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364A3" w14:textId="77777777" w:rsidR="007C7231" w:rsidRPr="00450478" w:rsidRDefault="007C7231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0CC88E9F" w14:textId="100315ED" w:rsidR="002258C5" w:rsidRPr="00703B29" w:rsidRDefault="008C3A0F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4C48A6">
        <w:rPr>
          <w:rFonts w:cs="Arial"/>
          <w:sz w:val="20"/>
        </w:rPr>
        <w:t>B*15</w:t>
      </w:r>
      <w:r w:rsidR="00703B29" w:rsidRPr="00703B29">
        <w:rPr>
          <w:rFonts w:cs="Arial"/>
          <w:sz w:val="20"/>
        </w:rPr>
        <w:t xml:space="preserve"> (</w:t>
      </w:r>
      <w:r w:rsidR="00310290">
        <w:rPr>
          <w:rFonts w:cs="Arial"/>
          <w:sz w:val="20"/>
        </w:rPr>
        <w:t>101.</w:t>
      </w:r>
      <w:r w:rsidR="004C48A6">
        <w:rPr>
          <w:rFonts w:cs="Arial"/>
          <w:sz w:val="20"/>
        </w:rPr>
        <w:t>516</w:t>
      </w:r>
      <w:r w:rsidR="00310290">
        <w:rPr>
          <w:rFonts w:cs="Arial"/>
          <w:sz w:val="20"/>
        </w:rPr>
        <w:t>-24/0</w:t>
      </w:r>
      <w:r w:rsidR="005F2147" w:rsidRPr="005F2147">
        <w:rPr>
          <w:rFonts w:cs="Arial"/>
          <w:sz w:val="20"/>
        </w:rPr>
        <w:t>4</w:t>
      </w:r>
      <w:r w:rsidR="00DD4431" w:rsidRPr="00703B29">
        <w:rPr>
          <w:rFonts w:cs="Arial"/>
          <w:sz w:val="20"/>
        </w:rPr>
        <w:t xml:space="preserve">, </w:t>
      </w:r>
      <w:r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 w:rsidRPr="00703B29">
        <w:rPr>
          <w:rFonts w:cs="Arial"/>
          <w:sz w:val="20"/>
        </w:rPr>
        <w:t>/04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A177F6">
        <w:rPr>
          <w:rFonts w:cs="Arial"/>
          <w:sz w:val="20"/>
        </w:rPr>
        <w:t>9N3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7F0A5F">
        <w:rPr>
          <w:rFonts w:cs="Arial"/>
          <w:sz w:val="20"/>
        </w:rPr>
        <w:t>2</w:t>
      </w:r>
      <w:r w:rsidR="00A177F6">
        <w:rPr>
          <w:rFonts w:cs="Arial"/>
          <w:sz w:val="20"/>
        </w:rPr>
        <w:t>6</w:t>
      </w:r>
      <w:r w:rsidR="00260338" w:rsidRPr="00703B29">
        <w:rPr>
          <w:rFonts w:cs="Arial"/>
          <w:sz w:val="20"/>
        </w:rPr>
        <w:t>-</w:t>
      </w:r>
      <w:r w:rsidR="009135D2">
        <w:rPr>
          <w:rFonts w:cs="Arial"/>
          <w:sz w:val="20"/>
        </w:rPr>
        <w:t>05</w:t>
      </w:r>
      <w:r w:rsidR="00260338" w:rsidRPr="00703B29">
        <w:rPr>
          <w:rFonts w:cs="Arial"/>
          <w:sz w:val="20"/>
        </w:rPr>
        <w:t>-01</w:t>
      </w:r>
    </w:p>
    <w:p w14:paraId="05140F3B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6D98F703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20493137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32F1E006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042C263E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2CC3C6C1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DACB6B9" w14:textId="77777777" w:rsidR="00BD04A7" w:rsidRPr="001C202F" w:rsidRDefault="0028587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15EAC488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6A82497B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349D6BE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2BFEF71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7851B9A2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724B7828" w14:textId="77777777" w:rsidR="002E6123" w:rsidRPr="002E6123" w:rsidRDefault="002E6123" w:rsidP="002E6123">
      <w:pPr>
        <w:tabs>
          <w:tab w:val="center" w:pos="482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i/>
          <w:sz w:val="18"/>
          <w:szCs w:val="18"/>
        </w:rPr>
        <w:t>Interpretation:___________</w:t>
      </w:r>
      <w:r>
        <w:rPr>
          <w:rFonts w:ascii="Arial" w:hAnsi="Arial" w:cs="Arial"/>
          <w:b/>
          <w:i/>
          <w:sz w:val="18"/>
          <w:szCs w:val="18"/>
        </w:rPr>
        <w:tab/>
        <w:t xml:space="preserve">                          </w:t>
      </w:r>
      <w:r w:rsidRPr="002E6123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    </w:t>
      </w:r>
      <w:r w:rsidRPr="002E6123">
        <w:rPr>
          <w:rFonts w:ascii="Arial" w:hAnsi="Arial" w:cs="Arial"/>
          <w:b/>
          <w:i/>
          <w:sz w:val="18"/>
          <w:szCs w:val="18"/>
        </w:rPr>
        <w:t>Comments:_____________</w:t>
      </w:r>
    </w:p>
    <w:p w14:paraId="544D7D8F" w14:textId="77777777" w:rsidR="002E6123" w:rsidRDefault="002E6123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BD6A77F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40853309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34E49718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103A667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2E6123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141397DC" w14:textId="035CA7A7" w:rsidR="00BD04A7" w:rsidRDefault="00250AC3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250AC3">
        <w:lastRenderedPageBreak/>
        <w:drawing>
          <wp:inline distT="0" distB="0" distL="0" distR="0" wp14:anchorId="4449C025" wp14:editId="7EBE5FD6">
            <wp:extent cx="6480810" cy="965835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9865F9" w14:textId="77777777" w:rsidR="00250AC3" w:rsidRDefault="00250AC3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9A6B133" w14:textId="09F28F8F" w:rsidR="00250AC3" w:rsidRDefault="00250AC3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250AC3">
        <w:drawing>
          <wp:inline distT="0" distB="0" distL="0" distR="0" wp14:anchorId="7B4A3682" wp14:editId="6C00AAC6">
            <wp:extent cx="6480810" cy="1100455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100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7A060A" w14:textId="77777777" w:rsidR="00250AC3" w:rsidRDefault="00250AC3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C25427F" w14:textId="2EB54FD7" w:rsidR="00250AC3" w:rsidRDefault="00250AC3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250AC3">
        <w:drawing>
          <wp:inline distT="0" distB="0" distL="0" distR="0" wp14:anchorId="09410EFA" wp14:editId="3A441B02">
            <wp:extent cx="6480810" cy="1234440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23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C4BBE0" w14:textId="77777777" w:rsidR="00250AC3" w:rsidRDefault="00250AC3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EB58F9D" w14:textId="3BB71483" w:rsidR="009A795F" w:rsidRDefault="00250AC3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9A795F" w:rsidSect="00525CD5">
          <w:headerReference w:type="even" r:id="rId14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250AC3">
        <w:drawing>
          <wp:inline distT="0" distB="0" distL="0" distR="0" wp14:anchorId="79290EF8" wp14:editId="34A39A21">
            <wp:extent cx="6480810" cy="1234440"/>
            <wp:effectExtent l="0" t="0" r="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23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A18C5C" w14:textId="77777777" w:rsidR="00B3224E" w:rsidRDefault="00B3224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2926EEE" w14:textId="77777777" w:rsidR="00B3224E" w:rsidRDefault="00B3224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6B65B35" w14:textId="77777777" w:rsidR="003C60D3" w:rsidRPr="00FE2730" w:rsidRDefault="006479D6" w:rsidP="004D46E1">
      <w:pPr>
        <w:tabs>
          <w:tab w:val="center" w:pos="5954"/>
          <w:tab w:val="right" w:pos="11340"/>
        </w:tabs>
        <w:suppressAutoHyphens/>
        <w:jc w:val="both"/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6CD5C350" w14:textId="77777777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AmpS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5FB2C3B4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80AC31B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7FEBC02A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123817E7" w14:textId="77777777" w:rsidR="006479D6" w:rsidRDefault="006479D6" w:rsidP="006C0F43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0CF9AA26" w14:textId="77777777" w:rsidR="006479D6" w:rsidRDefault="006479D6" w:rsidP="006C0F43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6101343E" w14:textId="77777777" w:rsidR="006479D6" w:rsidRDefault="006479D6" w:rsidP="006C0F43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063E1075" w14:textId="77777777" w:rsidR="009E3C8E" w:rsidRPr="006430DF" w:rsidRDefault="009E3C8E" w:rsidP="00F46CF8">
      <w:pPr>
        <w:pStyle w:val="PIfotnoter"/>
        <w:ind w:left="0" w:firstLine="0"/>
        <w:rPr>
          <w:b w:val="0"/>
          <w:vertAlign w:val="baseline"/>
        </w:rPr>
      </w:pPr>
      <w:r w:rsidRPr="006430DF">
        <w:rPr>
          <w:rFonts w:cs="Arial"/>
          <w:b w:val="0"/>
          <w:vertAlign w:val="baseline"/>
        </w:rPr>
        <w:t>HLA-specific PCR products shorter than 125 base pairs have a lower intensity and are less sharp than longer PCR products.</w:t>
      </w:r>
    </w:p>
    <w:p w14:paraId="2C8501E5" w14:textId="4A2E9B5F" w:rsidR="006503F4" w:rsidRPr="006430DF" w:rsidRDefault="006503F4" w:rsidP="006503F4">
      <w:pPr>
        <w:pStyle w:val="PIfotnoter"/>
        <w:ind w:left="0" w:right="-142" w:firstLine="0"/>
        <w:rPr>
          <w:b w:val="0"/>
          <w:vertAlign w:val="baseline"/>
        </w:rPr>
      </w:pPr>
      <w:r w:rsidRPr="006430DF">
        <w:rPr>
          <w:rFonts w:cs="Arial"/>
          <w:b w:val="0"/>
          <w:vertAlign w:val="baseline"/>
        </w:rPr>
        <w:t xml:space="preserve">Primer mixes </w:t>
      </w:r>
      <w:r w:rsidR="00D71C6D" w:rsidRPr="00D71C6D">
        <w:rPr>
          <w:rFonts w:cs="Arial"/>
          <w:b w:val="0"/>
          <w:vertAlign w:val="baseline"/>
        </w:rPr>
        <w:t xml:space="preserve">40, 59, 62, 68, 80, 82, 85 and 95 </w:t>
      </w:r>
      <w:r w:rsidRPr="006430DF">
        <w:rPr>
          <w:rFonts w:cs="Arial"/>
          <w:b w:val="0"/>
          <w:vertAlign w:val="baseline"/>
        </w:rPr>
        <w:t>have a tendency to giving rise to primer oligomer formation.</w:t>
      </w:r>
    </w:p>
    <w:p w14:paraId="05A681F7" w14:textId="31CC96DD" w:rsidR="006503F4" w:rsidRPr="006430DF" w:rsidRDefault="006503F4" w:rsidP="006503F4">
      <w:pPr>
        <w:pStyle w:val="PIfotnoter"/>
        <w:ind w:left="0" w:right="-142" w:firstLine="0"/>
        <w:rPr>
          <w:b w:val="0"/>
          <w:vertAlign w:val="baseline"/>
        </w:rPr>
      </w:pPr>
      <w:r w:rsidRPr="006430DF">
        <w:rPr>
          <w:rFonts w:cs="Arial"/>
          <w:b w:val="0"/>
          <w:vertAlign w:val="baseline"/>
        </w:rPr>
        <w:t xml:space="preserve">Primer mixes </w:t>
      </w:r>
      <w:r w:rsidR="00D71C6D" w:rsidRPr="00D71C6D">
        <w:rPr>
          <w:rFonts w:cs="Arial"/>
          <w:b w:val="0"/>
          <w:vertAlign w:val="baseline"/>
        </w:rPr>
        <w:t>2, 5, 15, 30, 36, 55, 68, 77, 81, 83 and 95</w:t>
      </w:r>
      <w:r w:rsidR="00D71C6D">
        <w:rPr>
          <w:rFonts w:cs="Arial"/>
          <w:b w:val="0"/>
          <w:vertAlign w:val="baseline"/>
        </w:rPr>
        <w:t xml:space="preserve"> </w:t>
      </w:r>
      <w:r w:rsidRPr="006430DF">
        <w:rPr>
          <w:rFonts w:cs="Arial"/>
          <w:b w:val="0"/>
          <w:vertAlign w:val="baseline"/>
        </w:rPr>
        <w:t>may have tendencies of unspecific amplifications.</w:t>
      </w:r>
    </w:p>
    <w:p w14:paraId="5FD4970D" w14:textId="3648F128" w:rsidR="006503F4" w:rsidRPr="00462097" w:rsidRDefault="006503F4" w:rsidP="006503F4">
      <w:pPr>
        <w:pStyle w:val="PIfotnoter"/>
        <w:ind w:left="0" w:right="-142" w:firstLine="0"/>
        <w:rPr>
          <w:rFonts w:cs="Arial"/>
          <w:b w:val="0"/>
          <w:vertAlign w:val="baseline"/>
        </w:rPr>
      </w:pPr>
      <w:r w:rsidRPr="006430DF">
        <w:rPr>
          <w:rFonts w:cs="Arial"/>
          <w:b w:val="0"/>
          <w:vertAlign w:val="baseline"/>
        </w:rPr>
        <w:t>Primer mix 91 may give rise to a long unspecific amplification product of approximately 800 bp. This should be disregarded when interpreting the B*15 typings.</w:t>
      </w:r>
    </w:p>
    <w:p w14:paraId="79B3C202" w14:textId="27586EF7" w:rsidR="006503F4" w:rsidRDefault="006503F4" w:rsidP="006503F4">
      <w:pPr>
        <w:pStyle w:val="PIfotnoter"/>
        <w:ind w:left="0" w:right="-142" w:firstLine="0"/>
        <w:rPr>
          <w:rFonts w:cs="Arial"/>
          <w:b w:val="0"/>
          <w:vertAlign w:val="baseline"/>
        </w:rPr>
      </w:pPr>
      <w:r w:rsidRPr="004443AC">
        <w:rPr>
          <w:rFonts w:cs="Arial"/>
          <w:b w:val="0"/>
          <w:vertAlign w:val="baseline"/>
        </w:rPr>
        <w:t xml:space="preserve">Primer mixes </w:t>
      </w:r>
      <w:r w:rsidRPr="006A6B93">
        <w:rPr>
          <w:rFonts w:cs="Arial"/>
          <w:b w:val="0"/>
          <w:vertAlign w:val="baseline"/>
        </w:rPr>
        <w:t>23</w:t>
      </w:r>
      <w:r>
        <w:rPr>
          <w:rFonts w:cs="Arial"/>
          <w:b w:val="0"/>
          <w:vertAlign w:val="baseline"/>
        </w:rPr>
        <w:t xml:space="preserve"> </w:t>
      </w:r>
      <w:r w:rsidRPr="004443AC">
        <w:rPr>
          <w:rFonts w:cs="Arial"/>
          <w:b w:val="0"/>
          <w:vertAlign w:val="baseline"/>
        </w:rPr>
        <w:t xml:space="preserve">and 77 </w:t>
      </w:r>
      <w:r w:rsidRPr="004443AC">
        <w:rPr>
          <w:rFonts w:cs="Arial"/>
          <w:b w:val="0"/>
          <w:noProof/>
          <w:vertAlign w:val="baseline"/>
        </w:rPr>
        <w:t>may give</w:t>
      </w:r>
      <w:r w:rsidRPr="004443AC">
        <w:rPr>
          <w:rFonts w:cs="Arial"/>
          <w:b w:val="0"/>
          <w:vertAlign w:val="baseline"/>
        </w:rPr>
        <w:t xml:space="preserve"> rise to a lower yield of HLA-specific PCR product than the other HLA-B*15 resolution primer mixes.</w:t>
      </w:r>
    </w:p>
    <w:p w14:paraId="0026C356" w14:textId="55AE6BA3" w:rsidR="006503F4" w:rsidRPr="006614DA" w:rsidRDefault="006503F4" w:rsidP="006503F4">
      <w:pPr>
        <w:pStyle w:val="PIfotnoter"/>
        <w:ind w:left="0" w:right="-142" w:firstLine="0"/>
        <w:rPr>
          <w:b w:val="0"/>
          <w:sz w:val="16"/>
          <w:vertAlign w:val="baseline"/>
        </w:rPr>
      </w:pPr>
      <w:r w:rsidRPr="006614DA">
        <w:rPr>
          <w:rFonts w:cs="Arial"/>
          <w:b w:val="0"/>
          <w:szCs w:val="24"/>
          <w:vertAlign w:val="baseline"/>
          <w:lang w:val="en-US"/>
        </w:rPr>
        <w:t>In primer mix</w:t>
      </w:r>
      <w:r>
        <w:rPr>
          <w:rFonts w:cs="Arial"/>
          <w:b w:val="0"/>
          <w:szCs w:val="24"/>
          <w:vertAlign w:val="baseline"/>
          <w:lang w:val="en-US"/>
        </w:rPr>
        <w:t>es</w:t>
      </w:r>
      <w:r w:rsidRPr="006614DA">
        <w:rPr>
          <w:rFonts w:cs="Arial"/>
          <w:b w:val="0"/>
          <w:szCs w:val="24"/>
          <w:vertAlign w:val="baseline"/>
          <w:lang w:val="en-US"/>
        </w:rPr>
        <w:t xml:space="preserve"> </w:t>
      </w:r>
      <w:r>
        <w:rPr>
          <w:rFonts w:cs="Arial"/>
          <w:b w:val="0"/>
          <w:szCs w:val="24"/>
          <w:vertAlign w:val="baseline"/>
          <w:lang w:val="en-US"/>
        </w:rPr>
        <w:t>1</w:t>
      </w:r>
      <w:r w:rsidR="00D71C6D">
        <w:rPr>
          <w:rFonts w:cs="Arial"/>
          <w:b w:val="0"/>
          <w:szCs w:val="24"/>
          <w:vertAlign w:val="baseline"/>
          <w:lang w:val="en-US"/>
        </w:rPr>
        <w:t xml:space="preserve"> </w:t>
      </w:r>
      <w:r w:rsidRPr="00617791">
        <w:rPr>
          <w:rFonts w:cs="Arial"/>
          <w:b w:val="0"/>
          <w:szCs w:val="24"/>
          <w:vertAlign w:val="baseline"/>
          <w:lang w:val="en-US"/>
        </w:rPr>
        <w:t xml:space="preserve">and </w:t>
      </w:r>
      <w:r>
        <w:rPr>
          <w:rFonts w:cs="Arial"/>
          <w:b w:val="0"/>
          <w:szCs w:val="24"/>
          <w:vertAlign w:val="baseline"/>
          <w:lang w:val="en-US"/>
        </w:rPr>
        <w:t>93</w:t>
      </w:r>
      <w:r w:rsidRPr="006614DA">
        <w:rPr>
          <w:rFonts w:cs="Arial"/>
          <w:b w:val="0"/>
          <w:szCs w:val="24"/>
          <w:vertAlign w:val="baseline"/>
          <w:lang w:val="en-US"/>
        </w:rPr>
        <w:t xml:space="preserve"> </w:t>
      </w:r>
      <w:r w:rsidRPr="006614DA">
        <w:rPr>
          <w:rFonts w:cs="Arial"/>
          <w:b w:val="0"/>
          <w:szCs w:val="24"/>
          <w:vertAlign w:val="baseline"/>
        </w:rPr>
        <w:t>the positive control band may be weaker than for other HLA-</w:t>
      </w:r>
      <w:r>
        <w:rPr>
          <w:rFonts w:cs="Arial"/>
          <w:b w:val="0"/>
          <w:szCs w:val="24"/>
          <w:vertAlign w:val="baseline"/>
        </w:rPr>
        <w:t>B</w:t>
      </w:r>
      <w:r w:rsidRPr="006614DA">
        <w:rPr>
          <w:rFonts w:cs="Arial"/>
          <w:b w:val="0"/>
          <w:szCs w:val="24"/>
          <w:vertAlign w:val="baseline"/>
        </w:rPr>
        <w:t>*</w:t>
      </w:r>
      <w:r>
        <w:rPr>
          <w:rFonts w:cs="Arial"/>
          <w:b w:val="0"/>
          <w:szCs w:val="24"/>
          <w:vertAlign w:val="baseline"/>
        </w:rPr>
        <w:t>15</w:t>
      </w:r>
      <w:r w:rsidRPr="006614DA">
        <w:rPr>
          <w:rFonts w:cs="Arial"/>
          <w:b w:val="0"/>
          <w:szCs w:val="24"/>
          <w:vertAlign w:val="baseline"/>
        </w:rPr>
        <w:t xml:space="preserve"> primer mixes.</w:t>
      </w:r>
    </w:p>
    <w:p w14:paraId="45119F26" w14:textId="2AEB66FD" w:rsidR="00F46CF8" w:rsidRPr="004443AC" w:rsidRDefault="00F46CF8" w:rsidP="00F46CF8">
      <w:pPr>
        <w:pStyle w:val="PIfotnoter"/>
        <w:ind w:left="0" w:firstLine="0"/>
        <w:rPr>
          <w:b w:val="0"/>
          <w:vertAlign w:val="baseline"/>
        </w:rPr>
      </w:pPr>
      <w:r w:rsidRPr="004443AC">
        <w:rPr>
          <w:rFonts w:cs="Arial"/>
          <w:b w:val="0"/>
          <w:vertAlign w:val="baseline"/>
        </w:rPr>
        <w:t xml:space="preserve">Primer mix 96 contains a negative control, which will amplify </w:t>
      </w:r>
      <w:r>
        <w:rPr>
          <w:rFonts w:cs="Arial"/>
          <w:b w:val="0"/>
          <w:vertAlign w:val="baseline"/>
        </w:rPr>
        <w:t xml:space="preserve">the majority </w:t>
      </w:r>
      <w:r w:rsidRPr="004443AC">
        <w:rPr>
          <w:rFonts w:cs="Arial"/>
          <w:b w:val="0"/>
          <w:vertAlign w:val="baseline"/>
        </w:rPr>
        <w:t>of</w:t>
      </w:r>
      <w:r>
        <w:rPr>
          <w:rFonts w:cs="Arial"/>
          <w:b w:val="0"/>
          <w:vertAlign w:val="baseline"/>
        </w:rPr>
        <w:t xml:space="preserve"> the</w:t>
      </w:r>
      <w:r w:rsidRPr="004443AC">
        <w:rPr>
          <w:rFonts w:cs="Arial"/>
          <w:b w:val="0"/>
          <w:vertAlign w:val="baseline"/>
        </w:rPr>
        <w:t xml:space="preserve"> 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>
        <w:rPr>
          <w:rFonts w:cs="Arial"/>
          <w:b w:val="0"/>
          <w:vertAlign w:val="baseline"/>
        </w:rPr>
        <w:t>200</w:t>
      </w:r>
      <w:r w:rsidRPr="004443AC">
        <w:rPr>
          <w:rFonts w:cs="Arial"/>
          <w:b w:val="0"/>
          <w:vertAlign w:val="baseline"/>
        </w:rPr>
        <w:t xml:space="preserve"> base pairs.</w:t>
      </w:r>
    </w:p>
    <w:p w14:paraId="012F44DD" w14:textId="3B1D9E2E" w:rsidR="009F4CBA" w:rsidRPr="00F46CF8" w:rsidRDefault="009F4CBA" w:rsidP="009F4CBA">
      <w:pPr>
        <w:rPr>
          <w:lang w:val="en-GB"/>
        </w:rPr>
        <w:sectPr w:rsidR="009F4CBA" w:rsidRPr="00F46CF8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0D7185D7" w14:textId="5038A85D" w:rsidR="001F47F6" w:rsidRPr="00E86E63" w:rsidRDefault="001F47F6" w:rsidP="00786C15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  <w:rPr>
          <w:noProof/>
          <w:lang w:eastAsia="sv-SE"/>
        </w:rPr>
      </w:pPr>
    </w:p>
    <w:p w14:paraId="3D7AFF5F" w14:textId="6A9D741F" w:rsidR="001F47F6" w:rsidRPr="00E86E63" w:rsidRDefault="00592E24" w:rsidP="00F46CF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  <w:rPr>
          <w:noProof/>
          <w:lang w:eastAsia="sv-SE"/>
        </w:rPr>
      </w:pPr>
      <w:r w:rsidRPr="00592E24">
        <w:rPr>
          <w:noProof/>
        </w:rPr>
        <w:drawing>
          <wp:inline distT="0" distB="0" distL="0" distR="0" wp14:anchorId="47C4F9C2" wp14:editId="14DB24CE">
            <wp:extent cx="9262797" cy="472307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71561" cy="47275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32B3E2" w14:textId="7B089587" w:rsidR="00F46CF8" w:rsidRDefault="00F46CF8" w:rsidP="00F46CF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</w:pPr>
    </w:p>
    <w:p w14:paraId="0A32681E" w14:textId="289FCE1B" w:rsidR="0099492F" w:rsidRDefault="00F46CF8" w:rsidP="00F46CF8">
      <w:pPr>
        <w:tabs>
          <w:tab w:val="left" w:pos="-900"/>
          <w:tab w:val="left" w:pos="864"/>
        </w:tabs>
        <w:suppressAutoHyphens/>
        <w:ind w:left="-851" w:right="-962" w:firstLine="142"/>
        <w:jc w:val="both"/>
      </w:pPr>
      <w:r>
        <w:tab/>
      </w:r>
    </w:p>
    <w:p w14:paraId="4AD108FC" w14:textId="009A23C6" w:rsidR="0099492F" w:rsidRDefault="0099492F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</w:p>
    <w:p w14:paraId="50528D54" w14:textId="0D523D5D" w:rsidR="006C3E47" w:rsidRDefault="00592E24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  <w:r w:rsidRPr="00592E24">
        <w:rPr>
          <w:noProof/>
        </w:rPr>
        <w:drawing>
          <wp:inline distT="0" distB="0" distL="0" distR="0" wp14:anchorId="100E562F" wp14:editId="0F67C4F9">
            <wp:extent cx="9358685" cy="4525431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70799" cy="4531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12069" w:rsidRPr="0099492F">
        <w:br w:type="page"/>
      </w:r>
    </w:p>
    <w:p w14:paraId="0A04AAEF" w14:textId="142B0766" w:rsidR="006C3E47" w:rsidRDefault="00592E24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  <w:r w:rsidRPr="00592E24">
        <w:rPr>
          <w:noProof/>
        </w:rPr>
        <w:lastRenderedPageBreak/>
        <w:drawing>
          <wp:inline distT="0" distB="0" distL="0" distR="0" wp14:anchorId="5EE2FA14" wp14:editId="5339654A">
            <wp:extent cx="9231521" cy="4913906"/>
            <wp:effectExtent l="0" t="0" r="8255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5107" cy="4915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1E3703" w14:textId="0085D2A4" w:rsidR="006C3E47" w:rsidRDefault="006C3E47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</w:p>
    <w:p w14:paraId="52316407" w14:textId="5642A6FC" w:rsidR="00E17266" w:rsidRDefault="00E17266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</w:p>
    <w:p w14:paraId="4BD736C9" w14:textId="77766A39" w:rsidR="00E17266" w:rsidRDefault="00E17266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</w:p>
    <w:p w14:paraId="1A5D997C" w14:textId="29F6C356" w:rsidR="006062AD" w:rsidRDefault="00592E24" w:rsidP="006062AD">
      <w:pPr>
        <w:tabs>
          <w:tab w:val="left" w:pos="-900"/>
        </w:tabs>
        <w:suppressAutoHyphens/>
        <w:ind w:left="-851" w:right="-962" w:firstLine="142"/>
        <w:jc w:val="both"/>
      </w:pPr>
      <w:r w:rsidRPr="00592E24">
        <w:rPr>
          <w:noProof/>
        </w:rPr>
        <w:drawing>
          <wp:inline distT="0" distB="0" distL="0" distR="0" wp14:anchorId="7D4BE9F0" wp14:editId="5D01E604">
            <wp:extent cx="9341074" cy="4603805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2321" cy="4609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40077" w:rsidRPr="00E17266">
        <w:br w:type="page"/>
      </w:r>
    </w:p>
    <w:p w14:paraId="13D5E312" w14:textId="68732ED9" w:rsidR="006062AD" w:rsidRDefault="00592E24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  <w:r w:rsidRPr="00592E24">
        <w:rPr>
          <w:noProof/>
        </w:rPr>
        <w:lastRenderedPageBreak/>
        <w:drawing>
          <wp:inline distT="0" distB="0" distL="0" distR="0" wp14:anchorId="7B073236" wp14:editId="0D310123">
            <wp:extent cx="9474865" cy="5049078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82227" cy="50530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062AD" w:rsidRPr="006062AD">
        <w:br w:type="page"/>
      </w:r>
    </w:p>
    <w:p w14:paraId="0F74E5C9" w14:textId="10EA88ED" w:rsidR="006062AD" w:rsidRDefault="00592E24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  <w:r w:rsidRPr="00592E24">
        <w:rPr>
          <w:noProof/>
        </w:rPr>
        <w:lastRenderedPageBreak/>
        <w:drawing>
          <wp:inline distT="0" distB="0" distL="0" distR="0" wp14:anchorId="73D5D27A" wp14:editId="204A5598">
            <wp:extent cx="9395835" cy="5001370"/>
            <wp:effectExtent l="0" t="0" r="0" b="889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01233" cy="50042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062AD">
        <w:br w:type="page"/>
      </w:r>
    </w:p>
    <w:p w14:paraId="12A004FF" w14:textId="0922E392" w:rsidR="00DF3559" w:rsidRDefault="00592E24" w:rsidP="0072752A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  <w:r w:rsidRPr="00592E24">
        <w:rPr>
          <w:noProof/>
        </w:rPr>
        <w:lastRenderedPageBreak/>
        <w:drawing>
          <wp:inline distT="0" distB="0" distL="0" distR="0" wp14:anchorId="38941ECD" wp14:editId="3E224308">
            <wp:extent cx="9337085" cy="5072932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44605" cy="5077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F3559">
        <w:br w:type="page"/>
      </w:r>
    </w:p>
    <w:p w14:paraId="3EB7F30F" w14:textId="002EA8E6" w:rsidR="00DF3559" w:rsidRDefault="00592E24" w:rsidP="0072752A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  <w:r>
        <w:lastRenderedPageBreak/>
        <w:t xml:space="preserve">  </w:t>
      </w:r>
      <w:r w:rsidRPr="00592E24">
        <w:rPr>
          <w:noProof/>
        </w:rPr>
        <w:drawing>
          <wp:inline distT="0" distB="0" distL="0" distR="0" wp14:anchorId="4143617F" wp14:editId="38DFE21B">
            <wp:extent cx="9337085" cy="5072932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41856" cy="50755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F3559">
        <w:br w:type="page"/>
      </w:r>
    </w:p>
    <w:p w14:paraId="5B031E4C" w14:textId="2F800229" w:rsidR="0072752A" w:rsidRPr="0072752A" w:rsidRDefault="0000052E" w:rsidP="0072752A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  <w:r w:rsidRPr="0000052E">
        <w:rPr>
          <w:noProof/>
        </w:rPr>
        <w:lastRenderedPageBreak/>
        <w:drawing>
          <wp:inline distT="0" distB="0" distL="0" distR="0" wp14:anchorId="31A94847" wp14:editId="40874470">
            <wp:extent cx="9597224" cy="5192842"/>
            <wp:effectExtent l="0" t="0" r="4445" b="82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18016" cy="5204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EC6E39" w14:textId="474D70FF" w:rsidR="0072752A" w:rsidRDefault="0072752A" w:rsidP="00233186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C4D5467" w14:textId="2D49BD51" w:rsidR="0072752A" w:rsidRDefault="0000052E" w:rsidP="00233186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00052E">
        <w:rPr>
          <w:noProof/>
        </w:rPr>
        <w:drawing>
          <wp:inline distT="0" distB="0" distL="0" distR="0" wp14:anchorId="64DA6920" wp14:editId="3CB63F2F">
            <wp:extent cx="9503451" cy="4412973"/>
            <wp:effectExtent l="0" t="0" r="2540" b="698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12423" cy="44171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013B0C" w14:textId="36A2C897" w:rsidR="00967C5A" w:rsidRDefault="00967C5A" w:rsidP="0069129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DF60C85" w14:textId="57903D0F" w:rsidR="0000052E" w:rsidRDefault="0000052E" w:rsidP="0069129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38351DF" w14:textId="6FE8C7A7" w:rsidR="0000052E" w:rsidRDefault="0000052E" w:rsidP="0069129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040443C" w14:textId="4C86814C" w:rsidR="0000052E" w:rsidRDefault="0000052E" w:rsidP="0069129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920DDD1" w14:textId="0CEA85DA" w:rsidR="0000052E" w:rsidRDefault="0000052E" w:rsidP="006A0EF0">
      <w:pPr>
        <w:pStyle w:val="Footer"/>
        <w:tabs>
          <w:tab w:val="clear" w:pos="4153"/>
          <w:tab w:val="clear" w:pos="8306"/>
          <w:tab w:val="left" w:pos="-567"/>
        </w:tabs>
        <w:ind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C1DB764" w14:textId="558ADE1E" w:rsidR="0000052E" w:rsidRDefault="00C829EE" w:rsidP="0069129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C829EE">
        <w:rPr>
          <w:noProof/>
        </w:rPr>
        <w:lastRenderedPageBreak/>
        <w:drawing>
          <wp:inline distT="0" distB="0" distL="0" distR="0" wp14:anchorId="29043CA3" wp14:editId="48A6EAE1">
            <wp:extent cx="8533130" cy="5168265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168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7E11A9" w14:textId="42784ED8" w:rsidR="0000052E" w:rsidRDefault="0000052E" w:rsidP="0069129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C759521" w14:textId="246662C1" w:rsidR="0000052E" w:rsidRDefault="0000052E" w:rsidP="0069129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00052E">
        <w:rPr>
          <w:noProof/>
        </w:rPr>
        <w:drawing>
          <wp:inline distT="0" distB="0" distL="0" distR="0" wp14:anchorId="656A570B" wp14:editId="764D10F1">
            <wp:extent cx="9500134" cy="4214191"/>
            <wp:effectExtent l="0" t="0" r="635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07910" cy="421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AF8D4E" w14:textId="77777777" w:rsidR="0000052E" w:rsidRDefault="0000052E" w:rsidP="00967C5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7C9493A" w14:textId="77777777" w:rsidR="0000052E" w:rsidRDefault="0000052E" w:rsidP="00967C5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D161863" w14:textId="77777777" w:rsidR="0000052E" w:rsidRDefault="0000052E" w:rsidP="00967C5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C709096" w14:textId="77777777" w:rsidR="0000052E" w:rsidRDefault="0000052E" w:rsidP="00967C5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6F52193" w14:textId="77777777" w:rsidR="0000052E" w:rsidRDefault="0000052E" w:rsidP="00967C5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0A8BCF7" w14:textId="77777777" w:rsidR="0000052E" w:rsidRDefault="0000052E" w:rsidP="00967C5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FA028FD" w14:textId="77777777" w:rsidR="0000052E" w:rsidRDefault="0000052E" w:rsidP="00967C5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FD0F68C" w14:textId="77777777" w:rsidR="0000052E" w:rsidRDefault="0000052E" w:rsidP="00967C5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CE56626" w14:textId="77777777" w:rsidR="0000052E" w:rsidRDefault="0000052E" w:rsidP="00967C5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659D2D9" w14:textId="068C4E29" w:rsidR="0000052E" w:rsidRDefault="003A1BAA" w:rsidP="00967C5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3A1BAA">
        <w:rPr>
          <w:noProof/>
        </w:rPr>
        <w:drawing>
          <wp:inline distT="0" distB="0" distL="0" distR="0" wp14:anchorId="0C5A48AC" wp14:editId="4662E1D5">
            <wp:extent cx="9436027" cy="461970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3972" cy="4623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6E1B37" w14:textId="51E081DE" w:rsidR="0000052E" w:rsidRDefault="0000052E" w:rsidP="00CC46D6">
      <w:pPr>
        <w:pStyle w:val="Footer"/>
        <w:tabs>
          <w:tab w:val="clear" w:pos="4153"/>
          <w:tab w:val="clear" w:pos="8306"/>
          <w:tab w:val="left" w:pos="-567"/>
        </w:tabs>
        <w:ind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B2C7FCB" w14:textId="585084D1" w:rsidR="0000052E" w:rsidRDefault="003A1BAA" w:rsidP="00967C5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3A1BAA">
        <w:rPr>
          <w:noProof/>
        </w:rPr>
        <w:lastRenderedPageBreak/>
        <w:drawing>
          <wp:inline distT="0" distB="0" distL="0" distR="0" wp14:anchorId="63E3D4A5" wp14:editId="00C43E70">
            <wp:extent cx="9388106" cy="5295568"/>
            <wp:effectExtent l="0" t="0" r="381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5799" cy="52999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394F3F" w14:textId="5FE384A3" w:rsidR="0000052E" w:rsidRDefault="0000052E" w:rsidP="00967C5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00052E">
        <w:rPr>
          <w:noProof/>
        </w:rPr>
        <w:lastRenderedPageBreak/>
        <w:drawing>
          <wp:inline distT="0" distB="0" distL="0" distR="0" wp14:anchorId="056DFD06" wp14:editId="2E668E4C">
            <wp:extent cx="9384691" cy="4723074"/>
            <wp:effectExtent l="0" t="0" r="6985" b="190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1521" cy="4726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C55E3D" w14:textId="38BD032E" w:rsidR="0000052E" w:rsidRDefault="0000052E" w:rsidP="00967C5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62FDE51" w14:textId="3570A4C4" w:rsidR="0000052E" w:rsidRDefault="0000052E" w:rsidP="00967C5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D6DB6CA" w14:textId="350A3714" w:rsidR="0000052E" w:rsidRDefault="0000052E" w:rsidP="00967C5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2BE4515" w14:textId="086D3CFB" w:rsidR="0000052E" w:rsidRDefault="0000052E" w:rsidP="006A0EF0">
      <w:pPr>
        <w:pStyle w:val="Footer"/>
        <w:tabs>
          <w:tab w:val="clear" w:pos="4153"/>
          <w:tab w:val="clear" w:pos="8306"/>
          <w:tab w:val="left" w:pos="-567"/>
        </w:tabs>
        <w:ind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1C92773" w14:textId="2288693E" w:rsidR="0000052E" w:rsidRDefault="0000052E" w:rsidP="00967C5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00052E">
        <w:rPr>
          <w:noProof/>
        </w:rPr>
        <w:lastRenderedPageBreak/>
        <w:drawing>
          <wp:inline distT="0" distB="0" distL="0" distR="0" wp14:anchorId="573758E1" wp14:editId="7B124D6A">
            <wp:extent cx="9500257" cy="5343276"/>
            <wp:effectExtent l="0" t="0" r="571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09133" cy="53482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9762D2" w14:textId="43B6F02D" w:rsidR="0000052E" w:rsidRDefault="0000052E" w:rsidP="00967C5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C28B8AD" w14:textId="511C408F" w:rsidR="0000052E" w:rsidRDefault="0000052E" w:rsidP="00967C5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00052E">
        <w:rPr>
          <w:noProof/>
        </w:rPr>
        <w:drawing>
          <wp:inline distT="0" distB="0" distL="0" distR="0" wp14:anchorId="499A0C3B" wp14:editId="450E2E5A">
            <wp:extent cx="9461519" cy="4476584"/>
            <wp:effectExtent l="0" t="0" r="6350" b="63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70982" cy="4481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858B31" w14:textId="1439CA91" w:rsidR="0000052E" w:rsidRDefault="0000052E" w:rsidP="00967C5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81CE895" w14:textId="58134FAE" w:rsidR="0000052E" w:rsidRDefault="0000052E" w:rsidP="00967C5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7E49ED9" w14:textId="18AEE677" w:rsidR="0000052E" w:rsidRDefault="0000052E" w:rsidP="00967C5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8CC31FC" w14:textId="1CA6405B" w:rsidR="0000052E" w:rsidRDefault="0000052E" w:rsidP="00967C5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0FF9231" w14:textId="57981EF1" w:rsidR="0000052E" w:rsidRDefault="0000052E" w:rsidP="00967C5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1E7E5C9" w14:textId="38670884" w:rsidR="0000052E" w:rsidRDefault="0000052E" w:rsidP="00967C5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3BE8825" w14:textId="7B8C012B" w:rsidR="0000052E" w:rsidRDefault="0000052E" w:rsidP="00967C5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00052E">
        <w:rPr>
          <w:noProof/>
        </w:rPr>
        <w:drawing>
          <wp:inline distT="0" distB="0" distL="0" distR="0" wp14:anchorId="37F917E1" wp14:editId="4379866A">
            <wp:extent cx="9454262" cy="4110824"/>
            <wp:effectExtent l="0" t="0" r="0" b="444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65696" cy="4115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03FAF7" w14:textId="30BF9C8A" w:rsidR="0000052E" w:rsidRDefault="0000052E" w:rsidP="00967C5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1E5268F" w14:textId="0F052048" w:rsidR="0000052E" w:rsidRDefault="0000052E" w:rsidP="00967C5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2B425F3" w14:textId="6420B32B" w:rsidR="0000052E" w:rsidRDefault="0000052E" w:rsidP="00967C5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58654EF" w14:textId="1D752646" w:rsidR="0000052E" w:rsidRDefault="0000052E" w:rsidP="00967C5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24A0FEA" w14:textId="5E515E98" w:rsidR="0000052E" w:rsidRDefault="0000052E" w:rsidP="00967C5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2A6DE35" w14:textId="06A7942A" w:rsidR="0000052E" w:rsidRDefault="0000052E" w:rsidP="00967C5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5EBBAF0" w14:textId="1F6F856C" w:rsidR="0000052E" w:rsidRDefault="0000052E" w:rsidP="00967C5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45E39DB" w14:textId="7DDE542E" w:rsidR="0000052E" w:rsidRDefault="0000052E" w:rsidP="00967C5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5506FCE" w14:textId="09DE1EDC" w:rsidR="0000052E" w:rsidRDefault="0000052E" w:rsidP="00967C5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9529C6A" w14:textId="614754B7" w:rsidR="0000052E" w:rsidRDefault="0000052E" w:rsidP="00967C5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889D1E4" w14:textId="166D9231" w:rsidR="0000052E" w:rsidRDefault="00592E24" w:rsidP="00967C5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592E24">
        <w:rPr>
          <w:noProof/>
        </w:rPr>
        <w:drawing>
          <wp:inline distT="0" distB="0" distL="0" distR="0" wp14:anchorId="56A593BB" wp14:editId="1154A88E">
            <wp:extent cx="9104346" cy="3434963"/>
            <wp:effectExtent l="0" t="0" r="190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13936" cy="34385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6E83ED" w14:textId="77777777" w:rsidR="0000052E" w:rsidRDefault="0000052E" w:rsidP="003924A1">
      <w:pPr>
        <w:pStyle w:val="Footer"/>
        <w:tabs>
          <w:tab w:val="clear" w:pos="4153"/>
          <w:tab w:val="clear" w:pos="8306"/>
          <w:tab w:val="left" w:pos="-567"/>
        </w:tabs>
        <w:ind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A432C0D" w14:textId="20501AF4" w:rsidR="00D46EF4" w:rsidRPr="00967C5A" w:rsidRDefault="00D46EF4" w:rsidP="00967C5A">
      <w:pPr>
        <w:pStyle w:val="Footer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D46EF4">
        <w:rPr>
          <w:rFonts w:ascii="Arial" w:hAnsi="Arial" w:cs="Arial"/>
          <w:b/>
          <w:sz w:val="18"/>
          <w:szCs w:val="18"/>
          <w:vertAlign w:val="superscript"/>
        </w:rPr>
        <w:t>1</w:t>
      </w:r>
      <w:r w:rsidRPr="00D46EF4">
        <w:rPr>
          <w:rFonts w:ascii="Arial" w:hAnsi="Arial" w:cs="Arial"/>
          <w:sz w:val="18"/>
          <w:szCs w:val="18"/>
        </w:rPr>
        <w:t xml:space="preserve">HLA-B*15 alleles in bold lettering are listed as confirmed alleles on the </w:t>
      </w:r>
      <w:r w:rsidRPr="00D46EF4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35" w:history="1">
        <w:r w:rsidRPr="00D46EF4">
          <w:rPr>
            <w:rStyle w:val="Hyperlink"/>
            <w:rFonts w:ascii="Arial" w:hAnsi="Arial" w:cs="Arial"/>
            <w:sz w:val="18"/>
            <w:szCs w:val="18"/>
          </w:rPr>
          <w:t>www.ebi.ac.uk/imgt/hla</w:t>
        </w:r>
      </w:hyperlink>
      <w:r w:rsidR="00131DA1">
        <w:rPr>
          <w:rFonts w:ascii="Arial" w:hAnsi="Arial" w:cs="Arial"/>
          <w:sz w:val="18"/>
          <w:szCs w:val="18"/>
        </w:rPr>
        <w:t>, release 3.2</w:t>
      </w:r>
      <w:r w:rsidR="00CB51BB">
        <w:rPr>
          <w:rFonts w:ascii="Arial" w:hAnsi="Arial" w:cs="Arial"/>
          <w:sz w:val="18"/>
          <w:szCs w:val="18"/>
        </w:rPr>
        <w:t xml:space="preserve">5.0, </w:t>
      </w:r>
      <w:r w:rsidR="006979F3">
        <w:rPr>
          <w:rFonts w:ascii="Arial" w:hAnsi="Arial" w:cs="Arial"/>
          <w:sz w:val="18"/>
          <w:szCs w:val="18"/>
        </w:rPr>
        <w:t>July</w:t>
      </w:r>
      <w:r w:rsidR="00CB51BB">
        <w:rPr>
          <w:rFonts w:ascii="Arial" w:hAnsi="Arial" w:cs="Arial"/>
          <w:sz w:val="18"/>
          <w:szCs w:val="18"/>
        </w:rPr>
        <w:t xml:space="preserve"> 2016</w:t>
      </w:r>
      <w:r w:rsidRPr="00D46EF4">
        <w:rPr>
          <w:rFonts w:ascii="Arial" w:hAnsi="Arial" w:cs="Arial"/>
          <w:sz w:val="18"/>
          <w:szCs w:val="18"/>
        </w:rPr>
        <w:t>.</w:t>
      </w:r>
    </w:p>
    <w:p w14:paraId="0F501AED" w14:textId="45A64F16" w:rsidR="0069129A" w:rsidRPr="00D72947" w:rsidRDefault="00D46EF4" w:rsidP="00D7294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454"/>
        <w:rPr>
          <w:rFonts w:cs="Arial"/>
          <w:spacing w:val="-3"/>
          <w:sz w:val="18"/>
          <w:szCs w:val="18"/>
        </w:rPr>
      </w:pPr>
      <w:r w:rsidRPr="00D46EF4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D46EF4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D46EF4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36" w:history="1">
        <w:r w:rsidRPr="00D46EF4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</w:p>
    <w:p w14:paraId="6D180191" w14:textId="0549C986" w:rsidR="0005396E" w:rsidRDefault="00773B21" w:rsidP="0072752A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454"/>
        <w:rPr>
          <w:rFonts w:cs="Arial"/>
          <w:sz w:val="18"/>
          <w:szCs w:val="18"/>
          <w:lang w:val="en-GB"/>
        </w:rPr>
      </w:pPr>
      <w:r w:rsidRPr="00D46EF4">
        <w:rPr>
          <w:rFonts w:cs="Arial"/>
          <w:b/>
          <w:sz w:val="18"/>
          <w:szCs w:val="18"/>
          <w:vertAlign w:val="superscript"/>
        </w:rPr>
        <w:t>3</w:t>
      </w:r>
      <w:r w:rsidR="0005396E">
        <w:rPr>
          <w:rFonts w:cs="Arial"/>
          <w:sz w:val="18"/>
          <w:szCs w:val="18"/>
          <w:lang w:val="en-GB"/>
        </w:rPr>
        <w:t>The following HLA-B*15</w:t>
      </w:r>
      <w:r w:rsidR="0005396E" w:rsidRPr="0005396E">
        <w:rPr>
          <w:rFonts w:cs="Arial"/>
          <w:sz w:val="18"/>
          <w:szCs w:val="18"/>
          <w:lang w:val="en-GB"/>
        </w:rPr>
        <w:t xml:space="preserve"> primer mixes have two or more product sizes:</w:t>
      </w:r>
      <w:r w:rsidR="0069129A">
        <w:rPr>
          <w:rFonts w:cs="Arial"/>
          <w:sz w:val="18"/>
          <w:szCs w:val="18"/>
          <w:lang w:val="en-GB"/>
        </w:rPr>
        <w:t xml:space="preserve"> </w:t>
      </w:r>
    </w:p>
    <w:p w14:paraId="7AC4D459" w14:textId="6C1353C7" w:rsidR="00D72947" w:rsidRDefault="00D72947" w:rsidP="0072752A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454"/>
        <w:rPr>
          <w:rFonts w:cs="Arial"/>
          <w:sz w:val="18"/>
          <w:szCs w:val="18"/>
          <w:lang w:val="en-GB"/>
        </w:rPr>
      </w:pPr>
    </w:p>
    <w:p w14:paraId="3C81FB25" w14:textId="618C8C09" w:rsidR="00D72947" w:rsidRDefault="00D72947" w:rsidP="0072752A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454"/>
        <w:rPr>
          <w:rFonts w:cs="Arial"/>
          <w:sz w:val="18"/>
          <w:szCs w:val="18"/>
          <w:lang w:val="en-GB"/>
        </w:rPr>
      </w:pPr>
    </w:p>
    <w:p w14:paraId="67E52E0D" w14:textId="5E24A16E" w:rsidR="00D72947" w:rsidRDefault="00D72947" w:rsidP="0072752A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454"/>
        <w:rPr>
          <w:rFonts w:cs="Arial"/>
          <w:sz w:val="18"/>
          <w:szCs w:val="18"/>
          <w:lang w:val="en-GB"/>
        </w:rPr>
      </w:pPr>
    </w:p>
    <w:p w14:paraId="3E51EAB4" w14:textId="67A5CAE3" w:rsidR="00D72947" w:rsidRDefault="00D72947" w:rsidP="0072752A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454"/>
        <w:rPr>
          <w:rFonts w:cs="Arial"/>
          <w:sz w:val="18"/>
          <w:szCs w:val="18"/>
          <w:lang w:val="en-GB"/>
        </w:rPr>
      </w:pPr>
    </w:p>
    <w:p w14:paraId="5E655BF3" w14:textId="71857249" w:rsidR="00D72947" w:rsidRDefault="00D72947" w:rsidP="0072752A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454"/>
        <w:rPr>
          <w:rFonts w:cs="Arial"/>
          <w:sz w:val="18"/>
          <w:szCs w:val="18"/>
          <w:lang w:val="en-GB"/>
        </w:rPr>
      </w:pPr>
    </w:p>
    <w:p w14:paraId="277E41C6" w14:textId="31AE0818" w:rsidR="00D72947" w:rsidRDefault="00D72947" w:rsidP="0072752A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454"/>
        <w:rPr>
          <w:rFonts w:cs="Arial"/>
          <w:sz w:val="18"/>
          <w:szCs w:val="18"/>
          <w:lang w:val="en-GB"/>
        </w:rPr>
      </w:pPr>
    </w:p>
    <w:p w14:paraId="7C795F46" w14:textId="50F1A615" w:rsidR="00D72947" w:rsidRDefault="00D72947" w:rsidP="0072752A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454"/>
        <w:rPr>
          <w:rFonts w:cs="Arial"/>
          <w:sz w:val="18"/>
          <w:szCs w:val="18"/>
          <w:lang w:val="en-GB"/>
        </w:rPr>
      </w:pPr>
    </w:p>
    <w:p w14:paraId="617D5C74" w14:textId="77777777" w:rsidR="00D72947" w:rsidRDefault="00D72947" w:rsidP="0072752A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454"/>
        <w:rPr>
          <w:rFonts w:cs="Arial"/>
          <w:sz w:val="18"/>
          <w:szCs w:val="18"/>
          <w:lang w:val="en-GB"/>
        </w:rPr>
      </w:pPr>
    </w:p>
    <w:p w14:paraId="28139975" w14:textId="77777777" w:rsidR="003924A1" w:rsidRPr="0072752A" w:rsidRDefault="003924A1" w:rsidP="0072752A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454"/>
        <w:rPr>
          <w:rFonts w:cs="Arial"/>
          <w:spacing w:val="-3"/>
          <w:sz w:val="18"/>
          <w:szCs w:val="18"/>
        </w:rPr>
      </w:pPr>
    </w:p>
    <w:tbl>
      <w:tblPr>
        <w:tblStyle w:val="A"/>
        <w:tblW w:w="13892" w:type="dxa"/>
        <w:tblInd w:w="-575" w:type="dxa"/>
        <w:tblLayout w:type="fixed"/>
        <w:tblLook w:val="0020" w:firstRow="1" w:lastRow="0" w:firstColumn="0" w:lastColumn="0" w:noHBand="0" w:noVBand="0"/>
      </w:tblPr>
      <w:tblGrid>
        <w:gridCol w:w="851"/>
        <w:gridCol w:w="1417"/>
        <w:gridCol w:w="4678"/>
        <w:gridCol w:w="6946"/>
      </w:tblGrid>
      <w:tr w:rsidR="0069129A" w:rsidRPr="0069129A" w14:paraId="656BD522" w14:textId="77777777" w:rsidTr="00DD1D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51" w:type="dxa"/>
          </w:tcPr>
          <w:p w14:paraId="5265F223" w14:textId="77777777" w:rsidR="0069129A" w:rsidRPr="00627161" w:rsidRDefault="0069129A" w:rsidP="0069129A">
            <w:pPr>
              <w:suppressAutoHyphens/>
              <w:spacing w:before="20"/>
              <w:rPr>
                <w:rFonts w:cs="Arial"/>
                <w:iCs w:val="0"/>
                <w:spacing w:val="-3"/>
                <w:sz w:val="18"/>
                <w:szCs w:val="18"/>
              </w:rPr>
            </w:pPr>
            <w:r w:rsidRPr="00627161">
              <w:rPr>
                <w:rFonts w:cs="Arial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2C071B6E" w14:textId="3F575E4E" w:rsidR="0069129A" w:rsidRPr="00627161" w:rsidRDefault="0069129A" w:rsidP="0069129A">
            <w:pPr>
              <w:suppressAutoHyphens/>
              <w:spacing w:before="20"/>
              <w:rPr>
                <w:rFonts w:cs="Arial"/>
                <w:iCs w:val="0"/>
                <w:spacing w:val="-3"/>
                <w:sz w:val="18"/>
                <w:szCs w:val="18"/>
              </w:rPr>
            </w:pPr>
            <w:r w:rsidRPr="00627161">
              <w:rPr>
                <w:rFonts w:cs="Arial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4678" w:type="dxa"/>
          </w:tcPr>
          <w:p w14:paraId="457BB811" w14:textId="137E18AB" w:rsidR="0069129A" w:rsidRPr="00627161" w:rsidRDefault="0069129A" w:rsidP="0069129A">
            <w:pPr>
              <w:suppressAutoHyphens/>
              <w:spacing w:before="20"/>
              <w:rPr>
                <w:rFonts w:cs="Arial"/>
                <w:iCs w:val="0"/>
                <w:spacing w:val="-3"/>
                <w:sz w:val="18"/>
                <w:szCs w:val="18"/>
                <w:lang w:val="sv-SE"/>
              </w:rPr>
            </w:pPr>
            <w:r w:rsidRPr="00627161">
              <w:rPr>
                <w:rFonts w:cs="Arial"/>
                <w:iCs w:val="0"/>
                <w:spacing w:val="-3"/>
                <w:sz w:val="18"/>
                <w:szCs w:val="18"/>
                <w:lang w:val="sv-SE"/>
              </w:rPr>
              <w:t>Amplified HLA-B*15 alleles</w:t>
            </w:r>
          </w:p>
        </w:tc>
        <w:tc>
          <w:tcPr>
            <w:tcW w:w="6946" w:type="dxa"/>
          </w:tcPr>
          <w:p w14:paraId="36513BB1" w14:textId="77777777" w:rsidR="0069129A" w:rsidRPr="00627161" w:rsidRDefault="0069129A" w:rsidP="0069129A">
            <w:pPr>
              <w:suppressAutoHyphens/>
              <w:spacing w:before="20"/>
              <w:rPr>
                <w:rFonts w:cs="Arial"/>
                <w:iCs w:val="0"/>
                <w:spacing w:val="-3"/>
                <w:sz w:val="18"/>
                <w:szCs w:val="18"/>
              </w:rPr>
            </w:pPr>
            <w:r w:rsidRPr="00627161">
              <w:rPr>
                <w:rFonts w:cs="Arial"/>
                <w:iCs w:val="0"/>
                <w:spacing w:val="-3"/>
                <w:sz w:val="18"/>
                <w:szCs w:val="18"/>
              </w:rPr>
              <w:t>Other amplified Class I alleles</w:t>
            </w:r>
          </w:p>
        </w:tc>
      </w:tr>
      <w:tr w:rsidR="0069129A" w:rsidRPr="0069129A" w14:paraId="67D62478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2E608754" w14:textId="77777777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4</w:t>
            </w:r>
          </w:p>
        </w:tc>
        <w:tc>
          <w:tcPr>
            <w:tcW w:w="1417" w:type="dxa"/>
          </w:tcPr>
          <w:p w14:paraId="48346BFF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  <w:p w14:paraId="1E1FDE3F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90 bp</w:t>
            </w:r>
          </w:p>
        </w:tc>
        <w:tc>
          <w:tcPr>
            <w:tcW w:w="4678" w:type="dxa"/>
          </w:tcPr>
          <w:p w14:paraId="0B7782D0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01:01:02N</w:t>
            </w:r>
          </w:p>
          <w:p w14:paraId="02E22A5A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85, 15:378</w:t>
            </w:r>
          </w:p>
        </w:tc>
        <w:tc>
          <w:tcPr>
            <w:tcW w:w="6946" w:type="dxa"/>
          </w:tcPr>
          <w:p w14:paraId="397F686E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9129A" w:rsidRPr="0069129A" w14:paraId="74A90202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21582D2C" w14:textId="77777777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10</w:t>
            </w:r>
          </w:p>
        </w:tc>
        <w:tc>
          <w:tcPr>
            <w:tcW w:w="1417" w:type="dxa"/>
          </w:tcPr>
          <w:p w14:paraId="4EC9AC54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300 bp </w:t>
            </w:r>
          </w:p>
          <w:p w14:paraId="29E4E6F6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D7D3A0B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515 bp </w:t>
            </w:r>
          </w:p>
        </w:tc>
        <w:tc>
          <w:tcPr>
            <w:tcW w:w="4678" w:type="dxa"/>
          </w:tcPr>
          <w:p w14:paraId="251A9941" w14:textId="77777777" w:rsidR="00AE7C5D" w:rsidRPr="00AE7C5D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AE7C5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5:37-15:38:02, 15:185, 15:323, 15:335, 15:364, 15:368, 15:435, 15:610</w:t>
            </w:r>
          </w:p>
          <w:p w14:paraId="52F54F6C" w14:textId="64BEA577" w:rsidR="0069129A" w:rsidRPr="0069129A" w:rsidRDefault="00AE7C5D" w:rsidP="0069129A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AE7C5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5:06, 15:27:01:01-15:27:04, 15:84, 15:109, 15:112, 15:195, 15:327, 15:344, 15:398</w:t>
            </w:r>
          </w:p>
        </w:tc>
        <w:tc>
          <w:tcPr>
            <w:tcW w:w="6946" w:type="dxa"/>
          </w:tcPr>
          <w:p w14:paraId="27F4C7FD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9129A" w:rsidRPr="0069129A" w14:paraId="7617515A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3172CE05" w14:textId="77777777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13</w:t>
            </w:r>
          </w:p>
        </w:tc>
        <w:tc>
          <w:tcPr>
            <w:tcW w:w="1417" w:type="dxa"/>
          </w:tcPr>
          <w:p w14:paraId="1C56512A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95 bp</w:t>
            </w:r>
          </w:p>
          <w:p w14:paraId="36746657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A86E648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43D275C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91BA7AD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4FC549E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F46F0C9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F90427C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C53655E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6648437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9310D3F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9D5E682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DF8BAAD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46D8316" w14:textId="77777777" w:rsidR="00AE7C5D" w:rsidRDefault="00AE7C5D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6212A38" w14:textId="77777777" w:rsidR="00AE7C5D" w:rsidRDefault="00AE7C5D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8F9E2FC" w14:textId="184ABC29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435 bp</w:t>
            </w:r>
          </w:p>
        </w:tc>
        <w:tc>
          <w:tcPr>
            <w:tcW w:w="4678" w:type="dxa"/>
          </w:tcPr>
          <w:p w14:paraId="20D8E388" w14:textId="77777777" w:rsidR="00AE7C5D" w:rsidRPr="00AE7C5D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AE7C5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5:09:01-15:10:08, 15:18:01:01-15:18:10, 15:21:01:01-15:21:01:02, 15:23, 15:37, 15:44, 15:51-15:52, 15:66, 15:72, 15:80, 15:90, 15:93, 15:99, 15:108, 15:114-15:115, 15:119, 15:124, 15:133-15:134, 15:153, 15:161, 15:176, 15:186, 15:189:01-15:189:02, 15:197:01-15:198, 15:200, 15:221, 15:226N, 15:229, 15:238, 15:243, 15:252, 15:263, 15:275:01-15:275:02, 15:290, 15:292-15:294N, 15:306-15:307, 15:311-15:314, 15:323, 15:329, 15:335, 15:337-15:338, 15:351, 15:354, 15:376, 15:380N, 15:382, 15:388, 15:394, 15:404, 15:414, 15:420, 15:426-15:427, 15:433-15:436, 15:439, 15:445, 15:447, 15:451, 15:455, 15:487N, 15:498, 15:503-15:504, 15:526, 15:530, 15:548, 15:563, 15:570, 15:573, 15:607, 15:611-15:612, 15:615, 15:620, 15:623</w:t>
            </w:r>
          </w:p>
          <w:p w14:paraId="14592EF5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79N</w:t>
            </w:r>
          </w:p>
        </w:tc>
        <w:tc>
          <w:tcPr>
            <w:tcW w:w="6946" w:type="dxa"/>
          </w:tcPr>
          <w:p w14:paraId="3C6B292C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9129A" w:rsidRPr="0069129A" w14:paraId="37645C44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59"/>
        </w:trPr>
        <w:tc>
          <w:tcPr>
            <w:tcW w:w="851" w:type="dxa"/>
          </w:tcPr>
          <w:p w14:paraId="7798D7C3" w14:textId="77777777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417" w:type="dxa"/>
          </w:tcPr>
          <w:p w14:paraId="3D9A4D99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465 bp </w:t>
            </w:r>
          </w:p>
          <w:p w14:paraId="639FC6DD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39CF5CA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78DF045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B474F25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9B4349A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BB061BB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515 bp</w:t>
            </w:r>
          </w:p>
        </w:tc>
        <w:tc>
          <w:tcPr>
            <w:tcW w:w="4678" w:type="dxa"/>
          </w:tcPr>
          <w:p w14:paraId="4DD7E370" w14:textId="77777777" w:rsidR="00AE7C5D" w:rsidRPr="00AE7C5D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AE7C5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5:09:01-15:10:08, 15:30:01:01-15:30:01:03, 15:37, 15:45, 15:48, 15:63, 15:83:01:01-15:83:01:02, 15:90, 15:99, 15:150, 15:188, 15:243, 15:248, 15:252, 15:287, 15:312-15:313, 15:323-15:324, 15:329, 15:338, 15:361, 15:427, 15:435, 15:439, 15:445, 15:455, 15:503, 15:506, 15:530, 15:541, 15:563, 15:611, 15:620</w:t>
            </w:r>
          </w:p>
          <w:p w14:paraId="7F7BF1DC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10</w:t>
            </w:r>
          </w:p>
        </w:tc>
        <w:tc>
          <w:tcPr>
            <w:tcW w:w="6946" w:type="dxa"/>
          </w:tcPr>
          <w:p w14:paraId="50FA8F9D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46:74, 46:81</w:t>
            </w:r>
          </w:p>
        </w:tc>
      </w:tr>
      <w:tr w:rsidR="0069129A" w:rsidRPr="0069129A" w14:paraId="10D3FBBC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01E8D62C" w14:textId="6F247072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16</w:t>
            </w:r>
          </w:p>
        </w:tc>
        <w:tc>
          <w:tcPr>
            <w:tcW w:w="1417" w:type="dxa"/>
          </w:tcPr>
          <w:p w14:paraId="5C6D0DA8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120 bp </w:t>
            </w:r>
          </w:p>
          <w:p w14:paraId="63DE5967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4678" w:type="dxa"/>
          </w:tcPr>
          <w:p w14:paraId="1F879B22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5:116, 15:124, 15:352, 15:412, 15:507</w:t>
            </w:r>
          </w:p>
          <w:p w14:paraId="1BE323B4" w14:textId="36F71BD3" w:rsidR="0069129A" w:rsidRPr="0069129A" w:rsidRDefault="00AE7C5D" w:rsidP="0069129A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AE7C5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5:12:01-15:12:03, 15:19, 15:270, 15:298, 15:304N</w:t>
            </w:r>
          </w:p>
        </w:tc>
        <w:tc>
          <w:tcPr>
            <w:tcW w:w="6946" w:type="dxa"/>
          </w:tcPr>
          <w:p w14:paraId="73DD6E0E" w14:textId="16CC355D" w:rsidR="0069129A" w:rsidRPr="0069129A" w:rsidRDefault="00AE7C5D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E7C5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</w:t>
            </w:r>
            <w:r w:rsidRPr="00AE7C5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35:331, 40:52, 40:59, 40:352, 46:06, 46:43, 48:23, 57:59</w:t>
            </w:r>
          </w:p>
        </w:tc>
      </w:tr>
      <w:tr w:rsidR="0069129A" w:rsidRPr="0069129A" w14:paraId="772D9C6A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2E114528" w14:textId="77777777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20</w:t>
            </w:r>
          </w:p>
        </w:tc>
        <w:tc>
          <w:tcPr>
            <w:tcW w:w="1417" w:type="dxa"/>
          </w:tcPr>
          <w:p w14:paraId="6796C9F9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360 bp </w:t>
            </w:r>
          </w:p>
          <w:p w14:paraId="1ECF4960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505 bp</w:t>
            </w:r>
          </w:p>
        </w:tc>
        <w:tc>
          <w:tcPr>
            <w:tcW w:w="4678" w:type="dxa"/>
          </w:tcPr>
          <w:p w14:paraId="29D7BD80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15:105</w:t>
            </w:r>
          </w:p>
          <w:p w14:paraId="4EAB7442" w14:textId="77777777" w:rsidR="00AE7C5D" w:rsidRDefault="00AE7C5D" w:rsidP="0069129A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AE7C5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lastRenderedPageBreak/>
              <w:t xml:space="preserve">*15:16:01:01-15:16:05, 15:34:01-15:34:02, 15:62, 15:67, 15:85-15:86, 15:95, 15:137, 15:194, 15:222, 15:242:02, 15:254, 15:303, 15:362, 15:393, </w:t>
            </w:r>
          </w:p>
          <w:p w14:paraId="548D8EA5" w14:textId="2E1DF778" w:rsidR="0069129A" w:rsidRPr="0069129A" w:rsidRDefault="00AE7C5D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E7C5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15:407-15:408, 15:485-15:486, 15:550, 15:552, 15:587, 15:599, 15:602, 15:613, 15:623</w:t>
            </w:r>
          </w:p>
        </w:tc>
        <w:tc>
          <w:tcPr>
            <w:tcW w:w="6946" w:type="dxa"/>
          </w:tcPr>
          <w:p w14:paraId="55A64427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69181CE" w14:textId="4016521D" w:rsidR="0069129A" w:rsidRPr="0069129A" w:rsidRDefault="00AE7C5D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E7C5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lastRenderedPageBreak/>
              <w:t>*46:11, 46:18, 46:33, 46:53, 46:67</w:t>
            </w:r>
          </w:p>
        </w:tc>
      </w:tr>
      <w:tr w:rsidR="0069129A" w:rsidRPr="0069129A" w14:paraId="552E3058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7"/>
        </w:trPr>
        <w:tc>
          <w:tcPr>
            <w:tcW w:w="851" w:type="dxa"/>
          </w:tcPr>
          <w:p w14:paraId="2BD693E2" w14:textId="77777777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21</w:t>
            </w:r>
          </w:p>
        </w:tc>
        <w:tc>
          <w:tcPr>
            <w:tcW w:w="1417" w:type="dxa"/>
          </w:tcPr>
          <w:p w14:paraId="61F404DD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205 bp </w:t>
            </w:r>
          </w:p>
          <w:p w14:paraId="696B823A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C6FD325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425 bp</w:t>
            </w:r>
          </w:p>
        </w:tc>
        <w:tc>
          <w:tcPr>
            <w:tcW w:w="4678" w:type="dxa"/>
          </w:tcPr>
          <w:p w14:paraId="7A38FB18" w14:textId="77777777" w:rsidR="00AE7C5D" w:rsidRPr="00AE7C5D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AE7C5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5:16:01:01-15:16:05, 15:67, 15:95, 15:222, 15:254, 15:362, 15:408, 15:550, 15:602, 15:613</w:t>
            </w:r>
          </w:p>
          <w:p w14:paraId="20E0A2AE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15:43 </w:t>
            </w:r>
          </w:p>
        </w:tc>
        <w:tc>
          <w:tcPr>
            <w:tcW w:w="6946" w:type="dxa"/>
          </w:tcPr>
          <w:p w14:paraId="18A4E76E" w14:textId="3812BD71" w:rsidR="00AE7C5D" w:rsidRPr="00AE7C5D" w:rsidRDefault="00AE7C5D" w:rsidP="00AE7C5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AE7C5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 xml:space="preserve">C*03:158, </w:t>
            </w:r>
            <w:r w:rsidR="00ED3E65" w:rsidRPr="00AE7C5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C*</w:t>
            </w:r>
            <w:r w:rsidRPr="00AE7C5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03:547, C*04:412, C*05:171:01:01-05:171:01:02</w:t>
            </w:r>
          </w:p>
          <w:p w14:paraId="7AE0BF6B" w14:textId="77777777" w:rsidR="00627161" w:rsidRDefault="00627161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0B404F0" w14:textId="422AB14D" w:rsidR="0069129A" w:rsidRPr="0069129A" w:rsidRDefault="0069129A" w:rsidP="0069129A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27:195</w:t>
            </w:r>
          </w:p>
        </w:tc>
      </w:tr>
      <w:tr w:rsidR="0069129A" w:rsidRPr="0069129A" w14:paraId="235EE17E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6B26A3D9" w14:textId="77777777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24</w:t>
            </w:r>
          </w:p>
        </w:tc>
        <w:tc>
          <w:tcPr>
            <w:tcW w:w="1417" w:type="dxa"/>
          </w:tcPr>
          <w:p w14:paraId="44689AEB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205 bp </w:t>
            </w:r>
          </w:p>
          <w:p w14:paraId="7C0BF02D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05 bp</w:t>
            </w:r>
          </w:p>
        </w:tc>
        <w:tc>
          <w:tcPr>
            <w:tcW w:w="4678" w:type="dxa"/>
          </w:tcPr>
          <w:p w14:paraId="230EE00C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6N</w:t>
            </w:r>
          </w:p>
          <w:p w14:paraId="0CB5E83B" w14:textId="47198C20" w:rsidR="0069129A" w:rsidRPr="0069129A" w:rsidRDefault="00AE7C5D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E7C5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5:33, 15:72, 15:78:01:01-15:78:04, 15:107, 15:116, 15:141, 15:150, 15:188, 15:209N, 15:248, 15:287, 15:352, 15:421, 15:524, 15:614:01:01-15:614:01:02</w:t>
            </w:r>
          </w:p>
        </w:tc>
        <w:tc>
          <w:tcPr>
            <w:tcW w:w="6946" w:type="dxa"/>
          </w:tcPr>
          <w:p w14:paraId="399AD7EE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45A9DA8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46:06, 46:45</w:t>
            </w:r>
          </w:p>
        </w:tc>
      </w:tr>
      <w:tr w:rsidR="0069129A" w:rsidRPr="0069129A" w14:paraId="0468EA82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3E3B2C4C" w14:textId="77777777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417" w:type="dxa"/>
          </w:tcPr>
          <w:p w14:paraId="7F1F42D0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315 bp </w:t>
            </w:r>
          </w:p>
          <w:p w14:paraId="6D531248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85 bp</w:t>
            </w:r>
          </w:p>
        </w:tc>
        <w:tc>
          <w:tcPr>
            <w:tcW w:w="4678" w:type="dxa"/>
          </w:tcPr>
          <w:p w14:paraId="10BA3C24" w14:textId="676CE0EA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15:46, 15:53, 15:106, 15:212 </w:t>
            </w:r>
          </w:p>
          <w:p w14:paraId="53A1ED78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8, 15:428</w:t>
            </w:r>
          </w:p>
        </w:tc>
        <w:tc>
          <w:tcPr>
            <w:tcW w:w="6946" w:type="dxa"/>
          </w:tcPr>
          <w:p w14:paraId="27D71B79" w14:textId="77777777" w:rsidR="00AE7C5D" w:rsidRPr="00AE7C5D" w:rsidRDefault="00AE7C5D" w:rsidP="00AE7C5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AE7C5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40:26, 40:40, 40:516, 44:02:68, </w:t>
            </w:r>
            <w:r w:rsidRPr="00AE7C5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C*16:85</w:t>
            </w:r>
          </w:p>
          <w:p w14:paraId="145B0F5C" w14:textId="77777777" w:rsidR="0069129A" w:rsidRPr="0069129A" w:rsidRDefault="0069129A" w:rsidP="0069129A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69129A" w:rsidRPr="0069129A" w14:paraId="4958B6BE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33719CB4" w14:textId="2644E14E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417" w:type="dxa"/>
          </w:tcPr>
          <w:p w14:paraId="289562D5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05FD5D20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5531205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4678" w:type="dxa"/>
          </w:tcPr>
          <w:p w14:paraId="7FBAEA77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33, 15:248</w:t>
            </w:r>
          </w:p>
          <w:p w14:paraId="40C1D08A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D9BC002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15:400N </w:t>
            </w:r>
          </w:p>
        </w:tc>
        <w:tc>
          <w:tcPr>
            <w:tcW w:w="6946" w:type="dxa"/>
          </w:tcPr>
          <w:p w14:paraId="2B21C393" w14:textId="3BC2605F" w:rsidR="0069129A" w:rsidRPr="0069129A" w:rsidRDefault="00AE7C5D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E7C5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49:22, 51:126, 57:54, 57:96, </w:t>
            </w:r>
            <w:r w:rsidRPr="00AE7C5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C*03:87:01-03:87:02, C*03:414, C*05:27, C*05:39, C*05:184, C*08:115, C*08:182</w:t>
            </w:r>
          </w:p>
        </w:tc>
      </w:tr>
      <w:tr w:rsidR="0069129A" w:rsidRPr="0069129A" w14:paraId="27FC4F99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270D8BC5" w14:textId="3B8436D7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417" w:type="dxa"/>
          </w:tcPr>
          <w:p w14:paraId="4DB7CD9F" w14:textId="77777777" w:rsidR="0069129A" w:rsidRPr="0069129A" w:rsidRDefault="0069129A" w:rsidP="0069129A">
            <w:pPr>
              <w:rPr>
                <w:rFonts w:ascii="Arial" w:hAnsi="Arial" w:cs="Arial"/>
                <w:sz w:val="18"/>
                <w:szCs w:val="18"/>
              </w:rPr>
            </w:pPr>
            <w:r w:rsidRPr="0069129A">
              <w:rPr>
                <w:rFonts w:ascii="Arial" w:hAnsi="Arial" w:cs="Arial"/>
                <w:sz w:val="18"/>
                <w:szCs w:val="18"/>
              </w:rPr>
              <w:t>320 bp</w:t>
            </w:r>
          </w:p>
          <w:p w14:paraId="1F582A6D" w14:textId="77777777" w:rsidR="0069129A" w:rsidRPr="0069129A" w:rsidRDefault="0069129A" w:rsidP="0069129A">
            <w:pPr>
              <w:rPr>
                <w:rFonts w:ascii="Arial" w:hAnsi="Arial" w:cs="Arial"/>
                <w:sz w:val="18"/>
                <w:szCs w:val="18"/>
              </w:rPr>
            </w:pPr>
          </w:p>
          <w:p w14:paraId="14604D06" w14:textId="77777777" w:rsidR="0069129A" w:rsidRPr="0069129A" w:rsidRDefault="0069129A" w:rsidP="0069129A">
            <w:pPr>
              <w:rPr>
                <w:rFonts w:ascii="Arial" w:hAnsi="Arial" w:cs="Arial"/>
                <w:sz w:val="18"/>
                <w:szCs w:val="18"/>
              </w:rPr>
            </w:pPr>
          </w:p>
          <w:p w14:paraId="023046F4" w14:textId="77777777" w:rsidR="0069129A" w:rsidRPr="0069129A" w:rsidRDefault="0069129A" w:rsidP="0069129A">
            <w:pPr>
              <w:rPr>
                <w:rFonts w:ascii="Arial" w:hAnsi="Arial" w:cs="Arial"/>
                <w:sz w:val="18"/>
                <w:szCs w:val="18"/>
              </w:rPr>
            </w:pPr>
            <w:r w:rsidRPr="0069129A">
              <w:rPr>
                <w:rFonts w:ascii="Arial" w:hAnsi="Arial" w:cs="Arial"/>
                <w:sz w:val="18"/>
                <w:szCs w:val="18"/>
              </w:rPr>
              <w:t>355 bp</w:t>
            </w:r>
          </w:p>
          <w:p w14:paraId="111EB03F" w14:textId="77777777" w:rsidR="0069129A" w:rsidRPr="0069129A" w:rsidRDefault="0069129A" w:rsidP="0069129A">
            <w:pPr>
              <w:rPr>
                <w:rFonts w:ascii="Arial" w:hAnsi="Arial" w:cs="Arial"/>
                <w:sz w:val="18"/>
                <w:szCs w:val="18"/>
              </w:rPr>
            </w:pPr>
            <w:r w:rsidRPr="0069129A">
              <w:rPr>
                <w:rFonts w:ascii="Arial" w:hAnsi="Arial" w:cs="Arial"/>
                <w:sz w:val="18"/>
                <w:szCs w:val="18"/>
              </w:rPr>
              <w:t>405 bp</w:t>
            </w:r>
          </w:p>
        </w:tc>
        <w:tc>
          <w:tcPr>
            <w:tcW w:w="4678" w:type="dxa"/>
          </w:tcPr>
          <w:p w14:paraId="3485FC5C" w14:textId="6770C573" w:rsidR="00AE7C5D" w:rsidRPr="00AE7C5D" w:rsidRDefault="00AE7C5D" w:rsidP="00AE7C5D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AE7C5D">
              <w:rPr>
                <w:rFonts w:ascii="Arial" w:hAnsi="Arial" w:cs="Arial"/>
                <w:sz w:val="18"/>
                <w:szCs w:val="18"/>
                <w:lang w:val="en-GB"/>
              </w:rPr>
              <w:t>*15:40:01-15:40:02, 15:47:01-15:47:02, 15:49, 15:52, 15:114, 15:117, 15:124, 15:138, 15:238, 15:241, 15:389, 15:421, 15:519, 15:532</w:t>
            </w:r>
          </w:p>
          <w:p w14:paraId="0EA6C96B" w14:textId="77777777" w:rsidR="0069129A" w:rsidRPr="0069129A" w:rsidRDefault="0069129A" w:rsidP="0069129A">
            <w:pPr>
              <w:rPr>
                <w:rFonts w:ascii="Arial" w:hAnsi="Arial" w:cs="Arial"/>
                <w:sz w:val="18"/>
                <w:szCs w:val="18"/>
              </w:rPr>
            </w:pPr>
            <w:r w:rsidRPr="0069129A">
              <w:rPr>
                <w:rFonts w:ascii="Arial" w:hAnsi="Arial" w:cs="Arial"/>
                <w:sz w:val="18"/>
                <w:szCs w:val="18"/>
              </w:rPr>
              <w:t>*15:75, 15:312</w:t>
            </w:r>
          </w:p>
          <w:p w14:paraId="2F89BF66" w14:textId="77777777" w:rsidR="0069129A" w:rsidRPr="0069129A" w:rsidRDefault="0069129A" w:rsidP="0069129A">
            <w:pPr>
              <w:rPr>
                <w:rFonts w:ascii="Arial" w:hAnsi="Arial" w:cs="Arial"/>
                <w:sz w:val="18"/>
                <w:szCs w:val="18"/>
              </w:rPr>
            </w:pPr>
            <w:r w:rsidRPr="0069129A">
              <w:rPr>
                <w:rFonts w:ascii="Arial" w:hAnsi="Arial" w:cs="Arial"/>
                <w:sz w:val="18"/>
                <w:szCs w:val="18"/>
              </w:rPr>
              <w:t>*15:375N</w:t>
            </w:r>
          </w:p>
        </w:tc>
        <w:tc>
          <w:tcPr>
            <w:tcW w:w="6946" w:type="dxa"/>
          </w:tcPr>
          <w:p w14:paraId="5280885E" w14:textId="77777777" w:rsidR="0069129A" w:rsidRPr="0069129A" w:rsidRDefault="0069129A" w:rsidP="0069129A">
            <w:pPr>
              <w:rPr>
                <w:rFonts w:ascii="Arial" w:hAnsi="Arial" w:cs="Arial"/>
                <w:sz w:val="18"/>
                <w:szCs w:val="18"/>
              </w:rPr>
            </w:pPr>
            <w:r w:rsidRPr="0069129A">
              <w:rPr>
                <w:rFonts w:ascii="Arial" w:hAnsi="Arial" w:cs="Arial"/>
                <w:sz w:val="18"/>
                <w:szCs w:val="18"/>
              </w:rPr>
              <w:t>*46:06, 46:25, 46:30</w:t>
            </w:r>
          </w:p>
        </w:tc>
      </w:tr>
      <w:tr w:rsidR="0069129A" w:rsidRPr="0069129A" w14:paraId="73C9E168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15866512" w14:textId="77777777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417" w:type="dxa"/>
          </w:tcPr>
          <w:p w14:paraId="5FE017C3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20 bp</w:t>
            </w:r>
          </w:p>
          <w:p w14:paraId="32FC84D5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C80B5EC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0CFF0B6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D6ED0C6" w14:textId="0E865CD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95 bp</w:t>
            </w:r>
          </w:p>
        </w:tc>
        <w:tc>
          <w:tcPr>
            <w:tcW w:w="4678" w:type="dxa"/>
          </w:tcPr>
          <w:p w14:paraId="0C1EACB8" w14:textId="0A250C2E" w:rsidR="00337AA3" w:rsidRDefault="00AE7C5D" w:rsidP="00337AA3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AE7C5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5:44, 15:50, 15:69, 15:83:01:01-15:83:01:02, 15:86, 15:93, 15:121, 15:186, 15:188, 15:199, 15:218Q, 15:224, 15:252, 15:265, 15:323, 15:348, 15:368, 15:449, 15:485, 15:494, 15:497, 15:566, 15:592</w:t>
            </w:r>
          </w:p>
          <w:p w14:paraId="3D6997EB" w14:textId="0FD4BEF3" w:rsidR="0069129A" w:rsidRPr="0069129A" w:rsidRDefault="0069129A" w:rsidP="00337AA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14, 15:153</w:t>
            </w:r>
          </w:p>
        </w:tc>
        <w:tc>
          <w:tcPr>
            <w:tcW w:w="6946" w:type="dxa"/>
          </w:tcPr>
          <w:p w14:paraId="16F5EE76" w14:textId="4ED24F04" w:rsidR="0069129A" w:rsidRPr="0069129A" w:rsidRDefault="00AE7C5D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E7C5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46:03, 46:18, 46:21:01-46:21:02, 46:29, 46:83</w:t>
            </w:r>
          </w:p>
        </w:tc>
      </w:tr>
      <w:tr w:rsidR="0069129A" w:rsidRPr="0069129A" w14:paraId="4F6EE0A7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22D949FF" w14:textId="77777777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32</w:t>
            </w:r>
          </w:p>
        </w:tc>
        <w:tc>
          <w:tcPr>
            <w:tcW w:w="1417" w:type="dxa"/>
          </w:tcPr>
          <w:p w14:paraId="04F86ED1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275 bp </w:t>
            </w:r>
          </w:p>
          <w:p w14:paraId="49BFFDB9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350 bp </w:t>
            </w:r>
          </w:p>
          <w:p w14:paraId="65758C14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80 bp</w:t>
            </w:r>
          </w:p>
        </w:tc>
        <w:tc>
          <w:tcPr>
            <w:tcW w:w="4678" w:type="dxa"/>
          </w:tcPr>
          <w:p w14:paraId="337852E6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96</w:t>
            </w:r>
          </w:p>
          <w:p w14:paraId="2A11133A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90N</w:t>
            </w:r>
          </w:p>
          <w:p w14:paraId="6C1B7175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48, 15:108, 15:136, 15:235, 15:249</w:t>
            </w:r>
          </w:p>
        </w:tc>
        <w:tc>
          <w:tcPr>
            <w:tcW w:w="6946" w:type="dxa"/>
          </w:tcPr>
          <w:p w14:paraId="73DC8A17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EAA8678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EF59C03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46:19</w:t>
            </w:r>
          </w:p>
        </w:tc>
      </w:tr>
      <w:tr w:rsidR="0069129A" w:rsidRPr="0069129A" w14:paraId="121B75DA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23"/>
        </w:trPr>
        <w:tc>
          <w:tcPr>
            <w:tcW w:w="851" w:type="dxa"/>
          </w:tcPr>
          <w:p w14:paraId="3BF2576B" w14:textId="77777777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33</w:t>
            </w:r>
          </w:p>
        </w:tc>
        <w:tc>
          <w:tcPr>
            <w:tcW w:w="1417" w:type="dxa"/>
          </w:tcPr>
          <w:p w14:paraId="5B1065E2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200 bp </w:t>
            </w:r>
          </w:p>
          <w:p w14:paraId="1F2169EB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255 bp </w:t>
            </w:r>
          </w:p>
          <w:p w14:paraId="5FE9158A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153A2F3" w14:textId="5A38B736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40 bp</w:t>
            </w:r>
          </w:p>
        </w:tc>
        <w:tc>
          <w:tcPr>
            <w:tcW w:w="4678" w:type="dxa"/>
          </w:tcPr>
          <w:p w14:paraId="6A5A7DE7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18</w:t>
            </w:r>
          </w:p>
          <w:p w14:paraId="69884E58" w14:textId="77777777" w:rsidR="00AE7C5D" w:rsidRPr="00AE7C5D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AE7C5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5:18:03, 15:42, 15:73:01:01-15:73:01:02, 15:86, 15:224, 15:303, 15:485-15:486, 15:552</w:t>
            </w:r>
          </w:p>
          <w:p w14:paraId="35E13D38" w14:textId="34806DD4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92, 15:281, 15:424</w:t>
            </w:r>
          </w:p>
        </w:tc>
        <w:tc>
          <w:tcPr>
            <w:tcW w:w="6946" w:type="dxa"/>
          </w:tcPr>
          <w:p w14:paraId="1CF65C2C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23ABAC2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46:11, 46:18</w:t>
            </w:r>
          </w:p>
        </w:tc>
      </w:tr>
      <w:tr w:rsidR="00AE7C5D" w:rsidRPr="0069129A" w14:paraId="4053291B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67FB223D" w14:textId="3E021BAF" w:rsidR="00AE7C5D" w:rsidRPr="0069129A" w:rsidRDefault="00AE7C5D" w:rsidP="00AE7C5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417" w:type="dxa"/>
          </w:tcPr>
          <w:p w14:paraId="285D69D5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360 bp </w:t>
            </w:r>
          </w:p>
          <w:p w14:paraId="22B1EAE5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435 bp</w:t>
            </w:r>
          </w:p>
        </w:tc>
        <w:tc>
          <w:tcPr>
            <w:tcW w:w="4678" w:type="dxa"/>
          </w:tcPr>
          <w:p w14:paraId="330E8FB4" w14:textId="77777777" w:rsidR="00AE7C5D" w:rsidRPr="00AE7C5D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E7C5D">
              <w:rPr>
                <w:rFonts w:ascii="Arial" w:hAnsi="Arial" w:cs="Arial"/>
                <w:color w:val="000000"/>
                <w:sz w:val="18"/>
                <w:szCs w:val="18"/>
              </w:rPr>
              <w:t>*15:82, 15:260</w:t>
            </w:r>
          </w:p>
          <w:p w14:paraId="4C796085" w14:textId="50ABB452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E7C5D">
              <w:rPr>
                <w:rFonts w:ascii="Arial" w:hAnsi="Arial" w:cs="Arial"/>
                <w:color w:val="000000"/>
                <w:sz w:val="18"/>
                <w:szCs w:val="18"/>
              </w:rPr>
              <w:t>*15:36, 15:89:01-15:89:02, 15:115, 15:256, 15:339, 15:505, 44:02:68</w:t>
            </w:r>
          </w:p>
        </w:tc>
        <w:tc>
          <w:tcPr>
            <w:tcW w:w="6946" w:type="dxa"/>
          </w:tcPr>
          <w:p w14:paraId="49E78359" w14:textId="77777777" w:rsidR="00AE7C5D" w:rsidRPr="00AE7C5D" w:rsidRDefault="00AE7C5D" w:rsidP="00AE7C5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AE7C5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C*03:186:01, C*04:344, C*12:57:02</w:t>
            </w:r>
          </w:p>
          <w:p w14:paraId="19BB4502" w14:textId="51A6D40F" w:rsidR="00AE7C5D" w:rsidRPr="0069129A" w:rsidRDefault="00AE7C5D" w:rsidP="00AE7C5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E7C5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C*16:85</w:t>
            </w:r>
          </w:p>
        </w:tc>
      </w:tr>
      <w:tr w:rsidR="00AE7C5D" w:rsidRPr="0069129A" w14:paraId="3C47FAA8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65B9AF3F" w14:textId="77777777" w:rsidR="00AE7C5D" w:rsidRPr="0069129A" w:rsidRDefault="00AE7C5D" w:rsidP="00AE7C5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39</w:t>
            </w:r>
          </w:p>
        </w:tc>
        <w:tc>
          <w:tcPr>
            <w:tcW w:w="1417" w:type="dxa"/>
          </w:tcPr>
          <w:p w14:paraId="1F84F2B5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15 bp</w:t>
            </w:r>
          </w:p>
          <w:p w14:paraId="4A5FD608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85 bp</w:t>
            </w:r>
          </w:p>
        </w:tc>
        <w:tc>
          <w:tcPr>
            <w:tcW w:w="4678" w:type="dxa"/>
          </w:tcPr>
          <w:p w14:paraId="54C49902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60, 15:119</w:t>
            </w:r>
          </w:p>
          <w:p w14:paraId="152EB8DF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95, 15:285, 15:378</w:t>
            </w:r>
          </w:p>
        </w:tc>
        <w:tc>
          <w:tcPr>
            <w:tcW w:w="6946" w:type="dxa"/>
          </w:tcPr>
          <w:p w14:paraId="3C770001" w14:textId="77777777" w:rsidR="00AE7C5D" w:rsidRPr="0069129A" w:rsidRDefault="00AE7C5D" w:rsidP="00AE7C5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7:213, C*07:602</w:t>
            </w:r>
          </w:p>
        </w:tc>
      </w:tr>
      <w:tr w:rsidR="00AE7C5D" w:rsidRPr="0069129A" w14:paraId="67B151E9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3067E622" w14:textId="71ECCEDB" w:rsidR="00AE7C5D" w:rsidRPr="0069129A" w:rsidRDefault="00AE7C5D" w:rsidP="00AE7C5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40</w:t>
            </w:r>
          </w:p>
        </w:tc>
        <w:tc>
          <w:tcPr>
            <w:tcW w:w="1417" w:type="dxa"/>
          </w:tcPr>
          <w:p w14:paraId="1CF47DCC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220 bp </w:t>
            </w:r>
          </w:p>
          <w:p w14:paraId="653323D8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425 bp</w:t>
            </w:r>
          </w:p>
        </w:tc>
        <w:tc>
          <w:tcPr>
            <w:tcW w:w="4678" w:type="dxa"/>
          </w:tcPr>
          <w:p w14:paraId="7DDD912C" w14:textId="77777777" w:rsidR="00AE7C5D" w:rsidRPr="00AE7C5D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AE7C5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5:71, 15:175, 15:381, 15:571</w:t>
            </w:r>
          </w:p>
          <w:p w14:paraId="6ABB37F5" w14:textId="1688EC15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E7C5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5:13:01-15:13:03, 15:16:01:01-15:17:07, 15:23-15:24:02, 15:67, 15:95, 15:157, 15:162, 15:168, 15:177, 15:196, 15:208, 15:216, 15:222, 15:230, 15:254, 15:268, 15:273, 15:356, 15:361-15:362, 15:396, 15:403, 15:408, 15:411, 15:418, 15:423-15:424, 15:442, 15:446, 15:462, 15:500, 15:516, 15:523, 15:532, 15:550, 15:575N, 15:586, 15:602-15:603, 15:613, 15:619, 51:367</w:t>
            </w:r>
          </w:p>
        </w:tc>
        <w:tc>
          <w:tcPr>
            <w:tcW w:w="6946" w:type="dxa"/>
          </w:tcPr>
          <w:p w14:paraId="2B5E9CC7" w14:textId="4D31E82B" w:rsidR="00AE7C5D" w:rsidRPr="0069129A" w:rsidRDefault="00AE7C5D" w:rsidP="00AE7C5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D3E6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27:195, 40:26,</w:t>
            </w:r>
            <w:r w:rsidRPr="00AE7C5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 xml:space="preserve"> C*03:504, C*06:77, C*07:714, C*07:724</w:t>
            </w:r>
          </w:p>
        </w:tc>
      </w:tr>
      <w:tr w:rsidR="00AE7C5D" w:rsidRPr="0069129A" w14:paraId="359FFFEE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7D9E7D4A" w14:textId="77777777" w:rsidR="00AE7C5D" w:rsidRPr="0069129A" w:rsidRDefault="00AE7C5D" w:rsidP="00AE7C5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42</w:t>
            </w:r>
          </w:p>
        </w:tc>
        <w:tc>
          <w:tcPr>
            <w:tcW w:w="1417" w:type="dxa"/>
          </w:tcPr>
          <w:p w14:paraId="44397F43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50 bp</w:t>
            </w:r>
          </w:p>
          <w:p w14:paraId="6CD3FF16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BEDCF5A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D3879F4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AAB3957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5C3A52F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DA4C919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5C3B9CC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0BB884D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568A680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AC83CA4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ECB25A4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26FB1B0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2006DC0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57F3D29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D5A22A4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5EFB1C3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7836AEB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7A9947C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FB22E16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19F0869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D129F40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E7444DF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D830B22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74EF551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B25CF5B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490D954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3EE74B5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E003413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8DA7B2C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0B3F84A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348F64A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11D52B2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C817358" w14:textId="77777777" w:rsidR="00AE7C5D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01CF6E8" w14:textId="77777777" w:rsidR="00AE7C5D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0F32E80" w14:textId="77777777" w:rsidR="00AE7C5D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0E8E03F" w14:textId="77777777" w:rsidR="00AE7C5D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187B3E1" w14:textId="77777777" w:rsidR="00C93F70" w:rsidRDefault="00C93F70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3133416" w14:textId="38BCE41B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460 bp</w:t>
            </w:r>
          </w:p>
        </w:tc>
        <w:tc>
          <w:tcPr>
            <w:tcW w:w="4678" w:type="dxa"/>
          </w:tcPr>
          <w:p w14:paraId="3C07C4E4" w14:textId="77777777" w:rsidR="00ED3E65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E7C5D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15:02:01:01-15:03:13, 15:05:01:01-15:06, 15:09:01-15:10:08, 15:13:01-15:13:03, 15:16:01:01-15:18:10, 15:21:01:01-15:21:01:02, 15:23, 15:25:01:01-15:25:04, 15:29:01:01-15:29:01:02, 15:31:01:01-15:31:01:03, 15:36-15:37, 15:39:01:01-15:40:02, 15:44, 15:48, 15:52, 15:55, 15:61-15:62, 15:64:01-15:64:02, 15:67, 15:69, 15:72-15:74, 15:80, 15:86, 15:88</w:t>
            </w:r>
            <w:r w:rsidRPr="00AE7C5D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E7C5D">
              <w:rPr>
                <w:rFonts w:ascii="Arial" w:hAnsi="Arial" w:cs="Arial"/>
                <w:color w:val="000000"/>
                <w:sz w:val="18"/>
                <w:szCs w:val="18"/>
              </w:rPr>
              <w:t>, 15:89:01-15:91, 15:93, 15:95, 15:98, 15:103, 15:106-15:108, 15:112, 15:114-15:115, 15:119, 15:121, 15:123-15:124, 15:127, 15:131-15:134, 15:136, 15:138-15:139, 15:151, 15:153, 15:155-15:156, 15:158, 15:161-15:162, 15:170, 15:173, 15:176</w:t>
            </w:r>
            <w:r w:rsidRPr="00AE7C5D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E7C5D">
              <w:rPr>
                <w:rFonts w:ascii="Arial" w:hAnsi="Arial" w:cs="Arial"/>
                <w:color w:val="000000"/>
                <w:sz w:val="18"/>
                <w:szCs w:val="18"/>
              </w:rPr>
              <w:t>, 15:177, 15:185-15:186, 15:188, 15:194-15:198, 15:200</w:t>
            </w:r>
            <w:r w:rsidRPr="00AE7C5D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E7C5D">
              <w:rPr>
                <w:rFonts w:ascii="Arial" w:hAnsi="Arial" w:cs="Arial"/>
                <w:color w:val="000000"/>
                <w:sz w:val="18"/>
                <w:szCs w:val="18"/>
              </w:rPr>
              <w:t>, 15:204, 15:208, 15:210, 15:213-15:214, 15:216, 15:219-15:220:04, 15:222-15:224, 15:226N, 15:229-15:230, 15:235, 15:238, 15:240, 15:242:01-15:243, 15:250</w:t>
            </w:r>
            <w:r w:rsidRPr="00AE7C5D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E7C5D">
              <w:rPr>
                <w:rFonts w:ascii="Arial" w:hAnsi="Arial" w:cs="Arial"/>
                <w:color w:val="000000"/>
                <w:sz w:val="18"/>
                <w:szCs w:val="18"/>
              </w:rPr>
              <w:t>, 15:252-15:255, 15:263, 15:265-15:266, 15:268, 15:271, 15:273-15:275:02, 15:281-15:283, 15:288-15:294N, 15:297, 15:301-15:303, 15:306-15:308, 15:310-15:311, 15:312</w:t>
            </w:r>
            <w:r w:rsidRPr="00AE7C5D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E7C5D">
              <w:rPr>
                <w:rFonts w:ascii="Arial" w:hAnsi="Arial" w:cs="Arial"/>
                <w:color w:val="000000"/>
                <w:sz w:val="18"/>
                <w:szCs w:val="18"/>
              </w:rPr>
              <w:t>, 15:313-15:314, 15:319, 15:323, 15:325, 15:328-15:330, 15:332, 15:335, 15:337-15:339, 15:341, 15:345, 15:348, 15:351, 15:354, 15:356-15:358, 15:360-15:362, 15:364, 15:366, 15:369, 15:374, 15:376, 15:378, 15:380N, 15:382, 15:384, 15:388-15:389, 15:393-15:397, 15:399, 15:402-15:404, 15:407-15:408, 15:411</w:t>
            </w:r>
            <w:r w:rsidRPr="00AE7C5D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E7C5D">
              <w:rPr>
                <w:rFonts w:ascii="Arial" w:hAnsi="Arial" w:cs="Arial"/>
                <w:color w:val="000000"/>
                <w:sz w:val="18"/>
                <w:szCs w:val="18"/>
              </w:rPr>
              <w:t xml:space="preserve">, 15:414, 15:418, 15:420-15:421, 15:423-15:427, 15:433-15:439, 15:444-15:449, 15:451, 15:454N-15:455, 15:458, 15:460, 15:462-15:463N, 15:468, 15:475, 15:485-15:487N, 15:491, 15:494-15:495, 15:497, 15:500, 15:502-15:506, 15:508-15:509, </w:t>
            </w:r>
            <w:r w:rsidRPr="00AE7C5D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 xml:space="preserve">15:511, 15:516-15:517, 15:523, 15:526-15:527, 15:530, 15:532, 15:537, 15:539, 15:543-15:544N, 15:546Q, 15:548, 15:550, 15:552-15:553, 15:555, 15:557, 15:560, 15:563-15:564, 15:566-15:567, 15:570-15:571, 15:573-15:575N, 15:577, 15:582, 15:584N, 15:587-15:589, 15:592, 15:594, 15:596N, 15:599, </w:t>
            </w:r>
          </w:p>
          <w:p w14:paraId="537BDD2D" w14:textId="41FA57D1" w:rsidR="00AE7C5D" w:rsidRPr="00AE7C5D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E7C5D">
              <w:rPr>
                <w:rFonts w:ascii="Arial" w:hAnsi="Arial" w:cs="Arial"/>
                <w:color w:val="000000"/>
                <w:sz w:val="18"/>
                <w:szCs w:val="18"/>
              </w:rPr>
              <w:t>15:602-15:603, 15:607, 15:610-15:617, 15:619-15:620, 15:623, 15:625-15:630</w:t>
            </w:r>
          </w:p>
          <w:p w14:paraId="75E308CE" w14:textId="51E0DF03" w:rsidR="00AE7C5D" w:rsidRPr="00AE7C5D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E7C5D">
              <w:rPr>
                <w:rFonts w:ascii="Arial" w:hAnsi="Arial" w:cs="Arial"/>
                <w:color w:val="000000"/>
                <w:sz w:val="18"/>
                <w:szCs w:val="18"/>
              </w:rPr>
              <w:t>*15:73:01:01-15:73:01:02, 15:86, 15:224, 15:303, 15:485-15:486, 15:552</w:t>
            </w:r>
          </w:p>
        </w:tc>
        <w:tc>
          <w:tcPr>
            <w:tcW w:w="6946" w:type="dxa"/>
          </w:tcPr>
          <w:p w14:paraId="3C4FAAFA" w14:textId="77777777" w:rsidR="00AE7C5D" w:rsidRPr="00AE7C5D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AE7C5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lastRenderedPageBreak/>
              <w:t>*46:06, 46:08, 46:11, 46:13:01-46:13:03, 46:18-46:19, 46:21:01-46:21:02, 46:25-46:26, 46:33, 46:43, 46:83, 46:93</w:t>
            </w:r>
          </w:p>
          <w:p w14:paraId="20BD6255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C720EA1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EA7EF5B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B967117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57D62F0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6495419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62C24CA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68C2DD3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AC6ECB0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C731181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573351E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FC97CAB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FC06B82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3E94DB0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856559E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31F71D5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85EAD47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32A5FC7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BA91DBF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1E71B08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A04B1F0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12B083A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AE760DA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97B657D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DF11B2A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5AC014A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2BA1DFE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91D7643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A4EABC6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720B70D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D1B4BAE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EE10AED" w14:textId="77777777" w:rsidR="00AE7C5D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4F95108" w14:textId="77777777" w:rsidR="00AE7C5D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1594F5A" w14:textId="77777777" w:rsidR="00AE7C5D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F105A1A" w14:textId="77777777" w:rsidR="00AE7C5D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7AD7C42" w14:textId="77777777" w:rsidR="00AE7C5D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EC7E4C3" w14:textId="2E5D320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46:11, 46:18</w:t>
            </w:r>
          </w:p>
        </w:tc>
      </w:tr>
      <w:tr w:rsidR="00AE7C5D" w:rsidRPr="0069129A" w14:paraId="0D16170F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21F1F1B7" w14:textId="623F7D78" w:rsidR="00AE7C5D" w:rsidRPr="0069129A" w:rsidRDefault="00AE7C5D" w:rsidP="00AE7C5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50</w:t>
            </w:r>
          </w:p>
        </w:tc>
        <w:tc>
          <w:tcPr>
            <w:tcW w:w="1417" w:type="dxa"/>
          </w:tcPr>
          <w:p w14:paraId="59D2C17C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85 bp </w:t>
            </w:r>
          </w:p>
          <w:p w14:paraId="41179047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4678" w:type="dxa"/>
          </w:tcPr>
          <w:p w14:paraId="7D639C2F" w14:textId="38BD5E34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67, 15:343</w:t>
            </w:r>
          </w:p>
          <w:p w14:paraId="716BA67D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06</w:t>
            </w:r>
          </w:p>
        </w:tc>
        <w:tc>
          <w:tcPr>
            <w:tcW w:w="6946" w:type="dxa"/>
          </w:tcPr>
          <w:p w14:paraId="49DF0D82" w14:textId="06C39F58" w:rsidR="00AE7C5D" w:rsidRPr="0069129A" w:rsidRDefault="00C05CD0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05CD0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35:110, 44:497, 58:77, </w:t>
            </w:r>
            <w:r w:rsidRPr="00C05CD0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A*02:598, A*02:695, A*68:56:01-68:56:02, A*69:05</w:t>
            </w:r>
          </w:p>
        </w:tc>
      </w:tr>
      <w:tr w:rsidR="00AE7C5D" w:rsidRPr="0069129A" w14:paraId="45705474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237F6455" w14:textId="77777777" w:rsidR="00AE7C5D" w:rsidRPr="0069129A" w:rsidRDefault="00AE7C5D" w:rsidP="00AE7C5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51</w:t>
            </w:r>
          </w:p>
        </w:tc>
        <w:tc>
          <w:tcPr>
            <w:tcW w:w="1417" w:type="dxa"/>
          </w:tcPr>
          <w:p w14:paraId="6938C819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  <w:p w14:paraId="42616244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175 bp </w:t>
            </w:r>
          </w:p>
          <w:p w14:paraId="2D0395DC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4678" w:type="dxa"/>
          </w:tcPr>
          <w:p w14:paraId="6AF74A70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98, 15:109, 15:163</w:t>
            </w:r>
          </w:p>
          <w:p w14:paraId="2BEFA2A6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77-15:278</w:t>
            </w:r>
          </w:p>
          <w:p w14:paraId="233F8CCE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46N</w:t>
            </w:r>
          </w:p>
        </w:tc>
        <w:tc>
          <w:tcPr>
            <w:tcW w:w="6946" w:type="dxa"/>
          </w:tcPr>
          <w:p w14:paraId="58096DC9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55:104</w:t>
            </w:r>
          </w:p>
          <w:p w14:paraId="7CC5A5A3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35:122, 40:339, 56:29</w:t>
            </w:r>
          </w:p>
        </w:tc>
      </w:tr>
      <w:tr w:rsidR="00AE7C5D" w:rsidRPr="0069129A" w14:paraId="6FAEAA2A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0164B1E6" w14:textId="53D3C329" w:rsidR="00AE7C5D" w:rsidRPr="0069129A" w:rsidRDefault="00AE7C5D" w:rsidP="00AE7C5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52</w:t>
            </w:r>
          </w:p>
        </w:tc>
        <w:tc>
          <w:tcPr>
            <w:tcW w:w="1417" w:type="dxa"/>
          </w:tcPr>
          <w:p w14:paraId="0F096A2C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  <w:p w14:paraId="26F738E3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45 bp</w:t>
            </w:r>
          </w:p>
        </w:tc>
        <w:tc>
          <w:tcPr>
            <w:tcW w:w="4678" w:type="dxa"/>
          </w:tcPr>
          <w:p w14:paraId="1B01EEAC" w14:textId="77777777" w:rsidR="00C05CD0" w:rsidRPr="00C05CD0" w:rsidRDefault="00C05CD0" w:rsidP="00C05CD0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C05CD0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5:104, 15:307, 15:321Q, 15:560, 15:591</w:t>
            </w:r>
          </w:p>
          <w:p w14:paraId="5A8C6F6F" w14:textId="342DEC71" w:rsidR="00AE7C5D" w:rsidRPr="0069129A" w:rsidRDefault="00C05CD0" w:rsidP="00C05CD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05CD0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5:92, 15:213</w:t>
            </w:r>
          </w:p>
        </w:tc>
        <w:tc>
          <w:tcPr>
            <w:tcW w:w="6946" w:type="dxa"/>
          </w:tcPr>
          <w:p w14:paraId="589BE50B" w14:textId="147C321B" w:rsidR="00AE7C5D" w:rsidRPr="0069129A" w:rsidRDefault="00C05CD0" w:rsidP="00AE7C5D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C05CD0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35:364, 35:379, 35:462, 39:187, 42:31, 51:142, 52:80, 57:116</w:t>
            </w:r>
          </w:p>
        </w:tc>
      </w:tr>
      <w:tr w:rsidR="00AE7C5D" w:rsidRPr="0069129A" w14:paraId="7F0BAC89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4CC9DDC9" w14:textId="77777777" w:rsidR="00AE7C5D" w:rsidRPr="0069129A" w:rsidRDefault="00AE7C5D" w:rsidP="00AE7C5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54</w:t>
            </w:r>
          </w:p>
        </w:tc>
        <w:tc>
          <w:tcPr>
            <w:tcW w:w="1417" w:type="dxa"/>
          </w:tcPr>
          <w:p w14:paraId="774E4707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250 bp </w:t>
            </w:r>
          </w:p>
          <w:p w14:paraId="1107BDAC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410 bp</w:t>
            </w:r>
          </w:p>
        </w:tc>
        <w:tc>
          <w:tcPr>
            <w:tcW w:w="4678" w:type="dxa"/>
          </w:tcPr>
          <w:p w14:paraId="4A10E2C2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87</w:t>
            </w:r>
          </w:p>
          <w:p w14:paraId="04D80DD0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97</w:t>
            </w:r>
          </w:p>
        </w:tc>
        <w:tc>
          <w:tcPr>
            <w:tcW w:w="6946" w:type="dxa"/>
          </w:tcPr>
          <w:p w14:paraId="6F96962A" w14:textId="77777777" w:rsidR="00AE7C5D" w:rsidRPr="0069129A" w:rsidRDefault="00AE7C5D" w:rsidP="00AE7C5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color w:val="000000"/>
                <w:sz w:val="18"/>
                <w:szCs w:val="18"/>
              </w:rPr>
              <w:t>C*12:36</w:t>
            </w:r>
          </w:p>
        </w:tc>
      </w:tr>
      <w:tr w:rsidR="00AE7C5D" w:rsidRPr="0069129A" w14:paraId="6374540F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7DE6F788" w14:textId="7DF2E6AA" w:rsidR="00AE7C5D" w:rsidRPr="0069129A" w:rsidRDefault="00AE7C5D" w:rsidP="00AE7C5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55</w:t>
            </w:r>
          </w:p>
        </w:tc>
        <w:tc>
          <w:tcPr>
            <w:tcW w:w="1417" w:type="dxa"/>
          </w:tcPr>
          <w:p w14:paraId="20B30EAD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79B5591E" w14:textId="77777777" w:rsidR="00AE7C5D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56ECED2" w14:textId="7B8D6053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210 bp </w:t>
            </w:r>
          </w:p>
          <w:p w14:paraId="170143A1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4678" w:type="dxa"/>
          </w:tcPr>
          <w:p w14:paraId="6CEE39A8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14</w:t>
            </w:r>
          </w:p>
          <w:p w14:paraId="14FE519B" w14:textId="77777777" w:rsidR="00AE7C5D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4F12216" w14:textId="46D92F74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321Q</w:t>
            </w:r>
          </w:p>
          <w:p w14:paraId="61B5A60B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02, 15:284</w:t>
            </w:r>
          </w:p>
        </w:tc>
        <w:tc>
          <w:tcPr>
            <w:tcW w:w="6946" w:type="dxa"/>
          </w:tcPr>
          <w:p w14:paraId="619AADA2" w14:textId="77777777" w:rsidR="00C05CD0" w:rsidRPr="00C05CD0" w:rsidRDefault="00C05CD0" w:rsidP="00C05CD0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C05CD0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7:120, 14:61, 18:81, 35:250, 37:93, 39:145, 39:158, 40:150, 40:427, 44:311, 48:45, 51:165, 55:108, 57:29</w:t>
            </w:r>
          </w:p>
          <w:p w14:paraId="567D0A77" w14:textId="77777777" w:rsidR="00C05CD0" w:rsidRDefault="00C05CD0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5EB0039" w14:textId="6B66C179" w:rsidR="00AE7C5D" w:rsidRPr="0069129A" w:rsidRDefault="00C05CD0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05CD0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35:474, 37:71, 39:179, 44:278, 51:30, 58:105, 73:01:01:01-73:03</w:t>
            </w:r>
          </w:p>
        </w:tc>
      </w:tr>
      <w:tr w:rsidR="00AE7C5D" w:rsidRPr="0069129A" w14:paraId="38312155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00C9BCFD" w14:textId="2B86C895" w:rsidR="00AE7C5D" w:rsidRPr="0069129A" w:rsidRDefault="00AE7C5D" w:rsidP="00AE7C5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56</w:t>
            </w:r>
          </w:p>
        </w:tc>
        <w:tc>
          <w:tcPr>
            <w:tcW w:w="1417" w:type="dxa"/>
          </w:tcPr>
          <w:p w14:paraId="5663DAD9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70 bp </w:t>
            </w:r>
          </w:p>
          <w:p w14:paraId="4FCFA5BA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4678" w:type="dxa"/>
          </w:tcPr>
          <w:p w14:paraId="16F2276A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03</w:t>
            </w:r>
          </w:p>
          <w:p w14:paraId="62DEC148" w14:textId="33B5B4BF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27</w:t>
            </w:r>
            <w:r w:rsidR="00ED3E65">
              <w:rPr>
                <w:rFonts w:ascii="Arial" w:hAnsi="Arial" w:cs="Arial"/>
                <w:color w:val="000000"/>
                <w:sz w:val="18"/>
                <w:szCs w:val="18"/>
              </w:rPr>
              <w:t>, 15:630</w:t>
            </w:r>
          </w:p>
        </w:tc>
        <w:tc>
          <w:tcPr>
            <w:tcW w:w="6946" w:type="dxa"/>
          </w:tcPr>
          <w:p w14:paraId="16A9D4B4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C51C64D" w14:textId="585535A7" w:rsidR="00AE7C5D" w:rsidRPr="0069129A" w:rsidRDefault="00C05CD0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05CD0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7:329, 13:151, 18:183, 27:69, 27:192, 37:23, 40:213, 40:485, 42:28, 44:338</w:t>
            </w:r>
          </w:p>
        </w:tc>
      </w:tr>
      <w:tr w:rsidR="00AE7C5D" w:rsidRPr="0069129A" w14:paraId="14F9272A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319D0A39" w14:textId="77777777" w:rsidR="00AE7C5D" w:rsidRPr="0069129A" w:rsidRDefault="00AE7C5D" w:rsidP="00AE7C5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57</w:t>
            </w:r>
          </w:p>
        </w:tc>
        <w:tc>
          <w:tcPr>
            <w:tcW w:w="1417" w:type="dxa"/>
          </w:tcPr>
          <w:p w14:paraId="709DF10A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40 bp</w:t>
            </w:r>
          </w:p>
          <w:p w14:paraId="7634FFA5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480 bp</w:t>
            </w:r>
          </w:p>
        </w:tc>
        <w:tc>
          <w:tcPr>
            <w:tcW w:w="4678" w:type="dxa"/>
          </w:tcPr>
          <w:p w14:paraId="4139B216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11N, 15:300</w:t>
            </w:r>
          </w:p>
          <w:p w14:paraId="5D71D1DA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369</w:t>
            </w:r>
          </w:p>
        </w:tc>
        <w:tc>
          <w:tcPr>
            <w:tcW w:w="6946" w:type="dxa"/>
          </w:tcPr>
          <w:p w14:paraId="728C8C8E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E7C5D" w:rsidRPr="0069129A" w14:paraId="7455F3AB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652FB862" w14:textId="11A120C8" w:rsidR="00AE7C5D" w:rsidRPr="0069129A" w:rsidRDefault="00AE7C5D" w:rsidP="00AE7C5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59 </w:t>
            </w:r>
          </w:p>
        </w:tc>
        <w:tc>
          <w:tcPr>
            <w:tcW w:w="1417" w:type="dxa"/>
          </w:tcPr>
          <w:p w14:paraId="72C18541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230 bp </w:t>
            </w:r>
          </w:p>
          <w:p w14:paraId="0521FFE9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370 bp </w:t>
            </w:r>
          </w:p>
          <w:p w14:paraId="04633356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420 bp</w:t>
            </w:r>
          </w:p>
        </w:tc>
        <w:tc>
          <w:tcPr>
            <w:tcW w:w="4678" w:type="dxa"/>
          </w:tcPr>
          <w:p w14:paraId="7D5B7554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91, 15:234</w:t>
            </w:r>
          </w:p>
          <w:p w14:paraId="38B113F9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98, 15:270</w:t>
            </w:r>
          </w:p>
          <w:p w14:paraId="7C58060E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94N, 15:294N</w:t>
            </w:r>
          </w:p>
        </w:tc>
        <w:tc>
          <w:tcPr>
            <w:tcW w:w="6946" w:type="dxa"/>
          </w:tcPr>
          <w:p w14:paraId="57ED35AE" w14:textId="77777777" w:rsidR="00AE7C5D" w:rsidRPr="0069129A" w:rsidRDefault="00AE7C5D" w:rsidP="00AE7C5D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6:33</w:t>
            </w:r>
          </w:p>
          <w:p w14:paraId="423131F2" w14:textId="77777777" w:rsidR="00AE7C5D" w:rsidRPr="0069129A" w:rsidRDefault="00AE7C5D" w:rsidP="00AE7C5D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5:161</w:t>
            </w:r>
          </w:p>
        </w:tc>
      </w:tr>
      <w:tr w:rsidR="00AE7C5D" w:rsidRPr="0069129A" w14:paraId="0DAB1997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5EA362BC" w14:textId="77777777" w:rsidR="00AE7C5D" w:rsidRPr="0069129A" w:rsidRDefault="00AE7C5D" w:rsidP="00AE7C5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61</w:t>
            </w:r>
          </w:p>
        </w:tc>
        <w:tc>
          <w:tcPr>
            <w:tcW w:w="1417" w:type="dxa"/>
          </w:tcPr>
          <w:p w14:paraId="3D0FA5AE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1C53E6D2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4678" w:type="dxa"/>
          </w:tcPr>
          <w:p w14:paraId="517EE34A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75</w:t>
            </w:r>
          </w:p>
          <w:p w14:paraId="0BE26195" w14:textId="60D49776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25</w:t>
            </w:r>
            <w:r w:rsidR="00C05CD0" w:rsidRPr="00C05CD0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:01</w:t>
            </w:r>
          </w:p>
        </w:tc>
        <w:tc>
          <w:tcPr>
            <w:tcW w:w="6946" w:type="dxa"/>
          </w:tcPr>
          <w:p w14:paraId="657FA93B" w14:textId="77777777" w:rsidR="00C05CD0" w:rsidRPr="00C05CD0" w:rsidRDefault="00C05CD0" w:rsidP="00C05CD0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C05CD0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40:331</w:t>
            </w:r>
          </w:p>
          <w:p w14:paraId="7EA4A717" w14:textId="6D8C31B2" w:rsidR="00AE7C5D" w:rsidRPr="0069129A" w:rsidRDefault="00C05CD0" w:rsidP="00C05CD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05CD0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13:124, 14:73, 37:85, 40:342, 40:470, 44:22, 44:105, 49:24, </w:t>
            </w:r>
            <w:r w:rsidRPr="00C05CD0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C*12:301</w:t>
            </w:r>
          </w:p>
        </w:tc>
      </w:tr>
      <w:tr w:rsidR="00AE7C5D" w:rsidRPr="0069129A" w14:paraId="6394AFE2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17"/>
        </w:trPr>
        <w:tc>
          <w:tcPr>
            <w:tcW w:w="851" w:type="dxa"/>
          </w:tcPr>
          <w:p w14:paraId="6EC51D42" w14:textId="77777777" w:rsidR="00AE7C5D" w:rsidRPr="0069129A" w:rsidRDefault="00AE7C5D" w:rsidP="00AE7C5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63</w:t>
            </w:r>
          </w:p>
        </w:tc>
        <w:tc>
          <w:tcPr>
            <w:tcW w:w="1417" w:type="dxa"/>
          </w:tcPr>
          <w:p w14:paraId="1B005B59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77BD2E3C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4678" w:type="dxa"/>
          </w:tcPr>
          <w:p w14:paraId="34B92722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27</w:t>
            </w:r>
          </w:p>
          <w:p w14:paraId="3E1F09A2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315</w:t>
            </w:r>
          </w:p>
        </w:tc>
        <w:tc>
          <w:tcPr>
            <w:tcW w:w="6946" w:type="dxa"/>
          </w:tcPr>
          <w:p w14:paraId="45398380" w14:textId="77777777" w:rsidR="00AE7C5D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7C1743A" w14:textId="6A11BAD6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46:77</w:t>
            </w:r>
          </w:p>
        </w:tc>
      </w:tr>
      <w:tr w:rsidR="00AE7C5D" w:rsidRPr="0069129A" w14:paraId="552C5EA2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5A2C50A2" w14:textId="6D736468" w:rsidR="00AE7C5D" w:rsidRPr="0069129A" w:rsidRDefault="00AE7C5D" w:rsidP="00AE7C5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64</w:t>
            </w:r>
          </w:p>
        </w:tc>
        <w:tc>
          <w:tcPr>
            <w:tcW w:w="1417" w:type="dxa"/>
          </w:tcPr>
          <w:p w14:paraId="711E4764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90 bp</w:t>
            </w:r>
          </w:p>
          <w:p w14:paraId="31A5C0CA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  <w:p w14:paraId="3EE1C9CB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  <w:p w14:paraId="7707445D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65 bp</w:t>
            </w:r>
          </w:p>
        </w:tc>
        <w:tc>
          <w:tcPr>
            <w:tcW w:w="4678" w:type="dxa"/>
          </w:tcPr>
          <w:p w14:paraId="7FB485CB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302N</w:t>
            </w:r>
          </w:p>
          <w:p w14:paraId="4B7DBFA5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70</w:t>
            </w:r>
          </w:p>
          <w:p w14:paraId="322E035F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301</w:t>
            </w:r>
          </w:p>
          <w:p w14:paraId="2A44129A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22</w:t>
            </w:r>
          </w:p>
        </w:tc>
        <w:tc>
          <w:tcPr>
            <w:tcW w:w="6946" w:type="dxa"/>
          </w:tcPr>
          <w:p w14:paraId="108A758A" w14:textId="77777777" w:rsidR="00AE7C5D" w:rsidRPr="0069129A" w:rsidRDefault="00AE7C5D" w:rsidP="00AE7C5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ACBEF93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08:246</w:t>
            </w:r>
          </w:p>
          <w:p w14:paraId="6CB295F8" w14:textId="77777777" w:rsidR="00AE7C5D" w:rsidRPr="0069129A" w:rsidRDefault="00AE7C5D" w:rsidP="00AE7C5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4658BBE0" w14:textId="5108C1B8" w:rsidR="00AE7C5D" w:rsidRPr="006A0EF0" w:rsidRDefault="00C05CD0" w:rsidP="00C05CD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C05CD0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C*12:318, C*14:134</w:t>
            </w:r>
            <w:r w:rsidR="006A0EF0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 xml:space="preserve">, </w:t>
            </w:r>
            <w:r w:rsidRPr="00C05CD0">
              <w:rPr>
                <w:rFonts w:ascii="Arial" w:hAnsi="Arial" w:cs="Arial"/>
                <w:b/>
                <w:color w:val="000000"/>
                <w:sz w:val="18"/>
                <w:szCs w:val="18"/>
                <w:lang w:val="en-GB"/>
              </w:rPr>
              <w:t>C*03:48, C*05:126, C*06:85, C*07:540</w:t>
            </w:r>
          </w:p>
        </w:tc>
      </w:tr>
      <w:tr w:rsidR="00AE7C5D" w:rsidRPr="0069129A" w14:paraId="6965043A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3D876762" w14:textId="77777777" w:rsidR="00AE7C5D" w:rsidRPr="0069129A" w:rsidRDefault="00AE7C5D" w:rsidP="00AE7C5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65</w:t>
            </w:r>
          </w:p>
        </w:tc>
        <w:tc>
          <w:tcPr>
            <w:tcW w:w="1417" w:type="dxa"/>
          </w:tcPr>
          <w:p w14:paraId="0E95DF17" w14:textId="77777777" w:rsidR="00AE7C5D" w:rsidRPr="0069129A" w:rsidRDefault="00AE7C5D" w:rsidP="00AE7C5D">
            <w:pPr>
              <w:rPr>
                <w:rFonts w:ascii="Arial" w:hAnsi="Arial" w:cs="Arial"/>
                <w:sz w:val="18"/>
                <w:szCs w:val="18"/>
              </w:rPr>
            </w:pPr>
            <w:r w:rsidRPr="0069129A">
              <w:rPr>
                <w:rFonts w:ascii="Arial" w:hAnsi="Arial" w:cs="Arial"/>
                <w:sz w:val="18"/>
                <w:szCs w:val="18"/>
              </w:rPr>
              <w:t>405 bp</w:t>
            </w:r>
          </w:p>
          <w:p w14:paraId="269C2995" w14:textId="77777777" w:rsidR="00AE7C5D" w:rsidRPr="0069129A" w:rsidRDefault="00AE7C5D" w:rsidP="00AE7C5D">
            <w:pPr>
              <w:rPr>
                <w:rFonts w:ascii="Arial" w:hAnsi="Arial" w:cs="Arial"/>
                <w:sz w:val="18"/>
                <w:szCs w:val="18"/>
              </w:rPr>
            </w:pPr>
            <w:r w:rsidRPr="0069129A">
              <w:rPr>
                <w:rFonts w:ascii="Arial" w:hAnsi="Arial" w:cs="Arial"/>
                <w:sz w:val="18"/>
                <w:szCs w:val="18"/>
              </w:rPr>
              <w:t>470 bp</w:t>
            </w:r>
          </w:p>
          <w:p w14:paraId="4FF403C2" w14:textId="77777777" w:rsidR="00AE7C5D" w:rsidRPr="0069129A" w:rsidRDefault="00AE7C5D" w:rsidP="00AE7C5D">
            <w:pPr>
              <w:rPr>
                <w:rFonts w:ascii="Arial" w:hAnsi="Arial" w:cs="Arial"/>
                <w:sz w:val="18"/>
                <w:szCs w:val="18"/>
              </w:rPr>
            </w:pPr>
            <w:r w:rsidRPr="0069129A">
              <w:rPr>
                <w:rFonts w:ascii="Arial" w:hAnsi="Arial" w:cs="Arial"/>
                <w:sz w:val="18"/>
                <w:szCs w:val="18"/>
              </w:rPr>
              <w:t>520 bp</w:t>
            </w:r>
          </w:p>
        </w:tc>
        <w:tc>
          <w:tcPr>
            <w:tcW w:w="4678" w:type="dxa"/>
          </w:tcPr>
          <w:p w14:paraId="5BAA91C9" w14:textId="77777777" w:rsidR="00AE7C5D" w:rsidRPr="0069129A" w:rsidRDefault="00AE7C5D" w:rsidP="00AE7C5D">
            <w:pPr>
              <w:rPr>
                <w:rFonts w:ascii="Arial" w:hAnsi="Arial" w:cs="Arial"/>
                <w:sz w:val="18"/>
                <w:szCs w:val="18"/>
              </w:rPr>
            </w:pPr>
            <w:r w:rsidRPr="0069129A">
              <w:rPr>
                <w:rFonts w:ascii="Arial" w:hAnsi="Arial" w:cs="Arial"/>
                <w:sz w:val="18"/>
                <w:szCs w:val="18"/>
              </w:rPr>
              <w:t>*15:375N</w:t>
            </w:r>
          </w:p>
          <w:p w14:paraId="39A7C148" w14:textId="77777777" w:rsidR="00AE7C5D" w:rsidRPr="0069129A" w:rsidRDefault="00AE7C5D" w:rsidP="00AE7C5D">
            <w:pPr>
              <w:rPr>
                <w:rFonts w:ascii="Arial" w:hAnsi="Arial" w:cs="Arial"/>
                <w:sz w:val="18"/>
                <w:szCs w:val="18"/>
              </w:rPr>
            </w:pPr>
            <w:r w:rsidRPr="0069129A">
              <w:rPr>
                <w:rFonts w:ascii="Arial" w:hAnsi="Arial" w:cs="Arial"/>
                <w:sz w:val="18"/>
                <w:szCs w:val="18"/>
              </w:rPr>
              <w:t>*15:232</w:t>
            </w:r>
          </w:p>
          <w:p w14:paraId="73AECB42" w14:textId="0D838C84" w:rsidR="00AE7C5D" w:rsidRPr="0069129A" w:rsidRDefault="00AE7C5D" w:rsidP="00AE7C5D">
            <w:pPr>
              <w:rPr>
                <w:rFonts w:ascii="Arial" w:hAnsi="Arial" w:cs="Arial"/>
                <w:sz w:val="18"/>
                <w:szCs w:val="18"/>
              </w:rPr>
            </w:pPr>
            <w:r w:rsidRPr="0069129A">
              <w:rPr>
                <w:rFonts w:ascii="Arial" w:hAnsi="Arial" w:cs="Arial"/>
                <w:sz w:val="18"/>
                <w:szCs w:val="18"/>
              </w:rPr>
              <w:t>*15:129, 15:342, 15:395</w:t>
            </w:r>
            <w:r w:rsidR="009201BD">
              <w:rPr>
                <w:rFonts w:ascii="Arial" w:hAnsi="Arial" w:cs="Arial"/>
                <w:sz w:val="18"/>
                <w:szCs w:val="18"/>
              </w:rPr>
              <w:t>, 15:629</w:t>
            </w:r>
          </w:p>
        </w:tc>
        <w:tc>
          <w:tcPr>
            <w:tcW w:w="6946" w:type="dxa"/>
          </w:tcPr>
          <w:p w14:paraId="13B89698" w14:textId="77777777" w:rsidR="00AE7C5D" w:rsidRPr="0069129A" w:rsidRDefault="00AE7C5D" w:rsidP="00AE7C5D">
            <w:pPr>
              <w:rPr>
                <w:rFonts w:ascii="Arial" w:hAnsi="Arial" w:cs="Arial"/>
                <w:sz w:val="18"/>
                <w:szCs w:val="18"/>
              </w:rPr>
            </w:pPr>
          </w:p>
          <w:p w14:paraId="2B760330" w14:textId="77777777" w:rsidR="00AE7C5D" w:rsidRPr="0069129A" w:rsidRDefault="00AE7C5D" w:rsidP="00AE7C5D">
            <w:pPr>
              <w:rPr>
                <w:rFonts w:ascii="Arial" w:hAnsi="Arial" w:cs="Arial"/>
                <w:sz w:val="18"/>
                <w:szCs w:val="18"/>
              </w:rPr>
            </w:pPr>
            <w:r w:rsidRPr="0069129A">
              <w:rPr>
                <w:rFonts w:ascii="Arial" w:hAnsi="Arial" w:cs="Arial"/>
                <w:sz w:val="18"/>
                <w:szCs w:val="18"/>
              </w:rPr>
              <w:t>*46:64</w:t>
            </w:r>
          </w:p>
        </w:tc>
      </w:tr>
      <w:tr w:rsidR="00AE7C5D" w:rsidRPr="0069129A" w14:paraId="48AA3CA8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270E5845" w14:textId="77777777" w:rsidR="00AE7C5D" w:rsidRPr="0069129A" w:rsidRDefault="00AE7C5D" w:rsidP="00AE7C5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67</w:t>
            </w:r>
          </w:p>
        </w:tc>
        <w:tc>
          <w:tcPr>
            <w:tcW w:w="1417" w:type="dxa"/>
          </w:tcPr>
          <w:p w14:paraId="6C5D1D84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265 bp </w:t>
            </w:r>
          </w:p>
          <w:p w14:paraId="6297389B" w14:textId="77777777" w:rsidR="00AE7C5D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DE2690D" w14:textId="3D28D59A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00 bp</w:t>
            </w:r>
          </w:p>
        </w:tc>
        <w:tc>
          <w:tcPr>
            <w:tcW w:w="4678" w:type="dxa"/>
          </w:tcPr>
          <w:p w14:paraId="1A42AB20" w14:textId="77777777" w:rsidR="00C05CD0" w:rsidRPr="00C05CD0" w:rsidRDefault="00C05CD0" w:rsidP="00C05CD0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C05CD0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5:53, 15:183, 15:212, 15:336, 15:345, 15:511, 15:559</w:t>
            </w:r>
          </w:p>
          <w:p w14:paraId="27585E0E" w14:textId="77777777" w:rsidR="00AE7C5D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8B1F9F1" w14:textId="5E636CF8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15:132 </w:t>
            </w:r>
          </w:p>
        </w:tc>
        <w:tc>
          <w:tcPr>
            <w:tcW w:w="6946" w:type="dxa"/>
          </w:tcPr>
          <w:p w14:paraId="74FD3FAE" w14:textId="77777777" w:rsidR="00C05CD0" w:rsidRPr="00C05CD0" w:rsidRDefault="00C05CD0" w:rsidP="00C05CD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C05CD0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27:195, 40:26, 40:40, 40:516, 44:02:68, 46:10,</w:t>
            </w:r>
            <w:r w:rsidRPr="00C05CD0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 xml:space="preserve"> C*02:167, C*03:504, C*04:459, C*05:205, C*06:284, C*07:828, C*16:85</w:t>
            </w:r>
          </w:p>
          <w:p w14:paraId="4B7AFF8A" w14:textId="77777777" w:rsidR="00AE7C5D" w:rsidRPr="00627161" w:rsidRDefault="00AE7C5D" w:rsidP="00AE7C5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2716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7:02:92</w:t>
            </w:r>
          </w:p>
        </w:tc>
      </w:tr>
      <w:tr w:rsidR="00AE7C5D" w:rsidRPr="0069129A" w14:paraId="45CCA874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45E5C59C" w14:textId="118989C8" w:rsidR="00AE7C5D" w:rsidRPr="0069129A" w:rsidRDefault="00AE7C5D" w:rsidP="00AE7C5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68</w:t>
            </w:r>
          </w:p>
        </w:tc>
        <w:tc>
          <w:tcPr>
            <w:tcW w:w="1417" w:type="dxa"/>
          </w:tcPr>
          <w:p w14:paraId="1ADABD94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215 bp </w:t>
            </w:r>
          </w:p>
          <w:p w14:paraId="54A78A51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80 bp</w:t>
            </w:r>
          </w:p>
        </w:tc>
        <w:tc>
          <w:tcPr>
            <w:tcW w:w="4678" w:type="dxa"/>
          </w:tcPr>
          <w:p w14:paraId="46F84772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34</w:t>
            </w:r>
          </w:p>
          <w:p w14:paraId="3DD9AF04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47</w:t>
            </w:r>
          </w:p>
        </w:tc>
        <w:tc>
          <w:tcPr>
            <w:tcW w:w="6946" w:type="dxa"/>
          </w:tcPr>
          <w:p w14:paraId="631BF4AF" w14:textId="77777777" w:rsidR="00AE7C5D" w:rsidRPr="0069129A" w:rsidRDefault="00AE7C5D" w:rsidP="00AE7C5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4286BB4F" w14:textId="679A0697" w:rsidR="00AE7C5D" w:rsidRPr="0069129A" w:rsidRDefault="00C93F70" w:rsidP="00AE7C5D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Cs/>
                <w:color w:val="000000"/>
                <w:sz w:val="18"/>
                <w:szCs w:val="18"/>
                <w:lang w:val="en-GB"/>
              </w:rPr>
              <w:t>*</w:t>
            </w:r>
            <w:r w:rsidR="00C05CD0" w:rsidRPr="00C05CD0">
              <w:rPr>
                <w:rFonts w:ascii="Arial" w:hAnsi="Arial" w:cs="Arial"/>
                <w:bCs/>
                <w:color w:val="000000"/>
                <w:sz w:val="18"/>
                <w:szCs w:val="18"/>
                <w:lang w:val="en-GB"/>
              </w:rPr>
              <w:t xml:space="preserve">44:284, </w:t>
            </w:r>
            <w:r w:rsidR="00C05CD0" w:rsidRPr="00C05CD0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 xml:space="preserve">C*03:490, </w:t>
            </w:r>
            <w:r w:rsidR="009201BD" w:rsidRPr="009201BD">
              <w:rPr>
                <w:rFonts w:ascii="Arial" w:hAnsi="Arial" w:cs="Arial"/>
                <w:b/>
                <w:color w:val="000000"/>
                <w:sz w:val="18"/>
                <w:szCs w:val="18"/>
                <w:lang w:val="en-GB"/>
              </w:rPr>
              <w:t>C*03:548</w:t>
            </w:r>
            <w:r w:rsidR="009201BD">
              <w:rPr>
                <w:rFonts w:ascii="Arial" w:hAnsi="Arial" w:cs="Arial"/>
                <w:b/>
                <w:color w:val="000000"/>
                <w:sz w:val="18"/>
                <w:szCs w:val="18"/>
                <w:lang w:val="en-GB"/>
              </w:rPr>
              <w:t xml:space="preserve">, </w:t>
            </w:r>
            <w:r w:rsidR="00C05CD0" w:rsidRPr="00C05CD0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C*05:03</w:t>
            </w:r>
          </w:p>
        </w:tc>
      </w:tr>
      <w:tr w:rsidR="00AE7C5D" w:rsidRPr="0069129A" w14:paraId="57CC785F" w14:textId="77777777" w:rsidTr="00C93F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3"/>
        </w:trPr>
        <w:tc>
          <w:tcPr>
            <w:tcW w:w="851" w:type="dxa"/>
          </w:tcPr>
          <w:p w14:paraId="7C3E3B92" w14:textId="64776BBC" w:rsidR="00AE7C5D" w:rsidRPr="0069129A" w:rsidRDefault="00AE7C5D" w:rsidP="00AE7C5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70</w:t>
            </w:r>
          </w:p>
        </w:tc>
        <w:tc>
          <w:tcPr>
            <w:tcW w:w="1417" w:type="dxa"/>
          </w:tcPr>
          <w:p w14:paraId="47C4F552" w14:textId="021041D3" w:rsidR="00C93F70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90 bp </w:t>
            </w:r>
          </w:p>
          <w:p w14:paraId="295C37C9" w14:textId="1AFBC518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4678" w:type="dxa"/>
          </w:tcPr>
          <w:p w14:paraId="3D9353ED" w14:textId="329AE756" w:rsidR="00C93F70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08</w:t>
            </w:r>
          </w:p>
          <w:p w14:paraId="4CE39148" w14:textId="6A042F31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38, 15:230, 15:241, 15:297</w:t>
            </w:r>
          </w:p>
        </w:tc>
        <w:tc>
          <w:tcPr>
            <w:tcW w:w="6946" w:type="dxa"/>
          </w:tcPr>
          <w:p w14:paraId="5149538B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51:252</w:t>
            </w:r>
          </w:p>
          <w:p w14:paraId="0516D3EA" w14:textId="45F7E722" w:rsidR="00AE7C5D" w:rsidRPr="0069129A" w:rsidRDefault="00E15978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15978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7:68:01-07:68:03, 07:214, 07:237, 07:262:01-07:262:02, 07:424, 18:35, 18:110, 35:66, 40:77, 40:87:01-40:87:02, 40:121, 40:158, 40:222, 40:237, 40:368, 40:422, 44:150, 46:87, 48:12, 48:14, 48:26, 48:29</w:t>
            </w:r>
          </w:p>
        </w:tc>
      </w:tr>
      <w:tr w:rsidR="00AE7C5D" w:rsidRPr="0069129A" w14:paraId="70CEDB05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5A32AF79" w14:textId="77777777" w:rsidR="00AE7C5D" w:rsidRPr="0069129A" w:rsidRDefault="00AE7C5D" w:rsidP="00AE7C5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71</w:t>
            </w:r>
          </w:p>
        </w:tc>
        <w:tc>
          <w:tcPr>
            <w:tcW w:w="1417" w:type="dxa"/>
          </w:tcPr>
          <w:p w14:paraId="6582A26D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290 bp</w:t>
            </w:r>
          </w:p>
          <w:p w14:paraId="4F07A666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315 bp </w:t>
            </w:r>
          </w:p>
          <w:p w14:paraId="73877AB5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400 bp</w:t>
            </w:r>
          </w:p>
        </w:tc>
        <w:tc>
          <w:tcPr>
            <w:tcW w:w="4678" w:type="dxa"/>
          </w:tcPr>
          <w:p w14:paraId="1A3A1533" w14:textId="77777777" w:rsidR="00E15978" w:rsidRPr="00E15978" w:rsidRDefault="00E15978" w:rsidP="00E15978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E15978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5:53, 15:212, 15:336, 15:347, 15:559, 15:588</w:t>
            </w:r>
          </w:p>
          <w:p w14:paraId="4A083BE2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05</w:t>
            </w:r>
          </w:p>
          <w:p w14:paraId="38EE31F5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39</w:t>
            </w:r>
          </w:p>
        </w:tc>
        <w:tc>
          <w:tcPr>
            <w:tcW w:w="6946" w:type="dxa"/>
          </w:tcPr>
          <w:p w14:paraId="24FF4A37" w14:textId="51F964CF" w:rsidR="00AE7C5D" w:rsidRPr="0069129A" w:rsidRDefault="00E15978" w:rsidP="00AE7C5D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15978">
              <w:rPr>
                <w:rFonts w:ascii="Arial" w:hAnsi="Arial" w:cs="Arial"/>
                <w:bCs/>
                <w:color w:val="000000"/>
                <w:sz w:val="18"/>
                <w:szCs w:val="18"/>
                <w:lang w:val="en-GB"/>
              </w:rPr>
              <w:t xml:space="preserve">*27:195, 40:26, 40:40, 40:516, 44:02:68, </w:t>
            </w:r>
            <w:r w:rsidRPr="00E1597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C*01:124, C*16:85</w:t>
            </w:r>
          </w:p>
        </w:tc>
      </w:tr>
      <w:tr w:rsidR="00AE7C5D" w:rsidRPr="0069129A" w14:paraId="0DE1357E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4AB5541D" w14:textId="546D0055" w:rsidR="00AE7C5D" w:rsidRPr="0069129A" w:rsidRDefault="00AE7C5D" w:rsidP="00AE7C5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72</w:t>
            </w:r>
          </w:p>
        </w:tc>
        <w:tc>
          <w:tcPr>
            <w:tcW w:w="1417" w:type="dxa"/>
          </w:tcPr>
          <w:p w14:paraId="2968BBC5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110 bp </w:t>
            </w:r>
          </w:p>
          <w:p w14:paraId="31F8493D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  <w:p w14:paraId="1D1E6661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295 bp </w:t>
            </w:r>
          </w:p>
          <w:p w14:paraId="324A5A13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90 bp</w:t>
            </w:r>
          </w:p>
        </w:tc>
        <w:tc>
          <w:tcPr>
            <w:tcW w:w="4678" w:type="dxa"/>
          </w:tcPr>
          <w:p w14:paraId="4B3E1D25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26N</w:t>
            </w:r>
          </w:p>
          <w:p w14:paraId="28F0E2BE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15:380N </w:t>
            </w:r>
          </w:p>
          <w:p w14:paraId="3C3765BF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40</w:t>
            </w:r>
          </w:p>
          <w:p w14:paraId="3447183E" w14:textId="77777777" w:rsidR="00AE7C5D" w:rsidRPr="0069129A" w:rsidRDefault="00AE7C5D" w:rsidP="00AE7C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01</w:t>
            </w:r>
          </w:p>
        </w:tc>
        <w:tc>
          <w:tcPr>
            <w:tcW w:w="6946" w:type="dxa"/>
          </w:tcPr>
          <w:p w14:paraId="3FC35299" w14:textId="77777777" w:rsidR="00E15978" w:rsidRPr="00E15978" w:rsidRDefault="00E15978" w:rsidP="00E15978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E15978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35:216N, 38:165N, 39:87N</w:t>
            </w:r>
          </w:p>
          <w:p w14:paraId="43448E59" w14:textId="77777777" w:rsidR="00E15978" w:rsidRPr="00E15978" w:rsidRDefault="00E15978" w:rsidP="00E1597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E1597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C*15:199</w:t>
            </w:r>
          </w:p>
          <w:p w14:paraId="62D12E11" w14:textId="3815D336" w:rsidR="00AE7C5D" w:rsidRPr="0069129A" w:rsidRDefault="00E15978" w:rsidP="00E1597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15978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35:543, 51:166</w:t>
            </w:r>
          </w:p>
        </w:tc>
      </w:tr>
      <w:tr w:rsidR="00EE6665" w:rsidRPr="0069129A" w14:paraId="449E223A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4B406826" w14:textId="55DE9EE0" w:rsidR="00EE6665" w:rsidRPr="0069129A" w:rsidRDefault="00EE6665" w:rsidP="00EE6665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74</w:t>
            </w:r>
          </w:p>
        </w:tc>
        <w:tc>
          <w:tcPr>
            <w:tcW w:w="1417" w:type="dxa"/>
          </w:tcPr>
          <w:p w14:paraId="00E85F56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75 bp </w:t>
            </w:r>
          </w:p>
          <w:p w14:paraId="6602915E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4678" w:type="dxa"/>
          </w:tcPr>
          <w:p w14:paraId="2288C4ED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15:145, 15:176, 15:411 </w:t>
            </w:r>
          </w:p>
          <w:p w14:paraId="770BEAE1" w14:textId="409586B9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62N</w:t>
            </w:r>
            <w:r w:rsidRPr="00EE666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:01N</w:t>
            </w:r>
          </w:p>
        </w:tc>
        <w:tc>
          <w:tcPr>
            <w:tcW w:w="6946" w:type="dxa"/>
          </w:tcPr>
          <w:p w14:paraId="1F3EBB24" w14:textId="188AB402" w:rsidR="00EE6665" w:rsidRPr="00EE6665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E6665">
              <w:rPr>
                <w:rFonts w:ascii="Arial" w:hAnsi="Arial" w:cs="Arial"/>
                <w:color w:val="000000"/>
                <w:sz w:val="18"/>
                <w:szCs w:val="18"/>
              </w:rPr>
              <w:t xml:space="preserve">*35:237, 35:352, 51:228, 52:28, 53:68, </w:t>
            </w:r>
            <w:r w:rsidRPr="00EE6665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3:420</w:t>
            </w:r>
          </w:p>
        </w:tc>
      </w:tr>
      <w:tr w:rsidR="00EE6665" w:rsidRPr="0069129A" w14:paraId="1D401957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0193F639" w14:textId="77777777" w:rsidR="00EE6665" w:rsidRPr="0069129A" w:rsidRDefault="00EE6665" w:rsidP="00EE6665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75</w:t>
            </w:r>
          </w:p>
        </w:tc>
        <w:tc>
          <w:tcPr>
            <w:tcW w:w="1417" w:type="dxa"/>
          </w:tcPr>
          <w:p w14:paraId="24599272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280 bp </w:t>
            </w:r>
          </w:p>
          <w:p w14:paraId="1B53D990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15 bp</w:t>
            </w:r>
          </w:p>
          <w:p w14:paraId="51A7824E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90 bp</w:t>
            </w:r>
          </w:p>
        </w:tc>
        <w:tc>
          <w:tcPr>
            <w:tcW w:w="4678" w:type="dxa"/>
          </w:tcPr>
          <w:p w14:paraId="604B9DBD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46</w:t>
            </w:r>
          </w:p>
          <w:p w14:paraId="4FEF3CD7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367, 15:441</w:t>
            </w:r>
          </w:p>
          <w:p w14:paraId="549997A8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01</w:t>
            </w:r>
          </w:p>
        </w:tc>
        <w:tc>
          <w:tcPr>
            <w:tcW w:w="6946" w:type="dxa"/>
          </w:tcPr>
          <w:p w14:paraId="235BFAF9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AB7EE5D" w14:textId="3EDA14C3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E666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51:48, </w:t>
            </w:r>
            <w:r w:rsidRPr="00EE666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C*02:83, C*05:224, C*06:327, C*08:24, C*12:323, C*16:90, C*16:180</w:t>
            </w:r>
          </w:p>
        </w:tc>
      </w:tr>
      <w:tr w:rsidR="00EE6665" w:rsidRPr="0069129A" w14:paraId="4711E343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59"/>
        </w:trPr>
        <w:tc>
          <w:tcPr>
            <w:tcW w:w="851" w:type="dxa"/>
          </w:tcPr>
          <w:p w14:paraId="6658D519" w14:textId="44806E1E" w:rsidR="00EE6665" w:rsidRPr="0069129A" w:rsidRDefault="00EE6665" w:rsidP="00EE6665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77 </w:t>
            </w:r>
          </w:p>
        </w:tc>
        <w:tc>
          <w:tcPr>
            <w:tcW w:w="1417" w:type="dxa"/>
          </w:tcPr>
          <w:p w14:paraId="78F412A5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185 bp</w:t>
            </w:r>
          </w:p>
          <w:p w14:paraId="467C39BB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4678" w:type="dxa"/>
          </w:tcPr>
          <w:p w14:paraId="0C76FF46" w14:textId="77777777" w:rsidR="00EE6665" w:rsidRPr="00EE6665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EE666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15:174 </w:t>
            </w:r>
          </w:p>
          <w:p w14:paraId="67E6EC23" w14:textId="4C2BE510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E666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5:123, 15:220:01:01-15:220:04, 15:388, 15:475, 15:517, 15:539, 15:560, 15:571, 15:610</w:t>
            </w:r>
          </w:p>
        </w:tc>
        <w:tc>
          <w:tcPr>
            <w:tcW w:w="6946" w:type="dxa"/>
          </w:tcPr>
          <w:p w14:paraId="20FDE39E" w14:textId="48047674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E666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27:179, 35:549, 44:312, 51:299</w:t>
            </w:r>
          </w:p>
        </w:tc>
      </w:tr>
      <w:tr w:rsidR="00EE6665" w:rsidRPr="0069129A" w14:paraId="31C25B4E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14486A64" w14:textId="6028CF4D" w:rsidR="00EE6665" w:rsidRPr="0069129A" w:rsidRDefault="00EE6665" w:rsidP="00EE6665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78</w:t>
            </w:r>
          </w:p>
        </w:tc>
        <w:tc>
          <w:tcPr>
            <w:tcW w:w="1417" w:type="dxa"/>
          </w:tcPr>
          <w:p w14:paraId="39264B21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110 bp </w:t>
            </w:r>
          </w:p>
          <w:p w14:paraId="0D1D11CD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7A93499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85 bp</w:t>
            </w:r>
          </w:p>
          <w:p w14:paraId="1153AF19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475 bp</w:t>
            </w:r>
          </w:p>
        </w:tc>
        <w:tc>
          <w:tcPr>
            <w:tcW w:w="4678" w:type="dxa"/>
          </w:tcPr>
          <w:p w14:paraId="53232550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15:142, 15:429 </w:t>
            </w:r>
          </w:p>
          <w:p w14:paraId="065B4EA6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65B4D71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15:147 </w:t>
            </w:r>
          </w:p>
          <w:p w14:paraId="77B68A5D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15:232, 15:369 </w:t>
            </w:r>
          </w:p>
        </w:tc>
        <w:tc>
          <w:tcPr>
            <w:tcW w:w="6946" w:type="dxa"/>
          </w:tcPr>
          <w:p w14:paraId="7A2B56D0" w14:textId="77777777" w:rsidR="00EE6665" w:rsidRPr="00EE6665" w:rsidRDefault="00EE6665" w:rsidP="00EE6665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EE666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07:29, 07:186, 07:383, 08:01:11, 08:56:01, 08:133, 08:176, 08:180, 13:93, 35:218, 35:256, 37:62, 51:68, 51:176, 52:77, 57:49, </w:t>
            </w:r>
            <w:r w:rsidRPr="00EE666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C*06:02:93, C*07:02:30</w:t>
            </w:r>
          </w:p>
          <w:p w14:paraId="2CC39BFC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46:42</w:t>
            </w:r>
          </w:p>
          <w:p w14:paraId="6743DEAC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46:64</w:t>
            </w:r>
          </w:p>
        </w:tc>
      </w:tr>
      <w:tr w:rsidR="00EE6665" w:rsidRPr="0069129A" w14:paraId="4A055E04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2"/>
        </w:trPr>
        <w:tc>
          <w:tcPr>
            <w:tcW w:w="851" w:type="dxa"/>
          </w:tcPr>
          <w:p w14:paraId="08358B9E" w14:textId="77777777" w:rsidR="00EE6665" w:rsidRPr="0069129A" w:rsidRDefault="00EE6665" w:rsidP="00EE6665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79</w:t>
            </w:r>
          </w:p>
        </w:tc>
        <w:tc>
          <w:tcPr>
            <w:tcW w:w="1417" w:type="dxa"/>
          </w:tcPr>
          <w:p w14:paraId="67362627" w14:textId="77777777" w:rsidR="00EE6665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  <w:p w14:paraId="0939DC6E" w14:textId="660525AB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65 bp</w:t>
            </w: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  <w:p w14:paraId="0BCA2C00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420 bp</w:t>
            </w:r>
          </w:p>
        </w:tc>
        <w:tc>
          <w:tcPr>
            <w:tcW w:w="4678" w:type="dxa"/>
          </w:tcPr>
          <w:p w14:paraId="291F31A6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82N</w:t>
            </w:r>
          </w:p>
          <w:p w14:paraId="331D2745" w14:textId="7F437DBD" w:rsidR="00EE6665" w:rsidRPr="00EE6665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EE666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5:282</w:t>
            </w:r>
          </w:p>
          <w:p w14:paraId="2CC0819A" w14:textId="6E830329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48, 15:330</w:t>
            </w:r>
          </w:p>
        </w:tc>
        <w:tc>
          <w:tcPr>
            <w:tcW w:w="6946" w:type="dxa"/>
          </w:tcPr>
          <w:p w14:paraId="06602FDD" w14:textId="77777777" w:rsidR="00EE6665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038B1AE" w14:textId="708729C5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E666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C*03:84, C*03:281, C*07:275</w:t>
            </w:r>
          </w:p>
        </w:tc>
      </w:tr>
      <w:tr w:rsidR="00EE6665" w:rsidRPr="0069129A" w14:paraId="293BEA3D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4AF49865" w14:textId="049A5A38" w:rsidR="00EE6665" w:rsidRPr="0069129A" w:rsidRDefault="00EE6665" w:rsidP="00EE6665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80 </w:t>
            </w:r>
          </w:p>
        </w:tc>
        <w:tc>
          <w:tcPr>
            <w:tcW w:w="1417" w:type="dxa"/>
          </w:tcPr>
          <w:p w14:paraId="24872579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85 bp </w:t>
            </w:r>
          </w:p>
          <w:p w14:paraId="6FB55112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  <w:p w14:paraId="19F40FA2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  <w:p w14:paraId="43088980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40 bp</w:t>
            </w:r>
          </w:p>
        </w:tc>
        <w:tc>
          <w:tcPr>
            <w:tcW w:w="4678" w:type="dxa"/>
          </w:tcPr>
          <w:p w14:paraId="5D40EEB7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49N</w:t>
            </w:r>
          </w:p>
          <w:p w14:paraId="1F12CA7C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15:380N </w:t>
            </w:r>
          </w:p>
          <w:p w14:paraId="2EEEAF05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63</w:t>
            </w:r>
          </w:p>
          <w:p w14:paraId="15BD2098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320</w:t>
            </w:r>
          </w:p>
        </w:tc>
        <w:tc>
          <w:tcPr>
            <w:tcW w:w="6946" w:type="dxa"/>
          </w:tcPr>
          <w:p w14:paraId="13982F87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0640C62" w14:textId="77777777" w:rsidR="00EE6665" w:rsidRPr="0069129A" w:rsidRDefault="00EE6665" w:rsidP="00EE6665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15:199</w:t>
            </w:r>
          </w:p>
        </w:tc>
      </w:tr>
      <w:tr w:rsidR="00EE6665" w:rsidRPr="0069129A" w14:paraId="5FE2CFE2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7F5F1CEE" w14:textId="2592DAAD" w:rsidR="00EE6665" w:rsidRPr="0069129A" w:rsidRDefault="00EE6665" w:rsidP="00EE6665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z w:val="18"/>
                <w:szCs w:val="18"/>
              </w:rPr>
              <w:t xml:space="preserve">82 </w:t>
            </w:r>
          </w:p>
        </w:tc>
        <w:tc>
          <w:tcPr>
            <w:tcW w:w="1417" w:type="dxa"/>
          </w:tcPr>
          <w:p w14:paraId="7EE5DD1B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80 bp </w:t>
            </w:r>
          </w:p>
          <w:p w14:paraId="53603E62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200 bp</w:t>
            </w:r>
          </w:p>
          <w:p w14:paraId="2E460CE5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4678" w:type="dxa"/>
          </w:tcPr>
          <w:p w14:paraId="79320950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15:81</w:t>
            </w:r>
          </w:p>
          <w:p w14:paraId="0F9C29EB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15:246N</w:t>
            </w:r>
          </w:p>
          <w:p w14:paraId="7500C68E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15:277, 15:430 </w:t>
            </w:r>
          </w:p>
        </w:tc>
        <w:tc>
          <w:tcPr>
            <w:tcW w:w="6946" w:type="dxa"/>
          </w:tcPr>
          <w:p w14:paraId="39CE198A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53:35, 58:47</w:t>
            </w:r>
          </w:p>
          <w:p w14:paraId="32B6A8F6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47CB970" w14:textId="20941100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E666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35:222, 35:525, 40:76, </w:t>
            </w:r>
            <w:r w:rsidRPr="00EE666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C*05:30, C*06:125, C*16:144</w:t>
            </w:r>
          </w:p>
        </w:tc>
      </w:tr>
      <w:tr w:rsidR="00EE6665" w:rsidRPr="0069129A" w14:paraId="278FE571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324F9E53" w14:textId="77777777" w:rsidR="00EE6665" w:rsidRPr="0069129A" w:rsidRDefault="00EE6665" w:rsidP="00EE6665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z w:val="18"/>
                <w:szCs w:val="18"/>
              </w:rPr>
              <w:lastRenderedPageBreak/>
              <w:t>84</w:t>
            </w:r>
          </w:p>
        </w:tc>
        <w:tc>
          <w:tcPr>
            <w:tcW w:w="1417" w:type="dxa"/>
          </w:tcPr>
          <w:p w14:paraId="3379A8F3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155 bp</w:t>
            </w:r>
          </w:p>
          <w:p w14:paraId="5D53411A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195 bp </w:t>
            </w:r>
          </w:p>
          <w:p w14:paraId="5DF55F94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4678" w:type="dxa"/>
          </w:tcPr>
          <w:p w14:paraId="7C2D1A60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67</w:t>
            </w:r>
          </w:p>
          <w:p w14:paraId="6959D9F2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11, 15:400N</w:t>
            </w:r>
          </w:p>
          <w:p w14:paraId="370B0988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15:197:01, 15:215 </w:t>
            </w:r>
          </w:p>
        </w:tc>
        <w:tc>
          <w:tcPr>
            <w:tcW w:w="6946" w:type="dxa"/>
          </w:tcPr>
          <w:p w14:paraId="3D798078" w14:textId="5CC450BA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5:408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Pr="00EE666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44:496</w:t>
            </w:r>
          </w:p>
          <w:p w14:paraId="7942622B" w14:textId="77777777" w:rsidR="00EE6665" w:rsidRPr="0069129A" w:rsidRDefault="00EE6665" w:rsidP="00EE6665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3:168</w:t>
            </w:r>
          </w:p>
          <w:p w14:paraId="02BCFF04" w14:textId="77777777" w:rsidR="00EE6665" w:rsidRPr="0069129A" w:rsidRDefault="00EE6665" w:rsidP="00EE6665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35:117</w:t>
            </w:r>
          </w:p>
        </w:tc>
      </w:tr>
      <w:tr w:rsidR="00EE6665" w:rsidRPr="0069129A" w14:paraId="494B587C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5661E13D" w14:textId="0DDBE429" w:rsidR="00EE6665" w:rsidRPr="0069129A" w:rsidRDefault="00EE6665" w:rsidP="00EE6665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z w:val="18"/>
                <w:szCs w:val="18"/>
              </w:rPr>
              <w:t>85</w:t>
            </w:r>
          </w:p>
        </w:tc>
        <w:tc>
          <w:tcPr>
            <w:tcW w:w="1417" w:type="dxa"/>
          </w:tcPr>
          <w:p w14:paraId="040AD30E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340 bp </w:t>
            </w:r>
          </w:p>
          <w:p w14:paraId="2E4F7729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395 bp </w:t>
            </w:r>
          </w:p>
          <w:p w14:paraId="399B26C7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420 bp</w:t>
            </w:r>
          </w:p>
        </w:tc>
        <w:tc>
          <w:tcPr>
            <w:tcW w:w="4678" w:type="dxa"/>
          </w:tcPr>
          <w:p w14:paraId="6E020725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57, 15:500</w:t>
            </w:r>
          </w:p>
          <w:p w14:paraId="5ED8F8F8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15:76, 15:101, 15:255, 15:509 </w:t>
            </w:r>
          </w:p>
          <w:p w14:paraId="44D43CE7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64</w:t>
            </w:r>
          </w:p>
        </w:tc>
        <w:tc>
          <w:tcPr>
            <w:tcW w:w="6946" w:type="dxa"/>
          </w:tcPr>
          <w:p w14:paraId="1D313898" w14:textId="77777777" w:rsidR="00EE6665" w:rsidRPr="0069129A" w:rsidRDefault="00EE6665" w:rsidP="00EE6665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0454EE6C" w14:textId="07582A21" w:rsidR="00EE6665" w:rsidRPr="0069129A" w:rsidRDefault="00EE6665" w:rsidP="00EE6665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7:335, C*14:62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, </w:t>
            </w:r>
            <w:r w:rsidRPr="00EE666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C*14:62</w:t>
            </w:r>
          </w:p>
        </w:tc>
      </w:tr>
      <w:tr w:rsidR="00EE6665" w:rsidRPr="0069129A" w14:paraId="3D4A249F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4"/>
        </w:trPr>
        <w:tc>
          <w:tcPr>
            <w:tcW w:w="851" w:type="dxa"/>
          </w:tcPr>
          <w:p w14:paraId="6A8E702D" w14:textId="77777777" w:rsidR="00EE6665" w:rsidRPr="0069129A" w:rsidRDefault="00EE6665" w:rsidP="00EE6665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z w:val="18"/>
                <w:szCs w:val="18"/>
              </w:rPr>
              <w:t>86</w:t>
            </w:r>
          </w:p>
        </w:tc>
        <w:tc>
          <w:tcPr>
            <w:tcW w:w="1417" w:type="dxa"/>
          </w:tcPr>
          <w:p w14:paraId="75725419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  <w:p w14:paraId="3E11368C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260 bp </w:t>
            </w:r>
          </w:p>
          <w:p w14:paraId="35666F41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400 bp</w:t>
            </w:r>
          </w:p>
        </w:tc>
        <w:tc>
          <w:tcPr>
            <w:tcW w:w="4678" w:type="dxa"/>
          </w:tcPr>
          <w:p w14:paraId="27D8BB73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66</w:t>
            </w:r>
          </w:p>
          <w:p w14:paraId="409BE7C5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72N</w:t>
            </w:r>
          </w:p>
          <w:p w14:paraId="381744DD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93</w:t>
            </w:r>
          </w:p>
        </w:tc>
        <w:tc>
          <w:tcPr>
            <w:tcW w:w="6946" w:type="dxa"/>
          </w:tcPr>
          <w:p w14:paraId="6FB99305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6665" w:rsidRPr="0069129A" w14:paraId="37D4E46B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606BC0B3" w14:textId="76CED393" w:rsidR="00EE6665" w:rsidRPr="0069129A" w:rsidRDefault="00EE6665" w:rsidP="00EE6665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z w:val="18"/>
                <w:szCs w:val="18"/>
              </w:rPr>
              <w:t>87</w:t>
            </w:r>
          </w:p>
        </w:tc>
        <w:tc>
          <w:tcPr>
            <w:tcW w:w="1417" w:type="dxa"/>
          </w:tcPr>
          <w:p w14:paraId="20CC842C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85 bp </w:t>
            </w:r>
          </w:p>
          <w:p w14:paraId="60F74A19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70E292E" w14:textId="77777777" w:rsidR="00EE6665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D58B0B4" w14:textId="5C5153F1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295 bp</w:t>
            </w:r>
          </w:p>
        </w:tc>
        <w:tc>
          <w:tcPr>
            <w:tcW w:w="4678" w:type="dxa"/>
          </w:tcPr>
          <w:p w14:paraId="49D04F3B" w14:textId="77777777" w:rsidR="00EE6665" w:rsidRPr="00EE6665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EE666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5:71, 15:175, 15:204, 15:225, 15:344, 15:381</w:t>
            </w:r>
          </w:p>
          <w:p w14:paraId="3F4A36B1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33E6910" w14:textId="77777777" w:rsidR="00EE6665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E5E528D" w14:textId="037DFC22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69</w:t>
            </w:r>
          </w:p>
        </w:tc>
        <w:tc>
          <w:tcPr>
            <w:tcW w:w="6946" w:type="dxa"/>
          </w:tcPr>
          <w:p w14:paraId="7391B4E0" w14:textId="06A707DD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E666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18:29, 18:98:01-18:98:02, 27:214, 35:50, 35:231, 35:280, 35:323, 37:22:01-37:22:03, 40:248, 40:282, 40:351, 40:364, 41:12, 41:36, 42:27, 46:14, 49:03, 49:48, 51:151, 52:51, 54:02, 55:16, 56:35, 57:39, 57:73, 58:41, </w:t>
            </w:r>
            <w:r w:rsidRPr="00EE666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C*03:278, C*16:86</w:t>
            </w:r>
          </w:p>
        </w:tc>
      </w:tr>
      <w:tr w:rsidR="00EE6665" w:rsidRPr="0069129A" w14:paraId="268B80FB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7D4BBE33" w14:textId="77777777" w:rsidR="00EE6665" w:rsidRPr="0069129A" w:rsidRDefault="00EE6665" w:rsidP="00EE6665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z w:val="18"/>
                <w:szCs w:val="18"/>
              </w:rPr>
              <w:t>88</w:t>
            </w:r>
          </w:p>
        </w:tc>
        <w:tc>
          <w:tcPr>
            <w:tcW w:w="1417" w:type="dxa"/>
          </w:tcPr>
          <w:p w14:paraId="5DCCA8DB" w14:textId="77777777" w:rsidR="00EE6665" w:rsidRPr="0069129A" w:rsidRDefault="00EE6665" w:rsidP="00EE6665">
            <w:pPr>
              <w:rPr>
                <w:rFonts w:ascii="Arial" w:hAnsi="Arial" w:cs="Arial"/>
                <w:sz w:val="18"/>
                <w:szCs w:val="18"/>
              </w:rPr>
            </w:pPr>
            <w:r w:rsidRPr="0069129A">
              <w:rPr>
                <w:rFonts w:ascii="Arial" w:hAnsi="Arial" w:cs="Arial"/>
                <w:sz w:val="18"/>
                <w:szCs w:val="18"/>
              </w:rPr>
              <w:t xml:space="preserve">240 bp </w:t>
            </w:r>
          </w:p>
          <w:p w14:paraId="0F76BCFE" w14:textId="77777777" w:rsidR="00EE6665" w:rsidRPr="0069129A" w:rsidRDefault="00EE6665" w:rsidP="00EE6665">
            <w:pPr>
              <w:rPr>
                <w:rFonts w:ascii="Arial" w:hAnsi="Arial" w:cs="Arial"/>
                <w:sz w:val="18"/>
                <w:szCs w:val="18"/>
              </w:rPr>
            </w:pPr>
            <w:r w:rsidRPr="0069129A">
              <w:rPr>
                <w:rFonts w:ascii="Arial" w:hAnsi="Arial" w:cs="Arial"/>
                <w:sz w:val="18"/>
                <w:szCs w:val="18"/>
              </w:rPr>
              <w:t>450 bp</w:t>
            </w:r>
          </w:p>
        </w:tc>
        <w:tc>
          <w:tcPr>
            <w:tcW w:w="4678" w:type="dxa"/>
          </w:tcPr>
          <w:p w14:paraId="16C8A7F8" w14:textId="77777777" w:rsidR="00EE6665" w:rsidRPr="0069129A" w:rsidRDefault="00EE6665" w:rsidP="00EE6665">
            <w:pPr>
              <w:rPr>
                <w:rFonts w:ascii="Arial" w:hAnsi="Arial" w:cs="Arial"/>
                <w:sz w:val="18"/>
                <w:szCs w:val="18"/>
              </w:rPr>
            </w:pPr>
            <w:r w:rsidRPr="0069129A">
              <w:rPr>
                <w:rFonts w:ascii="Arial" w:hAnsi="Arial" w:cs="Arial"/>
                <w:sz w:val="18"/>
                <w:szCs w:val="18"/>
              </w:rPr>
              <w:t xml:space="preserve">*15:171 </w:t>
            </w:r>
          </w:p>
          <w:p w14:paraId="2AE0868C" w14:textId="77777777" w:rsidR="00EE6665" w:rsidRPr="0069129A" w:rsidRDefault="00EE6665" w:rsidP="00EE6665">
            <w:pPr>
              <w:rPr>
                <w:rFonts w:ascii="Arial" w:hAnsi="Arial" w:cs="Arial"/>
                <w:sz w:val="18"/>
                <w:szCs w:val="18"/>
              </w:rPr>
            </w:pPr>
            <w:r w:rsidRPr="0069129A">
              <w:rPr>
                <w:rFonts w:ascii="Arial" w:hAnsi="Arial" w:cs="Arial"/>
                <w:sz w:val="18"/>
                <w:szCs w:val="18"/>
              </w:rPr>
              <w:t xml:space="preserve">*15:158, 15:240, 15:377Q </w:t>
            </w:r>
          </w:p>
        </w:tc>
        <w:tc>
          <w:tcPr>
            <w:tcW w:w="6946" w:type="dxa"/>
          </w:tcPr>
          <w:p w14:paraId="02967E35" w14:textId="77777777" w:rsidR="00EE6665" w:rsidRPr="0069129A" w:rsidRDefault="00EE6665" w:rsidP="00EE6665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bCs/>
                <w:sz w:val="18"/>
                <w:szCs w:val="18"/>
              </w:rPr>
              <w:t>C*07:756, C*14:67</w:t>
            </w:r>
          </w:p>
          <w:p w14:paraId="62746675" w14:textId="6653F5AD" w:rsidR="00EE6665" w:rsidRPr="00DD1DA5" w:rsidRDefault="00EE6665" w:rsidP="00EE6665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D1DA5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C*05:80, </w:t>
            </w:r>
            <w:r w:rsidRPr="00EE6665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 xml:space="preserve">C*12:308, </w:t>
            </w:r>
            <w:r w:rsidRPr="00DD1DA5">
              <w:rPr>
                <w:rFonts w:ascii="Arial" w:hAnsi="Arial" w:cs="Arial"/>
                <w:b/>
                <w:bCs/>
                <w:sz w:val="18"/>
                <w:szCs w:val="18"/>
              </w:rPr>
              <w:t>C*15:173</w:t>
            </w:r>
          </w:p>
        </w:tc>
      </w:tr>
      <w:tr w:rsidR="00EE6665" w:rsidRPr="0069129A" w14:paraId="59D00850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0085F0FA" w14:textId="77777777" w:rsidR="00EE6665" w:rsidRPr="0069129A" w:rsidRDefault="00EE6665" w:rsidP="00EE6665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z w:val="18"/>
                <w:szCs w:val="18"/>
              </w:rPr>
              <w:t>89</w:t>
            </w:r>
          </w:p>
        </w:tc>
        <w:tc>
          <w:tcPr>
            <w:tcW w:w="1417" w:type="dxa"/>
          </w:tcPr>
          <w:p w14:paraId="2D7A5248" w14:textId="3CFD1D06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80</w:t>
            </w: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 bp </w:t>
            </w:r>
          </w:p>
          <w:p w14:paraId="22D557C0" w14:textId="468D05F8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40</w:t>
            </w: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 bp</w:t>
            </w:r>
          </w:p>
        </w:tc>
        <w:tc>
          <w:tcPr>
            <w:tcW w:w="4678" w:type="dxa"/>
          </w:tcPr>
          <w:p w14:paraId="7871C20A" w14:textId="77777777" w:rsidR="00EE6665" w:rsidRPr="00EE6665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EE666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5:160:01:01-15:160:01:02</w:t>
            </w:r>
          </w:p>
          <w:p w14:paraId="45C1240D" w14:textId="3F2DE2C2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E666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5:94N, 15:294N, 15:377Q</w:t>
            </w:r>
          </w:p>
        </w:tc>
        <w:tc>
          <w:tcPr>
            <w:tcW w:w="6946" w:type="dxa"/>
          </w:tcPr>
          <w:p w14:paraId="2576E3A7" w14:textId="77777777" w:rsidR="00EE6665" w:rsidRDefault="00EE6665" w:rsidP="00EE6665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1D90DF37" w14:textId="2B2AD695" w:rsidR="00EE6665" w:rsidRPr="0069129A" w:rsidRDefault="00EE6665" w:rsidP="00EE6665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E6665">
              <w:rPr>
                <w:rFonts w:ascii="Arial" w:hAnsi="Arial" w:cs="Arial"/>
                <w:b/>
                <w:color w:val="000000"/>
                <w:sz w:val="18"/>
                <w:szCs w:val="18"/>
                <w:lang w:val="en-GB"/>
              </w:rPr>
              <w:t>*</w:t>
            </w:r>
            <w:r w:rsidRPr="00EE6665">
              <w:rPr>
                <w:rFonts w:ascii="Arial" w:hAnsi="Arial" w:cs="Arial"/>
                <w:bCs/>
                <w:color w:val="000000"/>
                <w:sz w:val="18"/>
                <w:szCs w:val="18"/>
                <w:lang w:val="en-GB"/>
              </w:rPr>
              <w:t>08:72N</w:t>
            </w:r>
          </w:p>
        </w:tc>
      </w:tr>
      <w:tr w:rsidR="00EE6665" w:rsidRPr="0069129A" w14:paraId="3373A117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1CDBBBE8" w14:textId="7797A71C" w:rsidR="00EE6665" w:rsidRPr="0069129A" w:rsidRDefault="00EE6665" w:rsidP="00EE6665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z w:val="18"/>
                <w:szCs w:val="18"/>
              </w:rPr>
              <w:t>90</w:t>
            </w:r>
          </w:p>
        </w:tc>
        <w:tc>
          <w:tcPr>
            <w:tcW w:w="1417" w:type="dxa"/>
          </w:tcPr>
          <w:p w14:paraId="34C47AC4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95 bp </w:t>
            </w:r>
          </w:p>
          <w:p w14:paraId="70A66F9E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C14E600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8C87388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D04E09B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70BDC29" w14:textId="77777777" w:rsidR="00EE6665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0A59B2C" w14:textId="20AC24C8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4678" w:type="dxa"/>
          </w:tcPr>
          <w:p w14:paraId="327D421A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02, 15:239, 15:376</w:t>
            </w:r>
          </w:p>
          <w:p w14:paraId="0A5DAE46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6F36A34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33E1E44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11BD439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A357A92" w14:textId="77777777" w:rsidR="00EE6665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1573DC2" w14:textId="041D1183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15:173, 15:477 </w:t>
            </w:r>
          </w:p>
        </w:tc>
        <w:tc>
          <w:tcPr>
            <w:tcW w:w="6946" w:type="dxa"/>
          </w:tcPr>
          <w:p w14:paraId="6407716F" w14:textId="77777777" w:rsidR="002A6A9D" w:rsidRPr="002A6A9D" w:rsidRDefault="002A6A9D" w:rsidP="002A6A9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2A6A9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7:400, 13:58, 18:12:01-18:12:02, 18:195, 35:10, 35:13, 35:16, 35:28:01:01-35:28:01:03, 35:69, 35:80, 35:226, 35:270, 35:318, 35:477, 35:534, 35:541, 37:01:01:01-37:01:05, 37:01:07-37:05, 37:07, 37:09-37:27, 37:29-37:59, 37:62-37:66, 37:68-37:81, 37:83-37:104, 40:185, 40:209, 40:308, 40:350, 40:365, 44:83, 44:134, 44:445, 49:03, 51:310, 52:01:01:01-52:01:51, 52:03-52:15, 52:17, 52:19-52:31:02, 52:33-52:72, 52:74-52:107, 53:17:01-53:17:02, 53:28, 53:38, 78:05-78:06</w:t>
            </w:r>
          </w:p>
          <w:p w14:paraId="3440C288" w14:textId="495F5D20" w:rsidR="00EE6665" w:rsidRPr="0069129A" w:rsidRDefault="002A6A9D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A6A9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18:63, 39:90, 44:486, 50:11, </w:t>
            </w:r>
            <w:r w:rsidRPr="002A6A9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A*01:201, A*02:695, A*24:343, A*24:562, A*25:66, A*26:200, A*32:158, A*68:56:02, A*69:05</w:t>
            </w:r>
          </w:p>
        </w:tc>
      </w:tr>
      <w:tr w:rsidR="00EE6665" w:rsidRPr="0069129A" w14:paraId="7506716D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75F7C658" w14:textId="4E08D195" w:rsidR="00EE6665" w:rsidRPr="0069129A" w:rsidRDefault="00EE6665" w:rsidP="00EE6665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z w:val="18"/>
                <w:szCs w:val="18"/>
              </w:rPr>
              <w:t xml:space="preserve">91 </w:t>
            </w:r>
          </w:p>
        </w:tc>
        <w:tc>
          <w:tcPr>
            <w:tcW w:w="1417" w:type="dxa"/>
          </w:tcPr>
          <w:p w14:paraId="3D8119C0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135 bp </w:t>
            </w:r>
          </w:p>
          <w:p w14:paraId="1CC5B74A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325 bp </w:t>
            </w:r>
          </w:p>
        </w:tc>
        <w:tc>
          <w:tcPr>
            <w:tcW w:w="4678" w:type="dxa"/>
          </w:tcPr>
          <w:p w14:paraId="14F2B680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84, 15:203</w:t>
            </w:r>
          </w:p>
          <w:p w14:paraId="3E5001D9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70, 15:356</w:t>
            </w:r>
          </w:p>
        </w:tc>
        <w:tc>
          <w:tcPr>
            <w:tcW w:w="6946" w:type="dxa"/>
          </w:tcPr>
          <w:p w14:paraId="1E63C843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8:109, 38:62</w:t>
            </w:r>
          </w:p>
        </w:tc>
      </w:tr>
      <w:tr w:rsidR="00EE6665" w:rsidRPr="0069129A" w14:paraId="5CF607AF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133A608E" w14:textId="13C1AEB9" w:rsidR="00EE6665" w:rsidRPr="0069129A" w:rsidRDefault="00EE6665" w:rsidP="00EE6665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z w:val="18"/>
                <w:szCs w:val="18"/>
              </w:rPr>
              <w:t>92</w:t>
            </w:r>
          </w:p>
        </w:tc>
        <w:tc>
          <w:tcPr>
            <w:tcW w:w="1417" w:type="dxa"/>
          </w:tcPr>
          <w:p w14:paraId="4196E819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5552EFFB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155 bp</w:t>
            </w:r>
          </w:p>
        </w:tc>
        <w:tc>
          <w:tcPr>
            <w:tcW w:w="4678" w:type="dxa"/>
          </w:tcPr>
          <w:p w14:paraId="05528633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66, 15:332</w:t>
            </w:r>
          </w:p>
          <w:p w14:paraId="49F2F8F7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72, 15:328</w:t>
            </w:r>
          </w:p>
        </w:tc>
        <w:tc>
          <w:tcPr>
            <w:tcW w:w="6946" w:type="dxa"/>
          </w:tcPr>
          <w:p w14:paraId="6BAC45F8" w14:textId="77777777" w:rsidR="00EE6665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3:37, 38:49, 51:75</w:t>
            </w:r>
          </w:p>
          <w:p w14:paraId="0945FC8B" w14:textId="5260E933" w:rsidR="002A6A9D" w:rsidRPr="0069129A" w:rsidRDefault="002A6A9D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A6A9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50:78</w:t>
            </w:r>
          </w:p>
        </w:tc>
      </w:tr>
      <w:tr w:rsidR="00EE6665" w:rsidRPr="0069129A" w14:paraId="0C582C52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65919E56" w14:textId="0858BA5D" w:rsidR="00EE6665" w:rsidRPr="0069129A" w:rsidRDefault="00EE6665" w:rsidP="00EE6665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z w:val="18"/>
                <w:szCs w:val="18"/>
              </w:rPr>
              <w:t>93</w:t>
            </w:r>
          </w:p>
        </w:tc>
        <w:tc>
          <w:tcPr>
            <w:tcW w:w="1417" w:type="dxa"/>
          </w:tcPr>
          <w:p w14:paraId="1E743A50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255 bp </w:t>
            </w:r>
          </w:p>
          <w:p w14:paraId="1BD9D378" w14:textId="0B9F3D60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295 bp </w:t>
            </w:r>
          </w:p>
          <w:p w14:paraId="0E9271F2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85 bp</w:t>
            </w:r>
          </w:p>
        </w:tc>
        <w:tc>
          <w:tcPr>
            <w:tcW w:w="4678" w:type="dxa"/>
          </w:tcPr>
          <w:p w14:paraId="7F8FDCE7" w14:textId="77777777" w:rsidR="002A6A9D" w:rsidRPr="002A6A9D" w:rsidRDefault="002A6A9D" w:rsidP="002A6A9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2A6A9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5:258N, 15:304N</w:t>
            </w:r>
          </w:p>
          <w:p w14:paraId="4D1A913D" w14:textId="4589A1D0" w:rsidR="002A6A9D" w:rsidRPr="002A6A9D" w:rsidRDefault="002A6A9D" w:rsidP="002A6A9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2A6A9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15:53, </w:t>
            </w:r>
            <w:r w:rsidR="00D50B7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15:177, </w:t>
            </w:r>
            <w:r w:rsidRPr="002A6A9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15:212, 15:336, 15:347, 15:559, 15:588</w:t>
            </w:r>
          </w:p>
          <w:p w14:paraId="18E014DE" w14:textId="0F42ACCD" w:rsidR="00EE6665" w:rsidRPr="0069129A" w:rsidRDefault="002A6A9D" w:rsidP="002A6A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A6A9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5:120</w:t>
            </w:r>
          </w:p>
        </w:tc>
        <w:tc>
          <w:tcPr>
            <w:tcW w:w="6946" w:type="dxa"/>
          </w:tcPr>
          <w:p w14:paraId="678D4976" w14:textId="77777777" w:rsidR="00EE6665" w:rsidRPr="0069129A" w:rsidRDefault="00EE6665" w:rsidP="00EE6665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11F2028A" w14:textId="3823D014" w:rsidR="00EE6665" w:rsidRPr="00EB1CC8" w:rsidRDefault="002A6A9D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A6A9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27:195, 40:26, 40:40, 40:516, 44:02:68, </w:t>
            </w:r>
            <w:r w:rsidRPr="002A6A9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C*01:124, C*16:85</w:t>
            </w:r>
          </w:p>
        </w:tc>
      </w:tr>
      <w:tr w:rsidR="00EE6665" w:rsidRPr="0069129A" w14:paraId="1D563A31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2DA90481" w14:textId="77777777" w:rsidR="00EE6665" w:rsidRPr="0069129A" w:rsidRDefault="00EE6665" w:rsidP="00EE6665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z w:val="18"/>
                <w:szCs w:val="18"/>
              </w:rPr>
              <w:t>94</w:t>
            </w:r>
          </w:p>
        </w:tc>
        <w:tc>
          <w:tcPr>
            <w:tcW w:w="1417" w:type="dxa"/>
          </w:tcPr>
          <w:p w14:paraId="481EA3FA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  <w:p w14:paraId="5A8582DD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285 bp </w:t>
            </w:r>
          </w:p>
          <w:p w14:paraId="4EFA3858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25 bp</w:t>
            </w:r>
          </w:p>
        </w:tc>
        <w:tc>
          <w:tcPr>
            <w:tcW w:w="4678" w:type="dxa"/>
          </w:tcPr>
          <w:p w14:paraId="55FBDCEC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72N</w:t>
            </w:r>
          </w:p>
          <w:p w14:paraId="3A57370E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23</w:t>
            </w:r>
          </w:p>
          <w:p w14:paraId="3EE7EE73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78</w:t>
            </w:r>
          </w:p>
        </w:tc>
        <w:tc>
          <w:tcPr>
            <w:tcW w:w="6946" w:type="dxa"/>
          </w:tcPr>
          <w:p w14:paraId="62B38DDD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6665" w:rsidRPr="0069129A" w14:paraId="31EA67FC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17"/>
        </w:trPr>
        <w:tc>
          <w:tcPr>
            <w:tcW w:w="851" w:type="dxa"/>
          </w:tcPr>
          <w:p w14:paraId="10033AA7" w14:textId="4EF23C61" w:rsidR="00EE6665" w:rsidRPr="0069129A" w:rsidRDefault="00EE6665" w:rsidP="00EE6665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z w:val="18"/>
                <w:szCs w:val="18"/>
              </w:rPr>
              <w:lastRenderedPageBreak/>
              <w:t>95</w:t>
            </w:r>
          </w:p>
        </w:tc>
        <w:tc>
          <w:tcPr>
            <w:tcW w:w="1417" w:type="dxa"/>
          </w:tcPr>
          <w:p w14:paraId="66EDCBC4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4BAF19C2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340 bp </w:t>
            </w:r>
          </w:p>
          <w:p w14:paraId="177C1579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95 bp</w:t>
            </w:r>
          </w:p>
        </w:tc>
        <w:tc>
          <w:tcPr>
            <w:tcW w:w="4678" w:type="dxa"/>
          </w:tcPr>
          <w:p w14:paraId="6FCE60EE" w14:textId="77777777" w:rsidR="002A6A9D" w:rsidRPr="002A6A9D" w:rsidRDefault="002A6A9D" w:rsidP="002A6A9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2A6A9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5:358</w:t>
            </w:r>
          </w:p>
          <w:p w14:paraId="5B697981" w14:textId="7A3AD85C" w:rsidR="002A6A9D" w:rsidRPr="002A6A9D" w:rsidRDefault="002A6A9D" w:rsidP="002A6A9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2A6A9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5:181N</w:t>
            </w:r>
            <w:r w:rsidR="00D3089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, </w:t>
            </w:r>
            <w:r w:rsidR="00D3089B" w:rsidRPr="002A6A9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15:584N</w:t>
            </w:r>
          </w:p>
          <w:p w14:paraId="12BB4717" w14:textId="78672B31" w:rsidR="00EE6665" w:rsidRPr="0069129A" w:rsidRDefault="002A6A9D" w:rsidP="002A6A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A6A9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5:40:01-15:40:02, 15:47:01-15:47:02, 15:49, 15:52, 15:114, 15:117, 15:124, 15:138, 15:238, 15:241, 15:389, 15:421, 15:519, 15:532</w:t>
            </w:r>
          </w:p>
        </w:tc>
        <w:tc>
          <w:tcPr>
            <w:tcW w:w="6946" w:type="dxa"/>
          </w:tcPr>
          <w:p w14:paraId="35A2F6D4" w14:textId="7777777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D08A3F9" w14:textId="77777777" w:rsidR="00D3089B" w:rsidRDefault="00D3089B" w:rsidP="00EE6665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</w:p>
          <w:p w14:paraId="0C7CFC5E" w14:textId="3E8B31F7" w:rsidR="00EE6665" w:rsidRPr="0069129A" w:rsidRDefault="00EE6665" w:rsidP="00EE666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46:06, 46:25, 46:30</w:t>
            </w:r>
          </w:p>
        </w:tc>
      </w:tr>
    </w:tbl>
    <w:p w14:paraId="4D010B71" w14:textId="77777777" w:rsidR="00233186" w:rsidRPr="001A06BE" w:rsidRDefault="00233186" w:rsidP="0005396E">
      <w:pPr>
        <w:pStyle w:val="BodyText2"/>
        <w:ind w:left="-567" w:right="-737"/>
        <w:rPr>
          <w:rFonts w:cs="Arial"/>
          <w:sz w:val="18"/>
          <w:szCs w:val="18"/>
          <w:lang w:val="en-GB"/>
        </w:rPr>
      </w:pPr>
    </w:p>
    <w:p w14:paraId="6BF2467A" w14:textId="3DF678ED" w:rsidR="003E25C8" w:rsidRDefault="00A950B8" w:rsidP="00BA118A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143"/>
        <w:jc w:val="left"/>
        <w:rPr>
          <w:rFonts w:cs="Arial"/>
          <w:spacing w:val="-3"/>
          <w:sz w:val="18"/>
          <w:szCs w:val="18"/>
        </w:rPr>
      </w:pPr>
      <w:r w:rsidRPr="001A06BE">
        <w:rPr>
          <w:rFonts w:cs="Arial"/>
          <w:b/>
          <w:bCs/>
          <w:spacing w:val="-3"/>
          <w:sz w:val="18"/>
          <w:szCs w:val="18"/>
          <w:vertAlign w:val="superscript"/>
        </w:rPr>
        <w:t>4</w:t>
      </w:r>
      <w:r w:rsidRPr="001A06BE">
        <w:rPr>
          <w:rFonts w:cs="Arial"/>
          <w:spacing w:val="-3"/>
          <w:sz w:val="18"/>
          <w:szCs w:val="18"/>
        </w:rPr>
        <w:t>The HLA-B*15 primer set cannot separate the following alleles. These alleles can be distinguished by the HLA-B low resolution kit and/or the respective high resolution kits:</w:t>
      </w:r>
    </w:p>
    <w:p w14:paraId="3389F5DD" w14:textId="77777777" w:rsidR="00BA118A" w:rsidRPr="001A06BE" w:rsidRDefault="00BA118A" w:rsidP="00BA118A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143"/>
        <w:jc w:val="left"/>
        <w:rPr>
          <w:rFonts w:cs="Arial"/>
          <w:spacing w:val="-3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4678"/>
      </w:tblGrid>
      <w:tr w:rsidR="001A06BE" w:rsidRPr="001A06BE" w14:paraId="196A0BA1" w14:textId="77777777" w:rsidTr="00F46CF8">
        <w:trPr>
          <w:trHeight w:val="314"/>
        </w:trPr>
        <w:tc>
          <w:tcPr>
            <w:tcW w:w="4678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2ADA7292" w14:textId="77777777" w:rsidR="001A06BE" w:rsidRPr="001A06BE" w:rsidRDefault="001A06BE" w:rsidP="00F46CF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1A06BE">
              <w:rPr>
                <w:b/>
                <w:bCs/>
                <w:iCs/>
                <w:color w:val="000000"/>
                <w:spacing w:val="-3"/>
                <w:sz w:val="18"/>
                <w:szCs w:val="18"/>
              </w:rPr>
              <w:t>Alleles</w:t>
            </w:r>
          </w:p>
        </w:tc>
      </w:tr>
      <w:tr w:rsidR="001A06BE" w:rsidRPr="001A06BE" w14:paraId="65933961" w14:textId="77777777" w:rsidTr="00F46CF8">
        <w:trPr>
          <w:trHeight w:val="227"/>
        </w:trPr>
        <w:tc>
          <w:tcPr>
            <w:tcW w:w="4678" w:type="dxa"/>
            <w:tcBorders>
              <w:top w:val="single" w:sz="6" w:space="0" w:color="A6A6A6"/>
              <w:left w:val="nil"/>
              <w:bottom w:val="nil"/>
              <w:right w:val="nil"/>
            </w:tcBorders>
            <w:shd w:val="clear" w:color="auto" w:fill="E6E6E6"/>
          </w:tcPr>
          <w:p w14:paraId="144CE8FF" w14:textId="0930A623" w:rsidR="001A06BE" w:rsidRPr="001A06BE" w:rsidRDefault="009C1165" w:rsidP="00F46CF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</w:rPr>
            </w:pPr>
            <w:r>
              <w:rPr>
                <w:spacing w:val="-3"/>
                <w:sz w:val="18"/>
                <w:szCs w:val="18"/>
              </w:rPr>
              <w:t>B</w:t>
            </w:r>
            <w:r w:rsidR="001A06BE" w:rsidRPr="001A06BE">
              <w:rPr>
                <w:spacing w:val="-3"/>
                <w:sz w:val="18"/>
                <w:szCs w:val="18"/>
              </w:rPr>
              <w:t>*15:180, 46:71</w:t>
            </w:r>
            <w:r w:rsidR="00914667">
              <w:rPr>
                <w:spacing w:val="-3"/>
                <w:sz w:val="18"/>
                <w:szCs w:val="18"/>
              </w:rPr>
              <w:t>, 46:89</w:t>
            </w:r>
          </w:p>
        </w:tc>
      </w:tr>
      <w:tr w:rsidR="001A06BE" w:rsidRPr="001A06BE" w14:paraId="7FB76E09" w14:textId="77777777" w:rsidTr="00F46CF8">
        <w:trPr>
          <w:trHeight w:val="227"/>
        </w:trPr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0D27A9" w14:textId="58625616" w:rsidR="001A06BE" w:rsidRPr="001A06BE" w:rsidRDefault="009C1165" w:rsidP="00F46CF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</w:rPr>
            </w:pPr>
            <w:r>
              <w:rPr>
                <w:spacing w:val="-3"/>
                <w:sz w:val="18"/>
                <w:szCs w:val="18"/>
              </w:rPr>
              <w:t>B</w:t>
            </w:r>
            <w:r w:rsidR="001A06BE" w:rsidRPr="001A06BE">
              <w:rPr>
                <w:spacing w:val="-3"/>
                <w:sz w:val="18"/>
                <w:szCs w:val="18"/>
              </w:rPr>
              <w:t>*15:515, 35:43:01, 35:135, 35:185, 51:220</w:t>
            </w:r>
          </w:p>
        </w:tc>
      </w:tr>
    </w:tbl>
    <w:p w14:paraId="089C00F8" w14:textId="77777777" w:rsidR="00BA118A" w:rsidRDefault="00BA118A" w:rsidP="00C93F70">
      <w:pPr>
        <w:suppressAutoHyphens/>
        <w:ind w:right="-73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4D4D689" w14:textId="77777777" w:rsidR="00BA118A" w:rsidRDefault="00BA118A" w:rsidP="00A91B01">
      <w:pPr>
        <w:suppressAutoHyphens/>
        <w:ind w:left="-567" w:right="-73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624DC20" w14:textId="41701B51" w:rsidR="00A27DF5" w:rsidRDefault="00A950B8" w:rsidP="00A91B01">
      <w:pPr>
        <w:suppressAutoHyphens/>
        <w:ind w:left="-567" w:right="-737"/>
        <w:jc w:val="both"/>
        <w:rPr>
          <w:rFonts w:ascii="Arial" w:hAnsi="Arial" w:cs="Arial"/>
          <w:sz w:val="18"/>
          <w:szCs w:val="18"/>
        </w:rPr>
      </w:pPr>
      <w:r w:rsidRPr="001A06BE">
        <w:rPr>
          <w:rFonts w:ascii="Arial" w:hAnsi="Arial" w:cs="Arial"/>
          <w:b/>
          <w:sz w:val="18"/>
          <w:szCs w:val="18"/>
          <w:vertAlign w:val="superscript"/>
        </w:rPr>
        <w:t>5</w:t>
      </w:r>
      <w:r w:rsidR="00A27DF5" w:rsidRPr="001A06BE">
        <w:rPr>
          <w:rFonts w:ascii="Arial" w:hAnsi="Arial" w:cs="Arial"/>
          <w:spacing w:val="-3"/>
          <w:sz w:val="18"/>
          <w:szCs w:val="18"/>
        </w:rPr>
        <w:t xml:space="preserve">The following HLA-B*15 alleles </w:t>
      </w:r>
      <w:r w:rsidR="00A27DF5" w:rsidRPr="001A06BE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3DF21B79" w14:textId="77777777" w:rsidR="00E6554C" w:rsidRPr="001A06BE" w:rsidRDefault="00E6554C" w:rsidP="00A91B01">
      <w:pPr>
        <w:suppressAutoHyphens/>
        <w:ind w:left="-567" w:right="-737"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W w:w="0" w:type="auto"/>
        <w:tblLook w:val="04A0" w:firstRow="1" w:lastRow="0" w:firstColumn="1" w:lastColumn="0" w:noHBand="0" w:noVBand="1"/>
      </w:tblPr>
      <w:tblGrid>
        <w:gridCol w:w="2552"/>
        <w:gridCol w:w="1276"/>
        <w:gridCol w:w="2268"/>
        <w:gridCol w:w="1134"/>
      </w:tblGrid>
      <w:tr w:rsidR="001A06BE" w:rsidRPr="001A06BE" w14:paraId="7A7D1174" w14:textId="77777777" w:rsidTr="001A06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2552" w:type="dxa"/>
            <w:tcBorders>
              <w:top w:val="nil"/>
              <w:left w:val="nil"/>
              <w:bottom w:val="single" w:sz="6" w:space="0" w:color="7F7F7F" w:themeColor="text1" w:themeTint="80"/>
            </w:tcBorders>
          </w:tcPr>
          <w:p w14:paraId="62987681" w14:textId="77777777" w:rsidR="001A06BE" w:rsidRPr="001A06BE" w:rsidRDefault="001A06BE" w:rsidP="00F46CF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1A06BE">
              <w:rPr>
                <w:bCs w:val="0"/>
                <w:iCs w:val="0"/>
                <w:color w:val="auto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1276" w:type="dxa"/>
            <w:tcBorders>
              <w:top w:val="nil"/>
              <w:bottom w:val="single" w:sz="6" w:space="0" w:color="7F7F7F" w:themeColor="text1" w:themeTint="80"/>
              <w:right w:val="single" w:sz="6" w:space="0" w:color="7F7F7F" w:themeColor="text1" w:themeTint="80"/>
            </w:tcBorders>
          </w:tcPr>
          <w:p w14:paraId="0E0720C9" w14:textId="77777777" w:rsidR="001A06BE" w:rsidRPr="001A06BE" w:rsidRDefault="001A06BE" w:rsidP="00F46CF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1A06BE">
              <w:rPr>
                <w:bCs w:val="0"/>
                <w:iCs w:val="0"/>
                <w:color w:val="auto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2268" w:type="dxa"/>
            <w:tcBorders>
              <w:top w:val="nil"/>
              <w:left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42818467" w14:textId="77777777" w:rsidR="001A06BE" w:rsidRPr="001A06BE" w:rsidRDefault="001A06BE" w:rsidP="00F46CF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1A06BE">
              <w:rPr>
                <w:bCs w:val="0"/>
                <w:iCs w:val="0"/>
                <w:color w:val="auto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1134" w:type="dxa"/>
            <w:tcBorders>
              <w:top w:val="nil"/>
              <w:bottom w:val="single" w:sz="6" w:space="0" w:color="7F7F7F" w:themeColor="text1" w:themeTint="80"/>
              <w:right w:val="nil"/>
            </w:tcBorders>
          </w:tcPr>
          <w:p w14:paraId="7DC144E5" w14:textId="77777777" w:rsidR="001A06BE" w:rsidRPr="001A06BE" w:rsidRDefault="001A06BE" w:rsidP="00F46CF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1A06BE">
              <w:rPr>
                <w:bCs w:val="0"/>
                <w:iCs w:val="0"/>
                <w:color w:val="auto"/>
                <w:spacing w:val="-3"/>
                <w:sz w:val="18"/>
                <w:szCs w:val="18"/>
              </w:rPr>
              <w:t>Primer mix</w:t>
            </w:r>
          </w:p>
        </w:tc>
      </w:tr>
      <w:tr w:rsidR="001A06BE" w:rsidRPr="001A06BE" w14:paraId="6E5283A5" w14:textId="77777777" w:rsidTr="001A06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552" w:type="dxa"/>
            <w:tcBorders>
              <w:top w:val="single" w:sz="6" w:space="0" w:color="7F7F7F" w:themeColor="text1" w:themeTint="80"/>
              <w:left w:val="nil"/>
              <w:bottom w:val="nil"/>
            </w:tcBorders>
          </w:tcPr>
          <w:p w14:paraId="2B13908B" w14:textId="77777777" w:rsidR="001A06BE" w:rsidRPr="001A06BE" w:rsidRDefault="001A06BE" w:rsidP="00F46CF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1A06BE">
              <w:rPr>
                <w:spacing w:val="-3"/>
                <w:sz w:val="18"/>
                <w:szCs w:val="18"/>
              </w:rPr>
              <w:t>B*15:81, 15:430</w:t>
            </w:r>
          </w:p>
        </w:tc>
        <w:tc>
          <w:tcPr>
            <w:tcW w:w="1276" w:type="dxa"/>
            <w:tcBorders>
              <w:top w:val="single" w:sz="6" w:space="0" w:color="7F7F7F" w:themeColor="text1" w:themeTint="80"/>
              <w:bottom w:val="nil"/>
              <w:right w:val="single" w:sz="6" w:space="0" w:color="7F7F7F" w:themeColor="text1" w:themeTint="80"/>
            </w:tcBorders>
          </w:tcPr>
          <w:p w14:paraId="289CF2A6" w14:textId="77777777" w:rsidR="001A06BE" w:rsidRPr="001A06BE" w:rsidRDefault="001A06BE" w:rsidP="00F46CF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1A06BE">
              <w:rPr>
                <w:spacing w:val="-3"/>
                <w:sz w:val="18"/>
                <w:szCs w:val="18"/>
              </w:rPr>
              <w:t>82</w:t>
            </w:r>
          </w:p>
        </w:tc>
        <w:tc>
          <w:tcPr>
            <w:tcW w:w="2268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nil"/>
            </w:tcBorders>
          </w:tcPr>
          <w:p w14:paraId="28158F17" w14:textId="77777777" w:rsidR="001A06BE" w:rsidRPr="001A06BE" w:rsidRDefault="001A06BE" w:rsidP="00F46CF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1A06BE">
              <w:rPr>
                <w:sz w:val="18"/>
                <w:szCs w:val="18"/>
              </w:rPr>
              <w:t>B</w:t>
            </w:r>
            <w:r w:rsidRPr="001A06BE">
              <w:rPr>
                <w:spacing w:val="-3"/>
                <w:sz w:val="18"/>
                <w:szCs w:val="18"/>
              </w:rPr>
              <w:t>*15:166, 15:193</w:t>
            </w:r>
          </w:p>
        </w:tc>
        <w:tc>
          <w:tcPr>
            <w:tcW w:w="1134" w:type="dxa"/>
            <w:tcBorders>
              <w:top w:val="single" w:sz="6" w:space="0" w:color="7F7F7F" w:themeColor="text1" w:themeTint="80"/>
              <w:bottom w:val="nil"/>
              <w:right w:val="nil"/>
            </w:tcBorders>
          </w:tcPr>
          <w:p w14:paraId="5E1F3574" w14:textId="77777777" w:rsidR="001A06BE" w:rsidRPr="001A06BE" w:rsidRDefault="001A06BE" w:rsidP="00F46CF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1A06BE">
              <w:rPr>
                <w:spacing w:val="-3"/>
                <w:sz w:val="18"/>
                <w:szCs w:val="18"/>
              </w:rPr>
              <w:t>86</w:t>
            </w:r>
          </w:p>
        </w:tc>
      </w:tr>
      <w:tr w:rsidR="001A06BE" w:rsidRPr="001A06BE" w14:paraId="5E3BFA24" w14:textId="77777777" w:rsidTr="001A06B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552" w:type="dxa"/>
            <w:tcBorders>
              <w:top w:val="nil"/>
              <w:left w:val="nil"/>
              <w:bottom w:val="nil"/>
            </w:tcBorders>
          </w:tcPr>
          <w:p w14:paraId="6E914F58" w14:textId="77777777" w:rsidR="001A06BE" w:rsidRPr="001A06BE" w:rsidRDefault="001A06BE" w:rsidP="00F46CF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val="sv-SE"/>
              </w:rPr>
            </w:pPr>
            <w:r w:rsidRPr="001A06BE">
              <w:rPr>
                <w:spacing w:val="-3"/>
                <w:sz w:val="18"/>
                <w:szCs w:val="18"/>
                <w:lang w:val="sv-SE"/>
              </w:rPr>
              <w:t>B*15:82, 15:256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579DCD4A" w14:textId="77777777" w:rsidR="001A06BE" w:rsidRPr="001A06BE" w:rsidRDefault="001A06BE" w:rsidP="00F46CF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val="sv-SE"/>
              </w:rPr>
            </w:pPr>
            <w:r w:rsidRPr="001A06BE">
              <w:rPr>
                <w:spacing w:val="-3"/>
                <w:sz w:val="18"/>
                <w:szCs w:val="18"/>
                <w:lang w:val="sv-SE"/>
              </w:rPr>
              <w:t>36</w:t>
            </w:r>
          </w:p>
        </w:tc>
        <w:tc>
          <w:tcPr>
            <w:tcW w:w="2268" w:type="dxa"/>
            <w:tcBorders>
              <w:top w:val="nil"/>
              <w:left w:val="single" w:sz="6" w:space="0" w:color="7F7F7F" w:themeColor="text1" w:themeTint="80"/>
            </w:tcBorders>
          </w:tcPr>
          <w:p w14:paraId="5BD9867E" w14:textId="77777777" w:rsidR="001A06BE" w:rsidRPr="001A06BE" w:rsidRDefault="001A06BE" w:rsidP="00F46CF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1A06BE">
              <w:rPr>
                <w:spacing w:val="-3"/>
                <w:sz w:val="18"/>
                <w:szCs w:val="18"/>
              </w:rPr>
              <w:t>B*15:169, 15:225</w:t>
            </w:r>
          </w:p>
        </w:tc>
        <w:tc>
          <w:tcPr>
            <w:tcW w:w="1134" w:type="dxa"/>
            <w:tcBorders>
              <w:top w:val="nil"/>
              <w:right w:val="nil"/>
            </w:tcBorders>
          </w:tcPr>
          <w:p w14:paraId="43097E38" w14:textId="77777777" w:rsidR="001A06BE" w:rsidRPr="001A06BE" w:rsidRDefault="001A06BE" w:rsidP="00F46CF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1A06BE">
              <w:rPr>
                <w:spacing w:val="-3"/>
                <w:sz w:val="18"/>
                <w:szCs w:val="18"/>
              </w:rPr>
              <w:t>87</w:t>
            </w:r>
          </w:p>
        </w:tc>
      </w:tr>
      <w:tr w:rsidR="001A06BE" w:rsidRPr="001A06BE" w14:paraId="0F6F12DF" w14:textId="77777777" w:rsidTr="001A06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552" w:type="dxa"/>
            <w:tcBorders>
              <w:top w:val="nil"/>
              <w:left w:val="nil"/>
              <w:bottom w:val="nil"/>
            </w:tcBorders>
          </w:tcPr>
          <w:p w14:paraId="3DF82214" w14:textId="04A022B9" w:rsidR="001A06BE" w:rsidRPr="001A06BE" w:rsidRDefault="001A06BE" w:rsidP="00F46CF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1A06BE">
              <w:rPr>
                <w:spacing w:val="-3"/>
                <w:sz w:val="18"/>
                <w:szCs w:val="18"/>
              </w:rPr>
              <w:t>B*15:92, 15:104</w:t>
            </w:r>
            <w:r w:rsidR="00914667">
              <w:rPr>
                <w:spacing w:val="-3"/>
                <w:sz w:val="18"/>
                <w:szCs w:val="18"/>
              </w:rPr>
              <w:t>, 15:591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73401B6D" w14:textId="77777777" w:rsidR="001A06BE" w:rsidRPr="001A06BE" w:rsidRDefault="001A06BE" w:rsidP="00F46CF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533" w:firstLine="533"/>
              <w:rPr>
                <w:spacing w:val="-3"/>
                <w:sz w:val="18"/>
                <w:szCs w:val="18"/>
              </w:rPr>
            </w:pPr>
            <w:r w:rsidRPr="001A06BE">
              <w:rPr>
                <w:spacing w:val="-3"/>
                <w:sz w:val="18"/>
                <w:szCs w:val="18"/>
              </w:rPr>
              <w:t>52</w:t>
            </w:r>
          </w:p>
        </w:tc>
        <w:tc>
          <w:tcPr>
            <w:tcW w:w="2268" w:type="dxa"/>
            <w:tcBorders>
              <w:left w:val="single" w:sz="6" w:space="0" w:color="7F7F7F" w:themeColor="text1" w:themeTint="80"/>
            </w:tcBorders>
          </w:tcPr>
          <w:p w14:paraId="7D690D58" w14:textId="77777777" w:rsidR="001A06BE" w:rsidRPr="001A06BE" w:rsidRDefault="001A06BE" w:rsidP="00F46CF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</w:rPr>
            </w:pPr>
            <w:r w:rsidRPr="001A06BE">
              <w:rPr>
                <w:spacing w:val="-3"/>
                <w:sz w:val="18"/>
                <w:szCs w:val="18"/>
                <w:lang w:val="sv-SE"/>
              </w:rPr>
              <w:t>B</w:t>
            </w:r>
            <w:r w:rsidRPr="001A06BE">
              <w:rPr>
                <w:spacing w:val="-3"/>
                <w:sz w:val="18"/>
                <w:szCs w:val="18"/>
              </w:rPr>
              <w:t>*15:202,</w:t>
            </w:r>
            <w:r w:rsidRPr="001A06BE">
              <w:rPr>
                <w:spacing w:val="-3"/>
                <w:sz w:val="18"/>
                <w:szCs w:val="18"/>
                <w:lang w:val="sv-SE"/>
              </w:rPr>
              <w:t xml:space="preserve"> </w:t>
            </w:r>
            <w:r w:rsidRPr="001A06BE">
              <w:rPr>
                <w:spacing w:val="-3"/>
                <w:sz w:val="18"/>
                <w:szCs w:val="18"/>
              </w:rPr>
              <w:t>15:239, 15:477</w:t>
            </w:r>
          </w:p>
        </w:tc>
        <w:tc>
          <w:tcPr>
            <w:tcW w:w="1134" w:type="dxa"/>
            <w:tcBorders>
              <w:right w:val="nil"/>
            </w:tcBorders>
          </w:tcPr>
          <w:p w14:paraId="4231E6C6" w14:textId="77777777" w:rsidR="001A06BE" w:rsidRPr="001A06BE" w:rsidRDefault="001A06BE" w:rsidP="00F46CF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val="sv-SE"/>
              </w:rPr>
            </w:pPr>
            <w:r w:rsidRPr="001A06BE">
              <w:rPr>
                <w:spacing w:val="-3"/>
                <w:sz w:val="18"/>
                <w:szCs w:val="18"/>
                <w:lang w:val="sv-SE"/>
              </w:rPr>
              <w:t>90</w:t>
            </w:r>
          </w:p>
        </w:tc>
      </w:tr>
      <w:tr w:rsidR="001A06BE" w:rsidRPr="001A06BE" w14:paraId="49D0CB82" w14:textId="77777777" w:rsidTr="001A06B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552" w:type="dxa"/>
            <w:tcBorders>
              <w:top w:val="nil"/>
              <w:left w:val="nil"/>
              <w:bottom w:val="nil"/>
            </w:tcBorders>
          </w:tcPr>
          <w:p w14:paraId="3333BFCB" w14:textId="77777777" w:rsidR="001A06BE" w:rsidRPr="001A06BE" w:rsidRDefault="001A06BE" w:rsidP="00F46CF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1A06BE">
              <w:rPr>
                <w:sz w:val="18"/>
                <w:szCs w:val="18"/>
              </w:rPr>
              <w:t>B</w:t>
            </w:r>
            <w:r w:rsidRPr="001A06BE">
              <w:rPr>
                <w:spacing w:val="-3"/>
                <w:sz w:val="18"/>
                <w:szCs w:val="18"/>
              </w:rPr>
              <w:t>*15:120, 15:258N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63518CDC" w14:textId="77777777" w:rsidR="001A06BE" w:rsidRPr="001A06BE" w:rsidRDefault="001A06BE" w:rsidP="00F46CF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533" w:firstLine="533"/>
              <w:rPr>
                <w:spacing w:val="-3"/>
                <w:sz w:val="18"/>
                <w:szCs w:val="18"/>
              </w:rPr>
            </w:pPr>
            <w:r w:rsidRPr="001A06BE">
              <w:rPr>
                <w:spacing w:val="-3"/>
                <w:sz w:val="18"/>
                <w:szCs w:val="18"/>
              </w:rPr>
              <w:t>93</w:t>
            </w:r>
          </w:p>
        </w:tc>
        <w:tc>
          <w:tcPr>
            <w:tcW w:w="2268" w:type="dxa"/>
            <w:tcBorders>
              <w:left w:val="single" w:sz="6" w:space="0" w:color="7F7F7F" w:themeColor="text1" w:themeTint="80"/>
            </w:tcBorders>
          </w:tcPr>
          <w:p w14:paraId="4A95C404" w14:textId="77777777" w:rsidR="001A06BE" w:rsidRPr="001A06BE" w:rsidRDefault="001A06BE" w:rsidP="00F46CF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1A06BE">
              <w:rPr>
                <w:spacing w:val="-3"/>
                <w:sz w:val="18"/>
                <w:szCs w:val="18"/>
              </w:rPr>
              <w:t>B*15:206, 15:343</w:t>
            </w:r>
          </w:p>
        </w:tc>
        <w:tc>
          <w:tcPr>
            <w:tcW w:w="1134" w:type="dxa"/>
            <w:tcBorders>
              <w:right w:val="nil"/>
            </w:tcBorders>
          </w:tcPr>
          <w:p w14:paraId="6E8D9D19" w14:textId="77777777" w:rsidR="001A06BE" w:rsidRPr="001A06BE" w:rsidRDefault="001A06BE" w:rsidP="00F46CF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val="sv-SE"/>
              </w:rPr>
            </w:pPr>
            <w:r w:rsidRPr="001A06BE">
              <w:rPr>
                <w:spacing w:val="-3"/>
                <w:sz w:val="18"/>
                <w:szCs w:val="18"/>
              </w:rPr>
              <w:t>50</w:t>
            </w:r>
          </w:p>
        </w:tc>
      </w:tr>
      <w:tr w:rsidR="001A06BE" w:rsidRPr="001A06BE" w14:paraId="67C7E84D" w14:textId="77777777" w:rsidTr="001A06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552" w:type="dxa"/>
            <w:tcBorders>
              <w:top w:val="nil"/>
              <w:left w:val="nil"/>
              <w:bottom w:val="nil"/>
            </w:tcBorders>
          </w:tcPr>
          <w:p w14:paraId="6A1C04C7" w14:textId="77777777" w:rsidR="001A06BE" w:rsidRPr="001A06BE" w:rsidRDefault="001A06BE" w:rsidP="00F46CF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1A06BE">
              <w:rPr>
                <w:sz w:val="18"/>
                <w:szCs w:val="18"/>
              </w:rPr>
              <w:t>B*15:142, 15:147, 15:429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4FF03C3B" w14:textId="77777777" w:rsidR="001A06BE" w:rsidRPr="001A06BE" w:rsidRDefault="001A06BE" w:rsidP="00F46CF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1A06BE">
              <w:rPr>
                <w:spacing w:val="-3"/>
                <w:sz w:val="18"/>
                <w:szCs w:val="18"/>
              </w:rPr>
              <w:t>78</w:t>
            </w:r>
          </w:p>
        </w:tc>
        <w:tc>
          <w:tcPr>
            <w:tcW w:w="2268" w:type="dxa"/>
            <w:tcBorders>
              <w:left w:val="single" w:sz="6" w:space="0" w:color="7F7F7F" w:themeColor="text1" w:themeTint="80"/>
              <w:bottom w:val="nil"/>
            </w:tcBorders>
          </w:tcPr>
          <w:p w14:paraId="4E437987" w14:textId="77777777" w:rsidR="001A06BE" w:rsidRPr="001A06BE" w:rsidRDefault="001A06BE" w:rsidP="00F46CF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1A06BE">
              <w:rPr>
                <w:rFonts w:cs="Arial"/>
                <w:sz w:val="18"/>
                <w:szCs w:val="18"/>
              </w:rPr>
              <w:t>B</w:t>
            </w:r>
            <w:r w:rsidRPr="001A06BE">
              <w:rPr>
                <w:rFonts w:cs="Arial"/>
                <w:spacing w:val="-3"/>
                <w:sz w:val="18"/>
                <w:szCs w:val="18"/>
              </w:rPr>
              <w:t>*15:208, 15:230</w:t>
            </w:r>
          </w:p>
        </w:tc>
        <w:tc>
          <w:tcPr>
            <w:tcW w:w="1134" w:type="dxa"/>
            <w:tcBorders>
              <w:bottom w:val="nil"/>
              <w:right w:val="nil"/>
            </w:tcBorders>
          </w:tcPr>
          <w:p w14:paraId="0D99FE92" w14:textId="77777777" w:rsidR="001A06BE" w:rsidRPr="001A06BE" w:rsidRDefault="001A06BE" w:rsidP="00F46CF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1A06BE">
              <w:rPr>
                <w:spacing w:val="-3"/>
                <w:sz w:val="18"/>
                <w:szCs w:val="18"/>
              </w:rPr>
              <w:t>70</w:t>
            </w:r>
          </w:p>
        </w:tc>
      </w:tr>
      <w:tr w:rsidR="001A06BE" w:rsidRPr="001A06BE" w14:paraId="3758B1E2" w14:textId="77777777" w:rsidTr="001A06B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552" w:type="dxa"/>
            <w:tcBorders>
              <w:top w:val="nil"/>
              <w:left w:val="nil"/>
              <w:bottom w:val="nil"/>
            </w:tcBorders>
          </w:tcPr>
          <w:p w14:paraId="7B27B3D3" w14:textId="77777777" w:rsidR="001A06BE" w:rsidRPr="001A06BE" w:rsidRDefault="001A06BE" w:rsidP="00F46CF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1A06BE">
              <w:rPr>
                <w:spacing w:val="-3"/>
                <w:sz w:val="18"/>
                <w:szCs w:val="18"/>
                <w:lang w:val="sv-SE"/>
              </w:rPr>
              <w:t>B*15:146, 15:441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3D2AAE66" w14:textId="77777777" w:rsidR="001A06BE" w:rsidRPr="001A06BE" w:rsidRDefault="001A06BE" w:rsidP="00F46CF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1A06BE">
              <w:rPr>
                <w:spacing w:val="-3"/>
                <w:sz w:val="18"/>
                <w:szCs w:val="18"/>
                <w:lang w:val="sv-SE"/>
              </w:rPr>
              <w:t>75</w:t>
            </w:r>
          </w:p>
        </w:tc>
        <w:tc>
          <w:tcPr>
            <w:tcW w:w="2268" w:type="dxa"/>
            <w:tcBorders>
              <w:top w:val="nil"/>
              <w:left w:val="single" w:sz="6" w:space="0" w:color="7F7F7F" w:themeColor="text1" w:themeTint="80"/>
              <w:bottom w:val="nil"/>
            </w:tcBorders>
          </w:tcPr>
          <w:p w14:paraId="29714590" w14:textId="77777777" w:rsidR="001A06BE" w:rsidRPr="001A06BE" w:rsidRDefault="001A06BE" w:rsidP="00F46CF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z w:val="18"/>
                <w:szCs w:val="18"/>
              </w:rPr>
            </w:pPr>
            <w:r w:rsidRPr="001A06BE">
              <w:rPr>
                <w:rFonts w:cs="Arial"/>
                <w:sz w:val="18"/>
                <w:szCs w:val="18"/>
              </w:rPr>
              <w:t>B*15:301, 15:302N</w:t>
            </w:r>
          </w:p>
        </w:tc>
        <w:tc>
          <w:tcPr>
            <w:tcW w:w="1134" w:type="dxa"/>
            <w:tcBorders>
              <w:top w:val="nil"/>
              <w:bottom w:val="nil"/>
              <w:right w:val="nil"/>
            </w:tcBorders>
          </w:tcPr>
          <w:p w14:paraId="79867C3A" w14:textId="77777777" w:rsidR="001A06BE" w:rsidRPr="001A06BE" w:rsidRDefault="001A06BE" w:rsidP="00F46CF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1A06BE">
              <w:rPr>
                <w:spacing w:val="-3"/>
                <w:sz w:val="18"/>
                <w:szCs w:val="18"/>
              </w:rPr>
              <w:t>64</w:t>
            </w:r>
          </w:p>
        </w:tc>
      </w:tr>
    </w:tbl>
    <w:p w14:paraId="0F1D9FEE" w14:textId="77777777" w:rsidR="00A27DF5" w:rsidRPr="001A06BE" w:rsidRDefault="00A27DF5" w:rsidP="00A27DF5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p w14:paraId="093EFDA4" w14:textId="77777777" w:rsidR="002B73D5" w:rsidRPr="002B73D5" w:rsidRDefault="002B73D5" w:rsidP="001A06BE">
      <w:pPr>
        <w:ind w:right="-737"/>
        <w:jc w:val="both"/>
        <w:rPr>
          <w:rFonts w:ascii="Arial" w:hAnsi="Arial" w:cs="Arial"/>
          <w:sz w:val="16"/>
          <w:szCs w:val="16"/>
          <w:u w:val="single"/>
        </w:rPr>
      </w:pPr>
      <w:r w:rsidRPr="002B73D5">
        <w:rPr>
          <w:rFonts w:ascii="Arial" w:hAnsi="Arial" w:cs="Arial"/>
          <w:sz w:val="16"/>
          <w:szCs w:val="16"/>
          <w:u w:val="single"/>
        </w:rPr>
        <w:t>Abbreviations</w:t>
      </w:r>
    </w:p>
    <w:p w14:paraId="0856D71C" w14:textId="0EB3227E" w:rsidR="00A200F2" w:rsidRPr="002B73D5" w:rsidRDefault="005428FB" w:rsidP="001A06BE">
      <w:pPr>
        <w:ind w:right="-737"/>
        <w:jc w:val="both"/>
        <w:rPr>
          <w:rFonts w:ascii="Arial" w:hAnsi="Arial" w:cs="Arial"/>
          <w:spacing w:val="-3"/>
          <w:sz w:val="16"/>
          <w:szCs w:val="16"/>
        </w:rPr>
      </w:pPr>
      <w:r w:rsidRPr="002B73D5">
        <w:rPr>
          <w:rFonts w:ascii="Arial" w:hAnsi="Arial" w:cs="Arial"/>
          <w:sz w:val="16"/>
          <w:szCs w:val="16"/>
        </w:rPr>
        <w:t>‘w’, might be weakly amplified.</w:t>
      </w:r>
    </w:p>
    <w:sectPr w:rsidR="00A200F2" w:rsidRPr="002B73D5" w:rsidSect="00C93F70">
      <w:pgSz w:w="16840" w:h="11907" w:orient="landscape" w:code="9"/>
      <w:pgMar w:top="567" w:right="1701" w:bottom="1701" w:left="1701" w:header="584" w:footer="497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ACE1A7" w14:textId="77777777" w:rsidR="00BA648E" w:rsidRDefault="00BA648E">
      <w:r>
        <w:separator/>
      </w:r>
    </w:p>
  </w:endnote>
  <w:endnote w:type="continuationSeparator" w:id="0">
    <w:p w14:paraId="5DB09446" w14:textId="77777777" w:rsidR="00BA648E" w:rsidRDefault="00BA64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DB7AA" w14:textId="77777777" w:rsidR="00D922D9" w:rsidRPr="00060351" w:rsidRDefault="00D922D9" w:rsidP="00D922D9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</w:p>
  <w:p w14:paraId="508BD783" w14:textId="77777777" w:rsidR="00D922D9" w:rsidRPr="00834CB9" w:rsidRDefault="00D922D9" w:rsidP="00D922D9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1FD7A5DE" w14:textId="77777777" w:rsidR="00D922D9" w:rsidRPr="00393C78" w:rsidRDefault="00D922D9" w:rsidP="00D922D9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7B74D121" w14:textId="0E7C0739" w:rsidR="00BA648E" w:rsidRPr="00A6082E" w:rsidRDefault="00D922D9" w:rsidP="00D922D9">
    <w:pPr>
      <w:pStyle w:val="Footer"/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May 2022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  <w:r w:rsidR="00BA648E" w:rsidRPr="00AA240A">
      <w:rPr>
        <w:rFonts w:ascii="Arial" w:hAnsi="Arial" w:cs="Arial"/>
        <w:lang w:val="en-US"/>
      </w:rPr>
      <w:tab/>
    </w:r>
    <w:r w:rsidR="00BA648E" w:rsidRPr="00AA240A">
      <w:rPr>
        <w:rFonts w:ascii="Arial" w:hAnsi="Arial" w:cs="Arial"/>
        <w:lang w:val="en-US"/>
      </w:rPr>
      <w:tab/>
    </w:r>
    <w:r w:rsidR="00BA648E"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CAC4A3" w14:textId="77777777" w:rsidR="00BA648E" w:rsidRDefault="00BA648E">
      <w:r>
        <w:separator/>
      </w:r>
    </w:p>
  </w:footnote>
  <w:footnote w:type="continuationSeparator" w:id="0">
    <w:p w14:paraId="5D70E345" w14:textId="77777777" w:rsidR="00BA648E" w:rsidRDefault="00BA64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D67009" w14:textId="77777777" w:rsidR="00BA648E" w:rsidRDefault="00BA648E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94E37C" w14:textId="77777777" w:rsidR="00BA648E" w:rsidRDefault="00BA648E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58588" w14:textId="5216D314" w:rsidR="00D922D9" w:rsidRDefault="00BA648E" w:rsidP="001047CF">
    <w:pPr>
      <w:rPr>
        <w:rFonts w:ascii="Arial" w:hAnsi="Arial" w:cs="Arial"/>
        <w:b/>
        <w:bCs/>
        <w:sz w:val="20"/>
      </w:rPr>
    </w:pPr>
    <w:r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79B4B5A3" wp14:editId="752A10BB">
          <wp:simplePos x="0" y="0"/>
          <wp:positionH relativeFrom="column">
            <wp:posOffset>-259232</wp:posOffset>
          </wp:positionH>
          <wp:positionV relativeFrom="paragraph">
            <wp:posOffset>10643</wp:posOffset>
          </wp:positionV>
          <wp:extent cx="1580083" cy="215789"/>
          <wp:effectExtent l="0" t="0" r="1270" b="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3779" cy="2217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F4CBA">
      <w:rPr>
        <w:rFonts w:cs="Arial"/>
        <w:i/>
        <w:sz w:val="40"/>
        <w:szCs w:val="40"/>
        <w:lang w:val="es-ES"/>
      </w:rPr>
      <w:t xml:space="preserve"> </w:t>
    </w:r>
    <w:r w:rsidR="00A177F6">
      <w:rPr>
        <w:rFonts w:cs="Arial"/>
        <w:i/>
        <w:sz w:val="40"/>
        <w:szCs w:val="40"/>
        <w:lang w:val="es-ES"/>
      </w:rPr>
      <w:tab/>
    </w:r>
    <w:r w:rsidR="00D922D9">
      <w:rPr>
        <w:rFonts w:cs="Arial"/>
        <w:i/>
        <w:sz w:val="40"/>
        <w:szCs w:val="40"/>
        <w:lang w:val="es-ES"/>
      </w:rPr>
      <w:t xml:space="preserve">  </w:t>
    </w:r>
    <w:r w:rsidR="00A177F6" w:rsidRPr="00A177F6">
      <w:rPr>
        <w:rFonts w:ascii="Arial" w:hAnsi="Arial" w:cs="Arial"/>
        <w:b/>
        <w:bCs/>
        <w:sz w:val="20"/>
      </w:rPr>
      <w:t>Gel Documentation Form and Worksheet</w:t>
    </w:r>
    <w:r w:rsidR="00D922D9">
      <w:rPr>
        <w:rFonts w:ascii="Arial" w:hAnsi="Arial" w:cs="Arial"/>
        <w:b/>
        <w:bCs/>
        <w:sz w:val="20"/>
      </w:rPr>
      <w:tab/>
    </w:r>
    <w:r w:rsidR="00D922D9">
      <w:rPr>
        <w:rFonts w:ascii="Arial" w:hAnsi="Arial" w:cs="Arial"/>
        <w:b/>
        <w:bCs/>
        <w:sz w:val="20"/>
      </w:rPr>
      <w:tab/>
    </w:r>
    <w:r w:rsidR="00D922D9">
      <w:rPr>
        <w:rFonts w:ascii="Arial" w:hAnsi="Arial" w:cs="Arial"/>
        <w:b/>
        <w:bCs/>
        <w:sz w:val="20"/>
      </w:rPr>
      <w:tab/>
    </w:r>
    <w:r w:rsidR="00D922D9" w:rsidRPr="00D922D9">
      <w:rPr>
        <w:rFonts w:ascii="Arial" w:hAnsi="Arial"/>
        <w:b/>
        <w:bCs/>
      </w:rPr>
      <w:t xml:space="preserve">Page </w:t>
    </w:r>
    <w:r w:rsidR="00D922D9" w:rsidRPr="00D922D9">
      <w:rPr>
        <w:rFonts w:ascii="Arial" w:hAnsi="Arial"/>
        <w:b/>
        <w:bCs/>
      </w:rPr>
      <w:fldChar w:fldCharType="begin"/>
    </w:r>
    <w:r w:rsidR="00D922D9" w:rsidRPr="00D922D9">
      <w:rPr>
        <w:rFonts w:ascii="Arial" w:hAnsi="Arial"/>
        <w:b/>
        <w:bCs/>
      </w:rPr>
      <w:instrText xml:space="preserve"> PAGE </w:instrText>
    </w:r>
    <w:r w:rsidR="00D922D9" w:rsidRPr="00D922D9">
      <w:rPr>
        <w:rFonts w:ascii="Arial" w:hAnsi="Arial"/>
        <w:b/>
        <w:bCs/>
      </w:rPr>
      <w:fldChar w:fldCharType="separate"/>
    </w:r>
    <w:r w:rsidR="00D922D9" w:rsidRPr="00D922D9">
      <w:rPr>
        <w:rFonts w:ascii="Arial" w:hAnsi="Arial"/>
        <w:b/>
        <w:bCs/>
      </w:rPr>
      <w:t>1</w:t>
    </w:r>
    <w:r w:rsidR="00D922D9" w:rsidRPr="00D922D9">
      <w:rPr>
        <w:rFonts w:ascii="Arial" w:hAnsi="Arial"/>
        <w:b/>
        <w:bCs/>
      </w:rPr>
      <w:fldChar w:fldCharType="end"/>
    </w:r>
    <w:r w:rsidR="00D922D9" w:rsidRPr="00D922D9">
      <w:rPr>
        <w:rFonts w:ascii="Arial" w:hAnsi="Arial"/>
        <w:b/>
        <w:bCs/>
      </w:rPr>
      <w:t xml:space="preserve"> of </w:t>
    </w:r>
    <w:r w:rsidR="00D922D9" w:rsidRPr="00D922D9">
      <w:rPr>
        <w:rFonts w:ascii="Arial" w:hAnsi="Arial"/>
        <w:b/>
        <w:bCs/>
      </w:rPr>
      <w:fldChar w:fldCharType="begin"/>
    </w:r>
    <w:r w:rsidR="00D922D9" w:rsidRPr="00D922D9">
      <w:rPr>
        <w:rFonts w:ascii="Arial" w:hAnsi="Arial"/>
        <w:b/>
        <w:bCs/>
      </w:rPr>
      <w:instrText xml:space="preserve"> NUMPAGES </w:instrText>
    </w:r>
    <w:r w:rsidR="00D922D9" w:rsidRPr="00D922D9">
      <w:rPr>
        <w:rFonts w:ascii="Arial" w:hAnsi="Arial"/>
        <w:b/>
        <w:bCs/>
      </w:rPr>
      <w:fldChar w:fldCharType="separate"/>
    </w:r>
    <w:r w:rsidR="00D922D9" w:rsidRPr="00D922D9">
      <w:rPr>
        <w:rFonts w:ascii="Arial" w:hAnsi="Arial"/>
        <w:b/>
        <w:bCs/>
      </w:rPr>
      <w:t>29</w:t>
    </w:r>
    <w:r w:rsidR="00D922D9" w:rsidRPr="00D922D9">
      <w:rPr>
        <w:rFonts w:ascii="Arial" w:hAnsi="Arial"/>
        <w:b/>
        <w:bCs/>
      </w:rPr>
      <w:fldChar w:fldCharType="end"/>
    </w:r>
  </w:p>
  <w:p w14:paraId="19AA9B50" w14:textId="0E9CC1BE" w:rsidR="00BA648E" w:rsidRPr="00A177F6" w:rsidRDefault="00D922D9" w:rsidP="001047CF">
    <w:pPr>
      <w:rPr>
        <w:rFonts w:ascii="Arial" w:hAnsi="Arial" w:cs="Arial"/>
        <w:b/>
        <w:bCs/>
        <w:sz w:val="32"/>
        <w:szCs w:val="32"/>
        <w:vertAlign w:val="superscript"/>
        <w:lang w:val="es-ES"/>
      </w:rPr>
    </w:pPr>
    <w:r>
      <w:rPr>
        <w:rFonts w:ascii="Arial" w:hAnsi="Arial" w:cs="Arial"/>
        <w:b/>
        <w:bCs/>
        <w:sz w:val="20"/>
      </w:rPr>
      <w:tab/>
    </w:r>
    <w:r>
      <w:rPr>
        <w:rFonts w:ascii="Arial" w:hAnsi="Arial" w:cs="Arial"/>
        <w:b/>
        <w:bCs/>
        <w:sz w:val="20"/>
      </w:rPr>
      <w:tab/>
    </w:r>
    <w:r>
      <w:rPr>
        <w:rFonts w:ascii="Arial" w:hAnsi="Arial" w:cs="Arial"/>
        <w:b/>
        <w:bCs/>
        <w:sz w:val="20"/>
      </w:rPr>
      <w:tab/>
    </w:r>
    <w:r>
      <w:rPr>
        <w:rFonts w:ascii="Arial" w:hAnsi="Arial" w:cs="Arial"/>
        <w:b/>
        <w:bCs/>
        <w:sz w:val="20"/>
      </w:rPr>
      <w:tab/>
    </w:r>
    <w:r>
      <w:rPr>
        <w:rFonts w:ascii="Arial" w:hAnsi="Arial" w:cs="Arial"/>
        <w:b/>
        <w:bCs/>
        <w:sz w:val="20"/>
      </w:rPr>
      <w:tab/>
    </w:r>
    <w:r>
      <w:rPr>
        <w:rFonts w:ascii="Arial" w:hAnsi="Arial" w:cs="Arial"/>
        <w:b/>
        <w:bCs/>
        <w:sz w:val="20"/>
      </w:rPr>
      <w:tab/>
    </w:r>
    <w:r>
      <w:rPr>
        <w:rFonts w:ascii="Arial" w:hAnsi="Arial" w:cs="Arial"/>
        <w:b/>
        <w:bCs/>
        <w:sz w:val="20"/>
      </w:rPr>
      <w:tab/>
    </w:r>
    <w:r>
      <w:rPr>
        <w:rFonts w:ascii="Arial" w:hAnsi="Arial" w:cs="Arial"/>
        <w:b/>
        <w:bCs/>
        <w:sz w:val="20"/>
      </w:rPr>
      <w:tab/>
    </w:r>
  </w:p>
  <w:p w14:paraId="41151C29" w14:textId="067310C4" w:rsidR="00BA648E" w:rsidRPr="009F4CBA" w:rsidRDefault="00BA648E" w:rsidP="001047CF">
    <w:pPr>
      <w:rPr>
        <w:rFonts w:ascii="Arial" w:hAnsi="Arial" w:cs="Arial"/>
        <w:b/>
        <w:sz w:val="32"/>
        <w:szCs w:val="32"/>
        <w:vertAlign w:val="superscript"/>
        <w:lang w:val="es-ES"/>
      </w:rPr>
    </w:pPr>
    <w:r w:rsidRPr="009F4CBA">
      <w:rPr>
        <w:rFonts w:ascii="Arial" w:hAnsi="Arial" w:cs="Arial"/>
        <w:b/>
        <w:sz w:val="20"/>
        <w:szCs w:val="20"/>
        <w:lang w:val="es-ES"/>
      </w:rPr>
      <w:t xml:space="preserve">                         </w:t>
    </w:r>
    <w:r w:rsidR="00A177F6">
      <w:rPr>
        <w:rFonts w:ascii="Arial" w:hAnsi="Arial" w:cs="Arial"/>
        <w:b/>
        <w:sz w:val="20"/>
        <w:szCs w:val="20"/>
        <w:lang w:val="es-ES"/>
      </w:rPr>
      <w:t xml:space="preserve">                 </w:t>
    </w:r>
    <w:r w:rsidR="00D922D9">
      <w:rPr>
        <w:rFonts w:ascii="Arial" w:hAnsi="Arial" w:cs="Arial"/>
        <w:b/>
        <w:sz w:val="20"/>
        <w:szCs w:val="20"/>
        <w:lang w:val="es-ES"/>
      </w:rPr>
      <w:tab/>
    </w:r>
    <w:r w:rsidR="00D922D9">
      <w:rPr>
        <w:rFonts w:ascii="Arial" w:hAnsi="Arial" w:cs="Arial"/>
        <w:b/>
        <w:sz w:val="20"/>
        <w:szCs w:val="20"/>
        <w:lang w:val="es-ES"/>
      </w:rPr>
      <w:tab/>
    </w:r>
    <w:r w:rsidR="00D922D9">
      <w:rPr>
        <w:rFonts w:ascii="Arial" w:hAnsi="Arial" w:cs="Arial"/>
        <w:b/>
        <w:sz w:val="20"/>
        <w:szCs w:val="20"/>
        <w:lang w:val="es-ES"/>
      </w:rPr>
      <w:tab/>
      <w:t xml:space="preserve">     </w:t>
    </w:r>
    <w:r w:rsidRPr="009F4CBA">
      <w:rPr>
        <w:rFonts w:ascii="Arial" w:hAnsi="Arial" w:cs="Arial"/>
        <w:b/>
        <w:sz w:val="20"/>
        <w:szCs w:val="20"/>
        <w:lang w:val="es-ES"/>
      </w:rPr>
      <w:t xml:space="preserve">HLA-B*15 </w:t>
    </w:r>
    <w:r w:rsidR="00A177F6">
      <w:rPr>
        <w:rFonts w:ascii="Arial" w:hAnsi="Arial" w:cs="Arial"/>
        <w:b/>
        <w:sz w:val="20"/>
        <w:szCs w:val="20"/>
        <w:lang w:val="es-ES"/>
      </w:rPr>
      <w:tab/>
    </w:r>
    <w:r w:rsidR="00A177F6">
      <w:rPr>
        <w:rFonts w:ascii="Arial" w:hAnsi="Arial" w:cs="Arial"/>
        <w:b/>
        <w:sz w:val="20"/>
        <w:szCs w:val="20"/>
        <w:lang w:val="es-ES"/>
      </w:rPr>
      <w:tab/>
      <w:t xml:space="preserve">     </w:t>
    </w:r>
    <w:r w:rsidR="00D922D9">
      <w:rPr>
        <w:rFonts w:ascii="Arial" w:hAnsi="Arial" w:cs="Arial"/>
        <w:b/>
        <w:sz w:val="20"/>
        <w:szCs w:val="20"/>
        <w:lang w:val="es-ES"/>
      </w:rPr>
      <w:tab/>
    </w:r>
    <w:r w:rsidR="00D922D9">
      <w:rPr>
        <w:rFonts w:ascii="Arial" w:hAnsi="Arial" w:cs="Arial"/>
        <w:b/>
        <w:sz w:val="20"/>
        <w:szCs w:val="20"/>
        <w:lang w:val="es-ES"/>
      </w:rPr>
      <w:tab/>
    </w:r>
    <w:r w:rsidR="00A177F6" w:rsidRPr="00D922D9">
      <w:rPr>
        <w:rFonts w:ascii="Arial" w:hAnsi="Arial"/>
        <w:sz w:val="20"/>
        <w:szCs w:val="20"/>
        <w:lang w:val="da-DK"/>
      </w:rPr>
      <w:t xml:space="preserve">Visit </w:t>
    </w:r>
    <w:r w:rsidR="00A177F6" w:rsidRPr="00D922D9">
      <w:rPr>
        <w:rStyle w:val="Hyperlink"/>
        <w:rFonts w:ascii="Arial" w:hAnsi="Arial" w:cs="Arial"/>
        <w:sz w:val="20"/>
        <w:szCs w:val="20"/>
        <w:lang w:val="da-DK"/>
      </w:rPr>
      <w:t>www.caredx.com</w:t>
    </w:r>
    <w:r w:rsidR="00A177F6" w:rsidRPr="00D922D9">
      <w:rPr>
        <w:rFonts w:ascii="Arial" w:hAnsi="Arial" w:cs="Arial"/>
        <w:sz w:val="20"/>
        <w:szCs w:val="20"/>
        <w:lang w:val="da-DK"/>
      </w:rPr>
      <w:t xml:space="preserve"> for</w:t>
    </w:r>
  </w:p>
  <w:p w14:paraId="61E63167" w14:textId="284C32F5" w:rsidR="00BA648E" w:rsidRPr="009F4CBA" w:rsidRDefault="00BA648E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ab/>
    </w:r>
    <w:r w:rsidRPr="009F4CBA">
      <w:rPr>
        <w:rFonts w:ascii="Arial" w:hAnsi="Arial" w:cs="Arial"/>
        <w:b/>
        <w:sz w:val="20"/>
        <w:szCs w:val="20"/>
        <w:lang w:val="es-ES"/>
      </w:rPr>
      <w:t>101.516-24/04 -24u/04u</w:t>
    </w:r>
    <w:r w:rsidR="00A177F6">
      <w:rPr>
        <w:rFonts w:ascii="Arial" w:hAnsi="Arial" w:cs="Arial"/>
        <w:b/>
        <w:sz w:val="20"/>
        <w:szCs w:val="20"/>
        <w:lang w:val="es-ES"/>
      </w:rPr>
      <w:tab/>
    </w:r>
    <w:r w:rsidR="00A177F6">
      <w:rPr>
        <w:rFonts w:ascii="Arial" w:hAnsi="Arial"/>
        <w:sz w:val="20"/>
        <w:szCs w:val="20"/>
      </w:rPr>
      <w:t>“</w:t>
    </w:r>
    <w:r w:rsidR="00A177F6" w:rsidRPr="00F94550">
      <w:rPr>
        <w:rFonts w:ascii="Arial" w:hAnsi="Arial"/>
        <w:b/>
        <w:sz w:val="20"/>
        <w:szCs w:val="20"/>
      </w:rPr>
      <w:t>Instructions for Use</w:t>
    </w:r>
    <w:r w:rsidR="00A177F6">
      <w:rPr>
        <w:rFonts w:ascii="Arial" w:hAnsi="Arial"/>
        <w:b/>
        <w:sz w:val="20"/>
        <w:szCs w:val="20"/>
      </w:rPr>
      <w:t>”</w:t>
    </w:r>
    <w:r w:rsidR="00A177F6" w:rsidRPr="00F94550">
      <w:rPr>
        <w:rFonts w:ascii="Arial" w:hAnsi="Arial"/>
        <w:b/>
        <w:sz w:val="20"/>
        <w:szCs w:val="20"/>
      </w:rPr>
      <w:t xml:space="preserve"> (IFU)</w:t>
    </w:r>
  </w:p>
  <w:p w14:paraId="05D7B6C2" w14:textId="6B8CF760" w:rsidR="00BA648E" w:rsidRPr="009F4CBA" w:rsidRDefault="00A177F6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ab/>
    </w:r>
    <w:r>
      <w:rPr>
        <w:rFonts w:ascii="Arial" w:hAnsi="Arial" w:cs="Arial"/>
        <w:b/>
        <w:sz w:val="20"/>
        <w:szCs w:val="20"/>
        <w:lang w:val="es-ES"/>
      </w:rPr>
      <w:t>9N</w:t>
    </w:r>
    <w:r w:rsidR="00D922D9">
      <w:rPr>
        <w:rFonts w:ascii="Arial" w:hAnsi="Arial" w:cs="Arial"/>
        <w:b/>
        <w:sz w:val="20"/>
        <w:szCs w:val="20"/>
        <w:lang w:val="es-ES"/>
      </w:rPr>
      <w:t>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EBBCB7" w14:textId="77777777" w:rsidR="00BA648E" w:rsidRDefault="00BA648E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9B397A3" w14:textId="77777777" w:rsidR="00BA648E" w:rsidRDefault="00BA648E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658A9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1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83E7507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4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5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2CCE1411"/>
    <w:multiLevelType w:val="hybridMultilevel"/>
    <w:tmpl w:val="2AFC6F2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7E688B"/>
    <w:multiLevelType w:val="hybridMultilevel"/>
    <w:tmpl w:val="C4B6F0D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9" w15:restartNumberingAfterBreak="0">
    <w:nsid w:val="4F220176"/>
    <w:multiLevelType w:val="hybridMultilevel"/>
    <w:tmpl w:val="8F90F9FE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67D3496A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12" w15:restartNumberingAfterBreak="0">
    <w:nsid w:val="69F65D46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6BDA4CD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15" w15:restartNumberingAfterBreak="0">
    <w:nsid w:val="6CB36847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1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0"/>
  </w:num>
  <w:num w:numId="2">
    <w:abstractNumId w:val="16"/>
  </w:num>
  <w:num w:numId="3">
    <w:abstractNumId w:val="5"/>
  </w:num>
  <w:num w:numId="4">
    <w:abstractNumId w:val="1"/>
  </w:num>
  <w:num w:numId="5">
    <w:abstractNumId w:val="2"/>
  </w:num>
  <w:num w:numId="6">
    <w:abstractNumId w:val="4"/>
  </w:num>
  <w:num w:numId="7">
    <w:abstractNumId w:val="14"/>
  </w:num>
  <w:num w:numId="8">
    <w:abstractNumId w:val="11"/>
  </w:num>
  <w:num w:numId="9">
    <w:abstractNumId w:val="3"/>
  </w:num>
  <w:num w:numId="10">
    <w:abstractNumId w:val="15"/>
  </w:num>
  <w:num w:numId="11">
    <w:abstractNumId w:val="12"/>
  </w:num>
  <w:num w:numId="12">
    <w:abstractNumId w:val="9"/>
  </w:num>
  <w:num w:numId="13">
    <w:abstractNumId w:val="7"/>
  </w:num>
  <w:num w:numId="14">
    <w:abstractNumId w:val="8"/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MDE0NLc0NbYwNzBU0lEKTi0uzszPAykwrQUApY7e8CwAAAA="/>
  </w:docVars>
  <w:rsids>
    <w:rsidRoot w:val="001010A3"/>
    <w:rsid w:val="0000052E"/>
    <w:rsid w:val="00001DAD"/>
    <w:rsid w:val="00003ADC"/>
    <w:rsid w:val="000111F7"/>
    <w:rsid w:val="00012893"/>
    <w:rsid w:val="00012D10"/>
    <w:rsid w:val="00016933"/>
    <w:rsid w:val="00020579"/>
    <w:rsid w:val="00020EA2"/>
    <w:rsid w:val="00024005"/>
    <w:rsid w:val="00024ADB"/>
    <w:rsid w:val="00032C28"/>
    <w:rsid w:val="000358BA"/>
    <w:rsid w:val="0003770A"/>
    <w:rsid w:val="00045867"/>
    <w:rsid w:val="0005396E"/>
    <w:rsid w:val="0005415B"/>
    <w:rsid w:val="0005521A"/>
    <w:rsid w:val="00060484"/>
    <w:rsid w:val="00072FF0"/>
    <w:rsid w:val="00073075"/>
    <w:rsid w:val="00073EB6"/>
    <w:rsid w:val="00076077"/>
    <w:rsid w:val="00076D91"/>
    <w:rsid w:val="00085D30"/>
    <w:rsid w:val="00085E00"/>
    <w:rsid w:val="00086EA0"/>
    <w:rsid w:val="00093420"/>
    <w:rsid w:val="0009679C"/>
    <w:rsid w:val="0009755D"/>
    <w:rsid w:val="000A743A"/>
    <w:rsid w:val="000C45FB"/>
    <w:rsid w:val="000C7605"/>
    <w:rsid w:val="000D590A"/>
    <w:rsid w:val="000D6FD1"/>
    <w:rsid w:val="000E2B25"/>
    <w:rsid w:val="000E47EC"/>
    <w:rsid w:val="000F1A4F"/>
    <w:rsid w:val="000F3C01"/>
    <w:rsid w:val="000F4D76"/>
    <w:rsid w:val="000F6F6F"/>
    <w:rsid w:val="000F73A9"/>
    <w:rsid w:val="001010A3"/>
    <w:rsid w:val="001047CF"/>
    <w:rsid w:val="00111884"/>
    <w:rsid w:val="00113EB9"/>
    <w:rsid w:val="00125072"/>
    <w:rsid w:val="001269C6"/>
    <w:rsid w:val="001307F6"/>
    <w:rsid w:val="00131DA1"/>
    <w:rsid w:val="00136D01"/>
    <w:rsid w:val="00153748"/>
    <w:rsid w:val="001579AA"/>
    <w:rsid w:val="001613A7"/>
    <w:rsid w:val="00162A62"/>
    <w:rsid w:val="00164AF5"/>
    <w:rsid w:val="00164F4C"/>
    <w:rsid w:val="00167392"/>
    <w:rsid w:val="00172075"/>
    <w:rsid w:val="0017279B"/>
    <w:rsid w:val="0017591A"/>
    <w:rsid w:val="00181075"/>
    <w:rsid w:val="0019307E"/>
    <w:rsid w:val="00193695"/>
    <w:rsid w:val="00197BB8"/>
    <w:rsid w:val="001A06BE"/>
    <w:rsid w:val="001A2D4D"/>
    <w:rsid w:val="001A54D0"/>
    <w:rsid w:val="001A59E1"/>
    <w:rsid w:val="001B0A47"/>
    <w:rsid w:val="001B140D"/>
    <w:rsid w:val="001C0083"/>
    <w:rsid w:val="001C41DC"/>
    <w:rsid w:val="001D1192"/>
    <w:rsid w:val="001D2FA4"/>
    <w:rsid w:val="001E0C18"/>
    <w:rsid w:val="001E1738"/>
    <w:rsid w:val="001E2E2F"/>
    <w:rsid w:val="001E3BE4"/>
    <w:rsid w:val="001F1BFE"/>
    <w:rsid w:val="001F3F6C"/>
    <w:rsid w:val="001F47F6"/>
    <w:rsid w:val="001F6847"/>
    <w:rsid w:val="001F6E4C"/>
    <w:rsid w:val="002144EA"/>
    <w:rsid w:val="00214D0C"/>
    <w:rsid w:val="00215991"/>
    <w:rsid w:val="002255DA"/>
    <w:rsid w:val="002258C5"/>
    <w:rsid w:val="002269D3"/>
    <w:rsid w:val="0023036E"/>
    <w:rsid w:val="00233186"/>
    <w:rsid w:val="00236AD7"/>
    <w:rsid w:val="00240CA5"/>
    <w:rsid w:val="00250AC3"/>
    <w:rsid w:val="00250E50"/>
    <w:rsid w:val="00251C5E"/>
    <w:rsid w:val="00253280"/>
    <w:rsid w:val="00253E9E"/>
    <w:rsid w:val="00255414"/>
    <w:rsid w:val="002564FF"/>
    <w:rsid w:val="00260338"/>
    <w:rsid w:val="002673DF"/>
    <w:rsid w:val="00272610"/>
    <w:rsid w:val="00277149"/>
    <w:rsid w:val="00280F08"/>
    <w:rsid w:val="00285877"/>
    <w:rsid w:val="002871B7"/>
    <w:rsid w:val="00292BC5"/>
    <w:rsid w:val="00295214"/>
    <w:rsid w:val="0029790A"/>
    <w:rsid w:val="002A6A9D"/>
    <w:rsid w:val="002B589E"/>
    <w:rsid w:val="002B73D5"/>
    <w:rsid w:val="002C23CF"/>
    <w:rsid w:val="002C2939"/>
    <w:rsid w:val="002C6D8C"/>
    <w:rsid w:val="002D5873"/>
    <w:rsid w:val="002D707A"/>
    <w:rsid w:val="002D73C8"/>
    <w:rsid w:val="002E4D12"/>
    <w:rsid w:val="002E6123"/>
    <w:rsid w:val="002F3F1E"/>
    <w:rsid w:val="002F4906"/>
    <w:rsid w:val="00302576"/>
    <w:rsid w:val="00310290"/>
    <w:rsid w:val="00311725"/>
    <w:rsid w:val="003201D4"/>
    <w:rsid w:val="00320C08"/>
    <w:rsid w:val="003303EF"/>
    <w:rsid w:val="00331CF6"/>
    <w:rsid w:val="0033365A"/>
    <w:rsid w:val="003367B4"/>
    <w:rsid w:val="00337AA3"/>
    <w:rsid w:val="00337E3A"/>
    <w:rsid w:val="00347516"/>
    <w:rsid w:val="003518CD"/>
    <w:rsid w:val="00354386"/>
    <w:rsid w:val="00365D52"/>
    <w:rsid w:val="00367914"/>
    <w:rsid w:val="00373995"/>
    <w:rsid w:val="00373E47"/>
    <w:rsid w:val="00375239"/>
    <w:rsid w:val="00376026"/>
    <w:rsid w:val="00381F65"/>
    <w:rsid w:val="00382BE4"/>
    <w:rsid w:val="00383026"/>
    <w:rsid w:val="0038376A"/>
    <w:rsid w:val="0039131D"/>
    <w:rsid w:val="003924A1"/>
    <w:rsid w:val="003A03C3"/>
    <w:rsid w:val="003A1BAA"/>
    <w:rsid w:val="003A1E84"/>
    <w:rsid w:val="003A203F"/>
    <w:rsid w:val="003B6C5B"/>
    <w:rsid w:val="003C2DDF"/>
    <w:rsid w:val="003C4E21"/>
    <w:rsid w:val="003C60D3"/>
    <w:rsid w:val="003C6748"/>
    <w:rsid w:val="003D0837"/>
    <w:rsid w:val="003D0DEE"/>
    <w:rsid w:val="003D6E23"/>
    <w:rsid w:val="003E037E"/>
    <w:rsid w:val="003E25C8"/>
    <w:rsid w:val="003E274F"/>
    <w:rsid w:val="003F2D05"/>
    <w:rsid w:val="00402C50"/>
    <w:rsid w:val="00405391"/>
    <w:rsid w:val="004231C3"/>
    <w:rsid w:val="00425DFA"/>
    <w:rsid w:val="004376A7"/>
    <w:rsid w:val="00440FFA"/>
    <w:rsid w:val="00443F9B"/>
    <w:rsid w:val="00450478"/>
    <w:rsid w:val="004637D4"/>
    <w:rsid w:val="004637DE"/>
    <w:rsid w:val="00471F00"/>
    <w:rsid w:val="00481119"/>
    <w:rsid w:val="00482697"/>
    <w:rsid w:val="00486CFF"/>
    <w:rsid w:val="00493899"/>
    <w:rsid w:val="00493D14"/>
    <w:rsid w:val="004A0414"/>
    <w:rsid w:val="004B28F2"/>
    <w:rsid w:val="004B4C6A"/>
    <w:rsid w:val="004C48A6"/>
    <w:rsid w:val="004C6406"/>
    <w:rsid w:val="004C72AD"/>
    <w:rsid w:val="004D46E1"/>
    <w:rsid w:val="004E1E7A"/>
    <w:rsid w:val="004E2F3E"/>
    <w:rsid w:val="004E4E41"/>
    <w:rsid w:val="004F373B"/>
    <w:rsid w:val="004F3A3A"/>
    <w:rsid w:val="004F5DC6"/>
    <w:rsid w:val="004F6F1C"/>
    <w:rsid w:val="004F7306"/>
    <w:rsid w:val="00503481"/>
    <w:rsid w:val="005050D3"/>
    <w:rsid w:val="00511D00"/>
    <w:rsid w:val="00512069"/>
    <w:rsid w:val="00525CD5"/>
    <w:rsid w:val="00532C20"/>
    <w:rsid w:val="0053478F"/>
    <w:rsid w:val="005428FB"/>
    <w:rsid w:val="005502CA"/>
    <w:rsid w:val="0055075C"/>
    <w:rsid w:val="00553F26"/>
    <w:rsid w:val="0055676E"/>
    <w:rsid w:val="00565473"/>
    <w:rsid w:val="005658AC"/>
    <w:rsid w:val="005708F3"/>
    <w:rsid w:val="00571E25"/>
    <w:rsid w:val="0059269D"/>
    <w:rsid w:val="00592E24"/>
    <w:rsid w:val="005B1B96"/>
    <w:rsid w:val="005B2E48"/>
    <w:rsid w:val="005C3203"/>
    <w:rsid w:val="005C6D9C"/>
    <w:rsid w:val="005C7EB4"/>
    <w:rsid w:val="005D1A1B"/>
    <w:rsid w:val="005E582F"/>
    <w:rsid w:val="005E5E01"/>
    <w:rsid w:val="005F150D"/>
    <w:rsid w:val="005F2147"/>
    <w:rsid w:val="005F6843"/>
    <w:rsid w:val="006062AD"/>
    <w:rsid w:val="00607B65"/>
    <w:rsid w:val="006132E4"/>
    <w:rsid w:val="00614C11"/>
    <w:rsid w:val="00617791"/>
    <w:rsid w:val="006223A5"/>
    <w:rsid w:val="00625CFE"/>
    <w:rsid w:val="00627161"/>
    <w:rsid w:val="00631FAC"/>
    <w:rsid w:val="0063562F"/>
    <w:rsid w:val="00635CAB"/>
    <w:rsid w:val="006363C8"/>
    <w:rsid w:val="00636B6E"/>
    <w:rsid w:val="00645E14"/>
    <w:rsid w:val="006479D6"/>
    <w:rsid w:val="00647D21"/>
    <w:rsid w:val="006503F4"/>
    <w:rsid w:val="006661C0"/>
    <w:rsid w:val="00667291"/>
    <w:rsid w:val="00683810"/>
    <w:rsid w:val="0068440A"/>
    <w:rsid w:val="006865F0"/>
    <w:rsid w:val="00686988"/>
    <w:rsid w:val="00686CD8"/>
    <w:rsid w:val="0069129A"/>
    <w:rsid w:val="00692F6C"/>
    <w:rsid w:val="006979F3"/>
    <w:rsid w:val="006A0EF0"/>
    <w:rsid w:val="006A2F3F"/>
    <w:rsid w:val="006B0D0E"/>
    <w:rsid w:val="006B35DC"/>
    <w:rsid w:val="006B3E1A"/>
    <w:rsid w:val="006B58E9"/>
    <w:rsid w:val="006B6103"/>
    <w:rsid w:val="006B6E3F"/>
    <w:rsid w:val="006C0F43"/>
    <w:rsid w:val="006C3E47"/>
    <w:rsid w:val="006C4083"/>
    <w:rsid w:val="006C5A92"/>
    <w:rsid w:val="006C751F"/>
    <w:rsid w:val="006D0A40"/>
    <w:rsid w:val="006D4350"/>
    <w:rsid w:val="006D6F17"/>
    <w:rsid w:val="006E33AB"/>
    <w:rsid w:val="006E7A32"/>
    <w:rsid w:val="006F139A"/>
    <w:rsid w:val="006F3D45"/>
    <w:rsid w:val="006F54F6"/>
    <w:rsid w:val="00700747"/>
    <w:rsid w:val="0070161E"/>
    <w:rsid w:val="00703B29"/>
    <w:rsid w:val="00705C65"/>
    <w:rsid w:val="0071329F"/>
    <w:rsid w:val="00713BAE"/>
    <w:rsid w:val="00724C2B"/>
    <w:rsid w:val="0072752A"/>
    <w:rsid w:val="00734CF1"/>
    <w:rsid w:val="00735572"/>
    <w:rsid w:val="00743DDA"/>
    <w:rsid w:val="007456A3"/>
    <w:rsid w:val="0075152E"/>
    <w:rsid w:val="00752213"/>
    <w:rsid w:val="0075310A"/>
    <w:rsid w:val="00753D8A"/>
    <w:rsid w:val="0075468C"/>
    <w:rsid w:val="007713C6"/>
    <w:rsid w:val="00773B21"/>
    <w:rsid w:val="00776894"/>
    <w:rsid w:val="007832D6"/>
    <w:rsid w:val="00785012"/>
    <w:rsid w:val="007854DB"/>
    <w:rsid w:val="00786C15"/>
    <w:rsid w:val="0079135B"/>
    <w:rsid w:val="00793116"/>
    <w:rsid w:val="00796E2D"/>
    <w:rsid w:val="007A1CE6"/>
    <w:rsid w:val="007B76E8"/>
    <w:rsid w:val="007C0077"/>
    <w:rsid w:val="007C7231"/>
    <w:rsid w:val="007D3A51"/>
    <w:rsid w:val="007D49F4"/>
    <w:rsid w:val="007D7377"/>
    <w:rsid w:val="007E365B"/>
    <w:rsid w:val="007E7A46"/>
    <w:rsid w:val="007F03B4"/>
    <w:rsid w:val="007F0A5F"/>
    <w:rsid w:val="007F1357"/>
    <w:rsid w:val="00800303"/>
    <w:rsid w:val="008111DA"/>
    <w:rsid w:val="00811EBA"/>
    <w:rsid w:val="0081448E"/>
    <w:rsid w:val="00814ED3"/>
    <w:rsid w:val="0083034D"/>
    <w:rsid w:val="008306FF"/>
    <w:rsid w:val="00835452"/>
    <w:rsid w:val="00843F5A"/>
    <w:rsid w:val="00846D7E"/>
    <w:rsid w:val="00852F54"/>
    <w:rsid w:val="00855BEA"/>
    <w:rsid w:val="00860E82"/>
    <w:rsid w:val="008624AB"/>
    <w:rsid w:val="008650CB"/>
    <w:rsid w:val="0088058D"/>
    <w:rsid w:val="008872EB"/>
    <w:rsid w:val="00891CFF"/>
    <w:rsid w:val="008A4FC9"/>
    <w:rsid w:val="008B254B"/>
    <w:rsid w:val="008B674C"/>
    <w:rsid w:val="008C187F"/>
    <w:rsid w:val="008C3A0F"/>
    <w:rsid w:val="008D13C6"/>
    <w:rsid w:val="008D220A"/>
    <w:rsid w:val="008D4624"/>
    <w:rsid w:val="008D6406"/>
    <w:rsid w:val="008E065B"/>
    <w:rsid w:val="008E7773"/>
    <w:rsid w:val="008F055B"/>
    <w:rsid w:val="008F068B"/>
    <w:rsid w:val="00903411"/>
    <w:rsid w:val="009135D2"/>
    <w:rsid w:val="00914667"/>
    <w:rsid w:val="0091530B"/>
    <w:rsid w:val="00915467"/>
    <w:rsid w:val="00916631"/>
    <w:rsid w:val="009201BD"/>
    <w:rsid w:val="00920DB9"/>
    <w:rsid w:val="00923231"/>
    <w:rsid w:val="00933390"/>
    <w:rsid w:val="00937B35"/>
    <w:rsid w:val="00940097"/>
    <w:rsid w:val="009456AE"/>
    <w:rsid w:val="00950814"/>
    <w:rsid w:val="00964437"/>
    <w:rsid w:val="00965212"/>
    <w:rsid w:val="00965933"/>
    <w:rsid w:val="00967C5A"/>
    <w:rsid w:val="00971D2A"/>
    <w:rsid w:val="00980262"/>
    <w:rsid w:val="009817BC"/>
    <w:rsid w:val="00986CCA"/>
    <w:rsid w:val="00987E3F"/>
    <w:rsid w:val="0099492F"/>
    <w:rsid w:val="00994958"/>
    <w:rsid w:val="009A0BDC"/>
    <w:rsid w:val="009A265B"/>
    <w:rsid w:val="009A5AD0"/>
    <w:rsid w:val="009A795F"/>
    <w:rsid w:val="009A7BDB"/>
    <w:rsid w:val="009C1165"/>
    <w:rsid w:val="009C2C40"/>
    <w:rsid w:val="009C47B0"/>
    <w:rsid w:val="009C5323"/>
    <w:rsid w:val="009D2281"/>
    <w:rsid w:val="009D57DA"/>
    <w:rsid w:val="009D5C00"/>
    <w:rsid w:val="009E1C42"/>
    <w:rsid w:val="009E3C8E"/>
    <w:rsid w:val="009E40EC"/>
    <w:rsid w:val="009E61DC"/>
    <w:rsid w:val="009E6698"/>
    <w:rsid w:val="009E6746"/>
    <w:rsid w:val="009F00DE"/>
    <w:rsid w:val="009F0A14"/>
    <w:rsid w:val="009F4A88"/>
    <w:rsid w:val="009F4CBA"/>
    <w:rsid w:val="009F601C"/>
    <w:rsid w:val="00A00FC4"/>
    <w:rsid w:val="00A01E26"/>
    <w:rsid w:val="00A046AF"/>
    <w:rsid w:val="00A06B45"/>
    <w:rsid w:val="00A06E76"/>
    <w:rsid w:val="00A14238"/>
    <w:rsid w:val="00A177F6"/>
    <w:rsid w:val="00A200F2"/>
    <w:rsid w:val="00A214BE"/>
    <w:rsid w:val="00A25F6F"/>
    <w:rsid w:val="00A27C52"/>
    <w:rsid w:val="00A27DF5"/>
    <w:rsid w:val="00A4288E"/>
    <w:rsid w:val="00A4343D"/>
    <w:rsid w:val="00A44459"/>
    <w:rsid w:val="00A46239"/>
    <w:rsid w:val="00A50614"/>
    <w:rsid w:val="00A56A3C"/>
    <w:rsid w:val="00A64B93"/>
    <w:rsid w:val="00A715E1"/>
    <w:rsid w:val="00A7677C"/>
    <w:rsid w:val="00A812C9"/>
    <w:rsid w:val="00A905BF"/>
    <w:rsid w:val="00A913F1"/>
    <w:rsid w:val="00A916D7"/>
    <w:rsid w:val="00A91B01"/>
    <w:rsid w:val="00A93EF0"/>
    <w:rsid w:val="00A950B8"/>
    <w:rsid w:val="00A95FEC"/>
    <w:rsid w:val="00AA01BA"/>
    <w:rsid w:val="00AA240A"/>
    <w:rsid w:val="00AB2381"/>
    <w:rsid w:val="00AB5CFB"/>
    <w:rsid w:val="00AB6FCA"/>
    <w:rsid w:val="00AC0545"/>
    <w:rsid w:val="00AD144C"/>
    <w:rsid w:val="00AD1AE6"/>
    <w:rsid w:val="00AD51C7"/>
    <w:rsid w:val="00AD63ED"/>
    <w:rsid w:val="00AE11DC"/>
    <w:rsid w:val="00AE66A6"/>
    <w:rsid w:val="00AE7C5D"/>
    <w:rsid w:val="00AF0CB9"/>
    <w:rsid w:val="00AF0FF6"/>
    <w:rsid w:val="00AF1C2B"/>
    <w:rsid w:val="00B01989"/>
    <w:rsid w:val="00B02A26"/>
    <w:rsid w:val="00B050F0"/>
    <w:rsid w:val="00B065C6"/>
    <w:rsid w:val="00B075AE"/>
    <w:rsid w:val="00B11130"/>
    <w:rsid w:val="00B11424"/>
    <w:rsid w:val="00B215C8"/>
    <w:rsid w:val="00B2771C"/>
    <w:rsid w:val="00B306EB"/>
    <w:rsid w:val="00B3224E"/>
    <w:rsid w:val="00B40077"/>
    <w:rsid w:val="00B45264"/>
    <w:rsid w:val="00B51FF6"/>
    <w:rsid w:val="00B52EEB"/>
    <w:rsid w:val="00B57E1C"/>
    <w:rsid w:val="00B70F15"/>
    <w:rsid w:val="00B82B42"/>
    <w:rsid w:val="00B86686"/>
    <w:rsid w:val="00B91F6C"/>
    <w:rsid w:val="00B94A46"/>
    <w:rsid w:val="00BA0EA1"/>
    <w:rsid w:val="00BA118A"/>
    <w:rsid w:val="00BA3B02"/>
    <w:rsid w:val="00BA4AEA"/>
    <w:rsid w:val="00BA4E95"/>
    <w:rsid w:val="00BA5533"/>
    <w:rsid w:val="00BA648E"/>
    <w:rsid w:val="00BB2830"/>
    <w:rsid w:val="00BB6181"/>
    <w:rsid w:val="00BB6999"/>
    <w:rsid w:val="00BC0937"/>
    <w:rsid w:val="00BC0F9F"/>
    <w:rsid w:val="00BC41B2"/>
    <w:rsid w:val="00BC7505"/>
    <w:rsid w:val="00BD04A7"/>
    <w:rsid w:val="00BD5505"/>
    <w:rsid w:val="00BE0D47"/>
    <w:rsid w:val="00BE61F6"/>
    <w:rsid w:val="00C02DE1"/>
    <w:rsid w:val="00C05CD0"/>
    <w:rsid w:val="00C12E98"/>
    <w:rsid w:val="00C160E6"/>
    <w:rsid w:val="00C17711"/>
    <w:rsid w:val="00C20306"/>
    <w:rsid w:val="00C37E00"/>
    <w:rsid w:val="00C42001"/>
    <w:rsid w:val="00C4480F"/>
    <w:rsid w:val="00C46768"/>
    <w:rsid w:val="00C4780C"/>
    <w:rsid w:val="00C5100D"/>
    <w:rsid w:val="00C64B25"/>
    <w:rsid w:val="00C651E6"/>
    <w:rsid w:val="00C66DF6"/>
    <w:rsid w:val="00C7247F"/>
    <w:rsid w:val="00C76A11"/>
    <w:rsid w:val="00C808C5"/>
    <w:rsid w:val="00C829EE"/>
    <w:rsid w:val="00C84BA6"/>
    <w:rsid w:val="00C852B9"/>
    <w:rsid w:val="00C90D9A"/>
    <w:rsid w:val="00C92C07"/>
    <w:rsid w:val="00C93F70"/>
    <w:rsid w:val="00C96752"/>
    <w:rsid w:val="00CA2F4D"/>
    <w:rsid w:val="00CB1033"/>
    <w:rsid w:val="00CB37C0"/>
    <w:rsid w:val="00CB51BB"/>
    <w:rsid w:val="00CB7E86"/>
    <w:rsid w:val="00CC1A52"/>
    <w:rsid w:val="00CC46D6"/>
    <w:rsid w:val="00CD07BC"/>
    <w:rsid w:val="00CD08AB"/>
    <w:rsid w:val="00CD0DD9"/>
    <w:rsid w:val="00CD5792"/>
    <w:rsid w:val="00CD5F2A"/>
    <w:rsid w:val="00CD7A67"/>
    <w:rsid w:val="00CE0D67"/>
    <w:rsid w:val="00CE1702"/>
    <w:rsid w:val="00CF3FE8"/>
    <w:rsid w:val="00D02421"/>
    <w:rsid w:val="00D0558E"/>
    <w:rsid w:val="00D06B65"/>
    <w:rsid w:val="00D15949"/>
    <w:rsid w:val="00D20ADA"/>
    <w:rsid w:val="00D23C61"/>
    <w:rsid w:val="00D24AF3"/>
    <w:rsid w:val="00D26771"/>
    <w:rsid w:val="00D2686C"/>
    <w:rsid w:val="00D3089B"/>
    <w:rsid w:val="00D34267"/>
    <w:rsid w:val="00D44288"/>
    <w:rsid w:val="00D447E1"/>
    <w:rsid w:val="00D463FE"/>
    <w:rsid w:val="00D46EF4"/>
    <w:rsid w:val="00D50B7B"/>
    <w:rsid w:val="00D555CC"/>
    <w:rsid w:val="00D56D61"/>
    <w:rsid w:val="00D6181A"/>
    <w:rsid w:val="00D63712"/>
    <w:rsid w:val="00D71C6D"/>
    <w:rsid w:val="00D72947"/>
    <w:rsid w:val="00D762E7"/>
    <w:rsid w:val="00D87A0B"/>
    <w:rsid w:val="00D922D9"/>
    <w:rsid w:val="00D93649"/>
    <w:rsid w:val="00D96DEC"/>
    <w:rsid w:val="00DA0250"/>
    <w:rsid w:val="00DA7F6E"/>
    <w:rsid w:val="00DB4CD8"/>
    <w:rsid w:val="00DB6464"/>
    <w:rsid w:val="00DC16B2"/>
    <w:rsid w:val="00DC5A58"/>
    <w:rsid w:val="00DC7602"/>
    <w:rsid w:val="00DD1DA5"/>
    <w:rsid w:val="00DD2164"/>
    <w:rsid w:val="00DD2F69"/>
    <w:rsid w:val="00DD4431"/>
    <w:rsid w:val="00DD70AD"/>
    <w:rsid w:val="00DD7E85"/>
    <w:rsid w:val="00DE323B"/>
    <w:rsid w:val="00DE6087"/>
    <w:rsid w:val="00DF3559"/>
    <w:rsid w:val="00DF4180"/>
    <w:rsid w:val="00DF69DE"/>
    <w:rsid w:val="00E04950"/>
    <w:rsid w:val="00E05DEF"/>
    <w:rsid w:val="00E07E22"/>
    <w:rsid w:val="00E15978"/>
    <w:rsid w:val="00E17266"/>
    <w:rsid w:val="00E17A54"/>
    <w:rsid w:val="00E26931"/>
    <w:rsid w:val="00E3239B"/>
    <w:rsid w:val="00E36348"/>
    <w:rsid w:val="00E3713B"/>
    <w:rsid w:val="00E4215E"/>
    <w:rsid w:val="00E44990"/>
    <w:rsid w:val="00E44F7D"/>
    <w:rsid w:val="00E47804"/>
    <w:rsid w:val="00E50E58"/>
    <w:rsid w:val="00E51B64"/>
    <w:rsid w:val="00E556A8"/>
    <w:rsid w:val="00E571E0"/>
    <w:rsid w:val="00E6554C"/>
    <w:rsid w:val="00E76C81"/>
    <w:rsid w:val="00E808A8"/>
    <w:rsid w:val="00E83211"/>
    <w:rsid w:val="00E84D6E"/>
    <w:rsid w:val="00E86B10"/>
    <w:rsid w:val="00E86E63"/>
    <w:rsid w:val="00E94CA6"/>
    <w:rsid w:val="00E94D8E"/>
    <w:rsid w:val="00E97822"/>
    <w:rsid w:val="00EA2182"/>
    <w:rsid w:val="00EB0C8E"/>
    <w:rsid w:val="00EB1CC8"/>
    <w:rsid w:val="00EB51BB"/>
    <w:rsid w:val="00EC3662"/>
    <w:rsid w:val="00EC4D9A"/>
    <w:rsid w:val="00EC742E"/>
    <w:rsid w:val="00ED24B9"/>
    <w:rsid w:val="00ED2851"/>
    <w:rsid w:val="00ED3E65"/>
    <w:rsid w:val="00EE286B"/>
    <w:rsid w:val="00EE4C0F"/>
    <w:rsid w:val="00EE637A"/>
    <w:rsid w:val="00EE6665"/>
    <w:rsid w:val="00EF4F0E"/>
    <w:rsid w:val="00EF7511"/>
    <w:rsid w:val="00F07082"/>
    <w:rsid w:val="00F10430"/>
    <w:rsid w:val="00F14D80"/>
    <w:rsid w:val="00F157DD"/>
    <w:rsid w:val="00F16615"/>
    <w:rsid w:val="00F21DB6"/>
    <w:rsid w:val="00F24527"/>
    <w:rsid w:val="00F24D43"/>
    <w:rsid w:val="00F3661F"/>
    <w:rsid w:val="00F46CF8"/>
    <w:rsid w:val="00F50F20"/>
    <w:rsid w:val="00F5280B"/>
    <w:rsid w:val="00F57236"/>
    <w:rsid w:val="00F63E15"/>
    <w:rsid w:val="00F65FA7"/>
    <w:rsid w:val="00F66008"/>
    <w:rsid w:val="00F70EE0"/>
    <w:rsid w:val="00F72135"/>
    <w:rsid w:val="00F7497C"/>
    <w:rsid w:val="00F76880"/>
    <w:rsid w:val="00F90196"/>
    <w:rsid w:val="00F92ADA"/>
    <w:rsid w:val="00F93DD4"/>
    <w:rsid w:val="00FA2A88"/>
    <w:rsid w:val="00FB46C6"/>
    <w:rsid w:val="00FB5D47"/>
    <w:rsid w:val="00FB69BE"/>
    <w:rsid w:val="00FB6E97"/>
    <w:rsid w:val="00FC22F6"/>
    <w:rsid w:val="00FD23D7"/>
    <w:rsid w:val="00FE00F9"/>
    <w:rsid w:val="00FE2730"/>
    <w:rsid w:val="00FE2E3A"/>
    <w:rsid w:val="00FF04C8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5297"/>
    <o:shapelayout v:ext="edit">
      <o:idmap v:ext="edit" data="1"/>
    </o:shapelayout>
  </w:shapeDefaults>
  <w:decimalSymbol w:val=","/>
  <w:listSeparator w:val=","/>
  <w14:docId w14:val="4521486A"/>
  <w15:chartTrackingRefBased/>
  <w15:docId w15:val="{8A3EB270-5B59-4830-A714-4F0F085D3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Document Map" w:uiPriority="99"/>
    <w:lsdException w:name="Normal (Web)" w:uiPriority="99"/>
    <w:lsdException w:name="HTML Keyboard" w:semiHidden="1" w:unhideWhenUsed="1"/>
    <w:lsdException w:name="HTML Samp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DocumentMap">
    <w:name w:val="Document Map"/>
    <w:basedOn w:val="Normal"/>
    <w:link w:val="DocumentMapChar"/>
    <w:uiPriority w:val="99"/>
    <w:unhideWhenUsed/>
    <w:rsid w:val="0005396E"/>
    <w:rPr>
      <w:rFonts w:ascii="Tahoma" w:hAnsi="Tahoma"/>
      <w:sz w:val="16"/>
      <w:szCs w:val="16"/>
      <w:lang w:val="en-GB" w:eastAsia="x-none"/>
    </w:rPr>
  </w:style>
  <w:style w:type="character" w:customStyle="1" w:styleId="DocumentMapChar">
    <w:name w:val="Document Map Char"/>
    <w:basedOn w:val="DefaultParagraphFont"/>
    <w:link w:val="DocumentMap"/>
    <w:uiPriority w:val="99"/>
    <w:rsid w:val="0005396E"/>
    <w:rPr>
      <w:rFonts w:ascii="Tahoma" w:hAnsi="Tahoma"/>
      <w:sz w:val="16"/>
      <w:szCs w:val="16"/>
      <w:lang w:val="en-GB" w:eastAsia="x-none"/>
    </w:rPr>
  </w:style>
  <w:style w:type="character" w:customStyle="1" w:styleId="Olle">
    <w:name w:val="Olle"/>
    <w:semiHidden/>
    <w:rsid w:val="0005396E"/>
    <w:rPr>
      <w:rFonts w:ascii="Arial" w:hAnsi="Arial" w:cs="Arial"/>
      <w:color w:val="000080"/>
      <w:sz w:val="20"/>
      <w:szCs w:val="20"/>
    </w:rPr>
  </w:style>
  <w:style w:type="character" w:customStyle="1" w:styleId="HeaderChar">
    <w:name w:val="Header Char"/>
    <w:link w:val="Header"/>
    <w:rsid w:val="0005396E"/>
    <w:rPr>
      <w:sz w:val="24"/>
      <w:szCs w:val="24"/>
      <w:lang w:val="en-US" w:eastAsia="en-US"/>
    </w:rPr>
  </w:style>
  <w:style w:type="character" w:styleId="Emphasis">
    <w:name w:val="Emphasis"/>
    <w:uiPriority w:val="20"/>
    <w:qFormat/>
    <w:rsid w:val="0005396E"/>
    <w:rPr>
      <w:i/>
      <w:iCs/>
    </w:rPr>
  </w:style>
  <w:style w:type="paragraph" w:styleId="Caption">
    <w:name w:val="caption"/>
    <w:basedOn w:val="Normal"/>
    <w:next w:val="Normal"/>
    <w:link w:val="CaptionChar"/>
    <w:unhideWhenUsed/>
    <w:qFormat/>
    <w:rsid w:val="0005396E"/>
    <w:pPr>
      <w:spacing w:after="200"/>
    </w:pPr>
    <w:rPr>
      <w:i/>
      <w:iCs/>
      <w:color w:val="44546A" w:themeColor="text2"/>
      <w:sz w:val="18"/>
      <w:szCs w:val="18"/>
      <w:lang w:val="en-GB" w:eastAsia="sv-SE"/>
    </w:rPr>
  </w:style>
  <w:style w:type="paragraph" w:customStyle="1" w:styleId="PIfotnoter">
    <w:name w:val="PI fotnoter"/>
    <w:basedOn w:val="Caption"/>
    <w:link w:val="PIfotnoterChar"/>
    <w:autoRedefine/>
    <w:qFormat/>
    <w:rsid w:val="0005396E"/>
    <w:pPr>
      <w:keepNext/>
      <w:spacing w:after="0"/>
      <w:ind w:left="-851" w:firstLine="142"/>
      <w:jc w:val="both"/>
    </w:pPr>
    <w:rPr>
      <w:rFonts w:ascii="Arial" w:hAnsi="Arial"/>
      <w:b/>
      <w:i w:val="0"/>
      <w:color w:val="000000" w:themeColor="text1"/>
      <w:vertAlign w:val="superscript"/>
    </w:rPr>
  </w:style>
  <w:style w:type="paragraph" w:customStyle="1" w:styleId="PItabell">
    <w:name w:val="PI tabell"/>
    <w:basedOn w:val="Normal"/>
    <w:link w:val="PItabellChar"/>
    <w:autoRedefine/>
    <w:qFormat/>
    <w:rsid w:val="0005396E"/>
    <w:pPr>
      <w:suppressAutoHyphens/>
      <w:spacing w:before="20"/>
    </w:pPr>
    <w:rPr>
      <w:rFonts w:ascii="Arial" w:hAnsi="Arial"/>
      <w:b/>
      <w:color w:val="000000" w:themeColor="text1"/>
      <w:sz w:val="20"/>
      <w:szCs w:val="20"/>
      <w:vertAlign w:val="superscript"/>
      <w:lang w:val="en-GB" w:eastAsia="sv-SE"/>
    </w:rPr>
  </w:style>
  <w:style w:type="character" w:customStyle="1" w:styleId="CaptionChar">
    <w:name w:val="Caption Char"/>
    <w:basedOn w:val="DefaultParagraphFont"/>
    <w:link w:val="Caption"/>
    <w:rsid w:val="0005396E"/>
    <w:rPr>
      <w:i/>
      <w:iCs/>
      <w:color w:val="44546A" w:themeColor="text2"/>
      <w:sz w:val="18"/>
      <w:szCs w:val="18"/>
      <w:lang w:val="en-GB"/>
    </w:rPr>
  </w:style>
  <w:style w:type="character" w:customStyle="1" w:styleId="PIfotnoterChar">
    <w:name w:val="PI fotnoter Char"/>
    <w:basedOn w:val="CaptionChar"/>
    <w:link w:val="PIfotnoter"/>
    <w:rsid w:val="0005396E"/>
    <w:rPr>
      <w:rFonts w:ascii="Arial" w:hAnsi="Arial"/>
      <w:b/>
      <w:i w:val="0"/>
      <w:iCs/>
      <w:color w:val="000000" w:themeColor="text1"/>
      <w:sz w:val="18"/>
      <w:szCs w:val="18"/>
      <w:vertAlign w:val="superscript"/>
      <w:lang w:val="en-GB"/>
    </w:rPr>
  </w:style>
  <w:style w:type="character" w:customStyle="1" w:styleId="PItabellChar">
    <w:name w:val="PI tabell Char"/>
    <w:basedOn w:val="DefaultParagraphFont"/>
    <w:link w:val="PItabell"/>
    <w:rsid w:val="0005396E"/>
    <w:rPr>
      <w:rFonts w:ascii="Arial" w:hAnsi="Arial"/>
      <w:b/>
      <w:color w:val="000000" w:themeColor="text1"/>
      <w:vertAlign w:val="superscript"/>
      <w:lang w:val="en-GB"/>
    </w:rPr>
  </w:style>
  <w:style w:type="paragraph" w:styleId="ListParagraph">
    <w:name w:val="List Paragraph"/>
    <w:basedOn w:val="Normal"/>
    <w:uiPriority w:val="34"/>
    <w:qFormat/>
    <w:rsid w:val="0069129A"/>
    <w:pPr>
      <w:ind w:left="720"/>
      <w:contextualSpacing/>
    </w:pPr>
    <w:rPr>
      <w:sz w:val="20"/>
      <w:szCs w:val="20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emf"/><Relationship Id="rId18" Type="http://schemas.openxmlformats.org/officeDocument/2006/relationships/image" Target="media/image8.emf"/><Relationship Id="rId26" Type="http://schemas.openxmlformats.org/officeDocument/2006/relationships/image" Target="media/image16.emf"/><Relationship Id="rId21" Type="http://schemas.openxmlformats.org/officeDocument/2006/relationships/image" Target="media/image11.emf"/><Relationship Id="rId34" Type="http://schemas.openxmlformats.org/officeDocument/2006/relationships/image" Target="media/image24.emf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image" Target="media/image7.emf"/><Relationship Id="rId25" Type="http://schemas.openxmlformats.org/officeDocument/2006/relationships/image" Target="media/image15.emf"/><Relationship Id="rId33" Type="http://schemas.openxmlformats.org/officeDocument/2006/relationships/image" Target="media/image23.emf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29" Type="http://schemas.openxmlformats.org/officeDocument/2006/relationships/image" Target="media/image1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24" Type="http://schemas.openxmlformats.org/officeDocument/2006/relationships/image" Target="media/image14.emf"/><Relationship Id="rId32" Type="http://schemas.openxmlformats.org/officeDocument/2006/relationships/image" Target="media/image22.emf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image" Target="media/image18.emf"/><Relationship Id="rId36" Type="http://schemas.openxmlformats.org/officeDocument/2006/relationships/hyperlink" Target="http://hla.alleles.org/alleles/deleted.html" TargetMode="Externa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31" Type="http://schemas.openxmlformats.org/officeDocument/2006/relationships/image" Target="media/image21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3.xml"/><Relationship Id="rId22" Type="http://schemas.openxmlformats.org/officeDocument/2006/relationships/image" Target="media/image12.emf"/><Relationship Id="rId27" Type="http://schemas.openxmlformats.org/officeDocument/2006/relationships/image" Target="media/image17.emf"/><Relationship Id="rId30" Type="http://schemas.openxmlformats.org/officeDocument/2006/relationships/image" Target="media/image20.emf"/><Relationship Id="rId35" Type="http://schemas.openxmlformats.org/officeDocument/2006/relationships/hyperlink" Target="http://www.ebi.ac.uk/imgt/hla" TargetMode="External"/><Relationship Id="rId8" Type="http://schemas.openxmlformats.org/officeDocument/2006/relationships/header" Target="header1.xml"/><Relationship Id="rId3" Type="http://schemas.openxmlformats.org/officeDocument/2006/relationships/styles" Target="styl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D8BDDD-9501-4BB6-9FA7-7BB1837655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28</Pages>
  <Words>1784</Words>
  <Characters>12510</Characters>
  <Application>Microsoft Office Word</Application>
  <DocSecurity>0</DocSecurity>
  <Lines>104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4266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Mahbåd Khanbolouki</cp:lastModifiedBy>
  <cp:revision>32</cp:revision>
  <cp:lastPrinted>2022-06-14T09:52:00Z</cp:lastPrinted>
  <dcterms:created xsi:type="dcterms:W3CDTF">2022-05-30T10:45:00Z</dcterms:created>
  <dcterms:modified xsi:type="dcterms:W3CDTF">2022-06-14T09:54:00Z</dcterms:modified>
</cp:coreProperties>
</file>